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894225" w14:textId="163AA028" w:rsidR="003E5ED4" w:rsidRPr="00F03C13" w:rsidRDefault="003E5ED4" w:rsidP="00F03C13">
      <w:pPr>
        <w:jc w:val="both"/>
        <w:rPr>
          <w:b/>
          <w:bCs/>
        </w:rPr>
      </w:pPr>
      <w:r w:rsidRPr="00F03C13">
        <w:rPr>
          <w:b/>
          <w:bCs/>
        </w:rPr>
        <w:t xml:space="preserve">Supplementary File </w:t>
      </w:r>
      <w:r w:rsidR="006125F2">
        <w:rPr>
          <w:b/>
          <w:bCs/>
        </w:rPr>
        <w:t>1</w:t>
      </w:r>
    </w:p>
    <w:p w14:paraId="6CABF640" w14:textId="77777777" w:rsidR="003E5ED4" w:rsidRPr="00F03C13" w:rsidRDefault="003E5ED4" w:rsidP="00F03C13">
      <w:pPr>
        <w:jc w:val="both"/>
      </w:pPr>
    </w:p>
    <w:p w14:paraId="5972C387" w14:textId="65C520D2" w:rsidR="004170FA" w:rsidRDefault="00C25663" w:rsidP="00F03C13">
      <w:pPr>
        <w:jc w:val="both"/>
      </w:pPr>
      <w:r>
        <w:t>A copy of the Python scripts described in the protocol is included below. Please refer to the GitHub repository for the latest versions.</w:t>
      </w:r>
    </w:p>
    <w:p w14:paraId="56891006" w14:textId="63389A0F" w:rsidR="00C25663" w:rsidRDefault="00C25663" w:rsidP="00F03C13">
      <w:pPr>
        <w:jc w:val="both"/>
      </w:pPr>
    </w:p>
    <w:p w14:paraId="0D7B1029" w14:textId="0615A2CC" w:rsidR="00C25663" w:rsidRPr="00C25663" w:rsidRDefault="00C25663" w:rsidP="00F03C13">
      <w:pPr>
        <w:jc w:val="both"/>
        <w:rPr>
          <w:b/>
          <w:bCs/>
        </w:rPr>
      </w:pPr>
      <w:r w:rsidRPr="00C25663">
        <w:rPr>
          <w:b/>
          <w:bCs/>
        </w:rPr>
        <w:t>NoSP3_digestion.py</w:t>
      </w:r>
    </w:p>
    <w:p w14:paraId="0713201D" w14:textId="03C3AE43" w:rsidR="00C25663" w:rsidRDefault="00C25663" w:rsidP="00F03C13">
      <w:pPr>
        <w:jc w:val="both"/>
      </w:pPr>
    </w:p>
    <w:p w14:paraId="38109FD0" w14:textId="77777777" w:rsidR="00C25663" w:rsidRDefault="00C25663" w:rsidP="00C25663">
      <w:pPr>
        <w:jc w:val="both"/>
      </w:pPr>
      <w:r>
        <w:t xml:space="preserve">from </w:t>
      </w:r>
      <w:proofErr w:type="spellStart"/>
      <w:r>
        <w:t>opentrons</w:t>
      </w:r>
      <w:proofErr w:type="spellEnd"/>
      <w:r>
        <w:t xml:space="preserve"> import </w:t>
      </w:r>
      <w:proofErr w:type="spellStart"/>
      <w:r>
        <w:t>protocol_api</w:t>
      </w:r>
      <w:proofErr w:type="spellEnd"/>
    </w:p>
    <w:p w14:paraId="70CFCEC5" w14:textId="77777777" w:rsidR="00C25663" w:rsidRDefault="00C25663" w:rsidP="00C25663">
      <w:pPr>
        <w:jc w:val="both"/>
      </w:pPr>
    </w:p>
    <w:p w14:paraId="6F3C3E18" w14:textId="77777777" w:rsidR="00C25663" w:rsidRDefault="00C25663" w:rsidP="00C25663">
      <w:pPr>
        <w:jc w:val="both"/>
      </w:pPr>
      <w:r>
        <w:t>metadata = {</w:t>
      </w:r>
    </w:p>
    <w:p w14:paraId="75271986" w14:textId="77777777" w:rsidR="00C25663" w:rsidRDefault="00C25663" w:rsidP="00C25663">
      <w:pPr>
        <w:jc w:val="both"/>
      </w:pPr>
      <w:r>
        <w:t xml:space="preserve">    '</w:t>
      </w:r>
      <w:proofErr w:type="spellStart"/>
      <w:r>
        <w:t>protocolName</w:t>
      </w:r>
      <w:proofErr w:type="spellEnd"/>
      <w:r>
        <w:t>': 'Digestion Protocol 2mL Tubes',</w:t>
      </w:r>
    </w:p>
    <w:p w14:paraId="780B1ECA" w14:textId="77777777" w:rsidR="00C25663" w:rsidRDefault="00C25663" w:rsidP="00C25663">
      <w:pPr>
        <w:jc w:val="both"/>
      </w:pPr>
      <w:r>
        <w:t xml:space="preserve">    'author': 'Cody',</w:t>
      </w:r>
    </w:p>
    <w:p w14:paraId="5DA927FD" w14:textId="77777777" w:rsidR="00C25663" w:rsidRDefault="00C25663" w:rsidP="00C25663">
      <w:pPr>
        <w:jc w:val="both"/>
      </w:pPr>
      <w:r>
        <w:t xml:space="preserve">    'description': 'Digestion protocol for use with 2mL tubes',</w:t>
      </w:r>
    </w:p>
    <w:p w14:paraId="3D6FF172" w14:textId="77777777" w:rsidR="00C25663" w:rsidRDefault="00C25663" w:rsidP="00C25663">
      <w:pPr>
        <w:jc w:val="both"/>
      </w:pPr>
      <w:r>
        <w:t xml:space="preserve">    '</w:t>
      </w:r>
      <w:proofErr w:type="spellStart"/>
      <w:r>
        <w:t>apiLevel</w:t>
      </w:r>
      <w:proofErr w:type="spellEnd"/>
      <w:r>
        <w:t>': '2.8'</w:t>
      </w:r>
    </w:p>
    <w:p w14:paraId="0A8E88C5" w14:textId="77777777" w:rsidR="00C25663" w:rsidRDefault="00C25663" w:rsidP="00C25663">
      <w:pPr>
        <w:jc w:val="both"/>
      </w:pPr>
      <w:r>
        <w:t>}</w:t>
      </w:r>
    </w:p>
    <w:p w14:paraId="1921A5B1" w14:textId="77777777" w:rsidR="00C25663" w:rsidRDefault="00C25663" w:rsidP="00C25663">
      <w:pPr>
        <w:jc w:val="both"/>
      </w:pPr>
    </w:p>
    <w:p w14:paraId="3ADE2CA6" w14:textId="77777777" w:rsidR="00C25663" w:rsidRDefault="00C25663" w:rsidP="00C25663">
      <w:pPr>
        <w:jc w:val="both"/>
      </w:pPr>
    </w:p>
    <w:p w14:paraId="7863C2BB" w14:textId="77777777" w:rsidR="00C25663" w:rsidRDefault="00C25663" w:rsidP="00C25663">
      <w:pPr>
        <w:jc w:val="both"/>
      </w:pPr>
      <w:r>
        <w:t xml:space="preserve">def </w:t>
      </w:r>
      <w:proofErr w:type="gramStart"/>
      <w:r>
        <w:t>run(</w:t>
      </w:r>
      <w:proofErr w:type="gramEnd"/>
      <w:r>
        <w:t xml:space="preserve">protocol: </w:t>
      </w:r>
      <w:proofErr w:type="spellStart"/>
      <w:r>
        <w:t>protocol_api.ProtocolContext</w:t>
      </w:r>
      <w:proofErr w:type="spellEnd"/>
      <w:r>
        <w:t>):</w:t>
      </w:r>
    </w:p>
    <w:p w14:paraId="26326563" w14:textId="77777777" w:rsidR="00C25663" w:rsidRDefault="00C25663" w:rsidP="00C25663">
      <w:pPr>
        <w:jc w:val="both"/>
      </w:pPr>
      <w:r>
        <w:t xml:space="preserve">    # ---------------------------- CUSTOMIZE HERE ONLY ---------------------------- |</w:t>
      </w:r>
    </w:p>
    <w:p w14:paraId="76685EB4" w14:textId="77777777" w:rsidR="00C25663" w:rsidRDefault="00C25663" w:rsidP="00C25663">
      <w:pPr>
        <w:jc w:val="both"/>
      </w:pPr>
      <w:r>
        <w:t xml:space="preserve">    </w:t>
      </w:r>
      <w:proofErr w:type="spellStart"/>
      <w:r>
        <w:t>number_of_samples</w:t>
      </w:r>
      <w:proofErr w:type="spellEnd"/>
      <w:r>
        <w:t xml:space="preserve">: int = </w:t>
      </w:r>
      <w:proofErr w:type="gramStart"/>
      <w:r>
        <w:t>1  #</w:t>
      </w:r>
      <w:proofErr w:type="gramEnd"/>
      <w:r>
        <w:t xml:space="preserve"> specify the number of protein samples</w:t>
      </w:r>
    </w:p>
    <w:p w14:paraId="1D061422" w14:textId="77777777" w:rsidR="00C25663" w:rsidRDefault="00C25663" w:rsidP="00C25663">
      <w:pPr>
        <w:jc w:val="both"/>
      </w:pPr>
      <w:r>
        <w:t xml:space="preserve">    </w:t>
      </w:r>
      <w:proofErr w:type="spellStart"/>
      <w:r>
        <w:t>sample_concentrations</w:t>
      </w:r>
      <w:proofErr w:type="spellEnd"/>
      <w:r>
        <w:t xml:space="preserve"> = [2.0</w:t>
      </w:r>
      <w:proofErr w:type="gramStart"/>
      <w:r>
        <w:t>]  #</w:t>
      </w:r>
      <w:proofErr w:type="gramEnd"/>
      <w:r>
        <w:t xml:space="preserve"> specify the concentration of protein samples (unit is ug/</w:t>
      </w:r>
      <w:proofErr w:type="spellStart"/>
      <w:r>
        <w:t>uL</w:t>
      </w:r>
      <w:proofErr w:type="spellEnd"/>
      <w:r>
        <w:t xml:space="preserve">);length of </w:t>
      </w:r>
      <w:proofErr w:type="spellStart"/>
      <w:r>
        <w:t>sample_concentrations</w:t>
      </w:r>
      <w:proofErr w:type="spellEnd"/>
      <w:r>
        <w:t xml:space="preserve"> list must match the number of the samples </w:t>
      </w:r>
      <w:proofErr w:type="spellStart"/>
      <w:r>
        <w:t>above;separate</w:t>
      </w:r>
      <w:proofErr w:type="spellEnd"/>
      <w:r>
        <w:t xml:space="preserve"> concentrations with period sign if sample n&gt;1 (e.g. </w:t>
      </w:r>
      <w:proofErr w:type="spellStart"/>
      <w:r>
        <w:t>sample_concentrations</w:t>
      </w:r>
      <w:proofErr w:type="spellEnd"/>
      <w:r>
        <w:t xml:space="preserve">=[2.0, 2.5] if sample n=2). </w:t>
      </w:r>
    </w:p>
    <w:p w14:paraId="0D3F0FD5" w14:textId="77777777" w:rsidR="00C25663" w:rsidRDefault="00C25663" w:rsidP="00C25663">
      <w:pPr>
        <w:jc w:val="both"/>
      </w:pPr>
      <w:r>
        <w:t xml:space="preserve">    replicates: int = 9         # specify the number of replicates</w:t>
      </w:r>
    </w:p>
    <w:p w14:paraId="474F09B0" w14:textId="77777777" w:rsidR="00C25663" w:rsidRDefault="00C25663" w:rsidP="00C25663">
      <w:pPr>
        <w:jc w:val="both"/>
      </w:pPr>
      <w:r>
        <w:t xml:space="preserve">    </w:t>
      </w:r>
      <w:proofErr w:type="spellStart"/>
      <w:r>
        <w:t>volume_of_DTT</w:t>
      </w:r>
      <w:proofErr w:type="spellEnd"/>
      <w:r>
        <w:t xml:space="preserve">: float = </w:t>
      </w:r>
      <w:proofErr w:type="gramStart"/>
      <w:r>
        <w:t>10.0  #</w:t>
      </w:r>
      <w:proofErr w:type="gramEnd"/>
      <w:r>
        <w:t xml:space="preserve"> manually prepare 60mM DTT in MS-grade water</w:t>
      </w:r>
    </w:p>
    <w:p w14:paraId="3E337E54" w14:textId="77777777" w:rsidR="00C25663" w:rsidRDefault="00C25663" w:rsidP="00C25663">
      <w:pPr>
        <w:jc w:val="both"/>
      </w:pPr>
      <w:r>
        <w:t xml:space="preserve">    </w:t>
      </w:r>
      <w:proofErr w:type="spellStart"/>
      <w:r>
        <w:t>volume_of_IAA</w:t>
      </w:r>
      <w:proofErr w:type="spellEnd"/>
      <w:r>
        <w:t xml:space="preserve">: float = </w:t>
      </w:r>
      <w:proofErr w:type="gramStart"/>
      <w:r>
        <w:t>10.0  #</w:t>
      </w:r>
      <w:proofErr w:type="gramEnd"/>
      <w:r>
        <w:t xml:space="preserve"> manually prepare 375mM IAA in MS-grade water</w:t>
      </w:r>
    </w:p>
    <w:p w14:paraId="58822ABD" w14:textId="77777777" w:rsidR="00C25663" w:rsidRDefault="00C25663" w:rsidP="00C25663">
      <w:pPr>
        <w:jc w:val="both"/>
      </w:pPr>
      <w:r>
        <w:t xml:space="preserve">    </w:t>
      </w:r>
      <w:proofErr w:type="spellStart"/>
      <w:r>
        <w:t>volume_of_trypsin</w:t>
      </w:r>
      <w:proofErr w:type="spellEnd"/>
      <w:r>
        <w:t xml:space="preserve">: float = </w:t>
      </w:r>
      <w:proofErr w:type="gramStart"/>
      <w:r>
        <w:t>10.0  #</w:t>
      </w:r>
      <w:proofErr w:type="gramEnd"/>
      <w:r>
        <w:t xml:space="preserve"> manually prepare to a concentration of 0.2ug/</w:t>
      </w:r>
      <w:proofErr w:type="spellStart"/>
      <w:r>
        <w:t>uL</w:t>
      </w:r>
      <w:proofErr w:type="spellEnd"/>
    </w:p>
    <w:p w14:paraId="14AE86C7" w14:textId="77777777" w:rsidR="00C25663" w:rsidRDefault="00C25663" w:rsidP="00C25663">
      <w:pPr>
        <w:jc w:val="both"/>
      </w:pPr>
      <w:r>
        <w:t xml:space="preserve">    </w:t>
      </w:r>
      <w:proofErr w:type="spellStart"/>
      <w:r>
        <w:t>incubation_time_DTT</w:t>
      </w:r>
      <w:proofErr w:type="spellEnd"/>
      <w:r>
        <w:t xml:space="preserve"> = </w:t>
      </w:r>
      <w:proofErr w:type="gramStart"/>
      <w:r>
        <w:t>30  #</w:t>
      </w:r>
      <w:proofErr w:type="gramEnd"/>
      <w:r>
        <w:t xml:space="preserve"> in minutes</w:t>
      </w:r>
    </w:p>
    <w:p w14:paraId="06754C46" w14:textId="77777777" w:rsidR="00C25663" w:rsidRDefault="00C25663" w:rsidP="00C25663">
      <w:pPr>
        <w:jc w:val="both"/>
      </w:pPr>
      <w:r>
        <w:t xml:space="preserve">    </w:t>
      </w:r>
      <w:proofErr w:type="spellStart"/>
      <w:r>
        <w:t>incubation_time_IAA</w:t>
      </w:r>
      <w:proofErr w:type="spellEnd"/>
      <w:r>
        <w:t xml:space="preserve"> = </w:t>
      </w:r>
      <w:proofErr w:type="gramStart"/>
      <w:r>
        <w:t>30  #</w:t>
      </w:r>
      <w:proofErr w:type="gramEnd"/>
      <w:r>
        <w:t xml:space="preserve"> in minutes</w:t>
      </w:r>
    </w:p>
    <w:p w14:paraId="5CFBD3F2" w14:textId="77777777" w:rsidR="00C25663" w:rsidRDefault="00C25663" w:rsidP="00C25663">
      <w:pPr>
        <w:jc w:val="both"/>
      </w:pPr>
      <w:r>
        <w:t xml:space="preserve">    starting_tip_p50 = 'A1</w:t>
      </w:r>
      <w:proofErr w:type="gramStart"/>
      <w:r>
        <w:t>'  #</w:t>
      </w:r>
      <w:proofErr w:type="gramEnd"/>
      <w:r>
        <w:t xml:space="preserve"> change if full tip rack will not be used</w:t>
      </w:r>
    </w:p>
    <w:p w14:paraId="43FEE5CC" w14:textId="77777777" w:rsidR="00C25663" w:rsidRDefault="00C25663" w:rsidP="00C25663">
      <w:pPr>
        <w:jc w:val="both"/>
      </w:pPr>
      <w:r>
        <w:t xml:space="preserve">    starting_tip_p300 = 'A1</w:t>
      </w:r>
      <w:proofErr w:type="gramStart"/>
      <w:r>
        <w:t>'  #</w:t>
      </w:r>
      <w:proofErr w:type="gramEnd"/>
      <w:r>
        <w:t xml:space="preserve"> change if full tip rack will not be used</w:t>
      </w:r>
    </w:p>
    <w:p w14:paraId="24C298C1" w14:textId="77777777" w:rsidR="00C25663" w:rsidRDefault="00C25663" w:rsidP="00C25663">
      <w:pPr>
        <w:jc w:val="both"/>
      </w:pPr>
    </w:p>
    <w:p w14:paraId="586AEF31" w14:textId="77777777" w:rsidR="00C25663" w:rsidRDefault="00C25663" w:rsidP="00C25663">
      <w:pPr>
        <w:jc w:val="both"/>
      </w:pPr>
      <w:r>
        <w:t xml:space="preserve">    # | ---------------------------- ^^^^^^^^^^^^^^^^^^^ ---------------------------- |</w:t>
      </w:r>
    </w:p>
    <w:p w14:paraId="196704CB" w14:textId="77777777" w:rsidR="00C25663" w:rsidRDefault="00C25663" w:rsidP="00C25663">
      <w:pPr>
        <w:jc w:val="both"/>
      </w:pPr>
      <w:r>
        <w:t xml:space="preserve">    # ---------------------------- DO NOT EDIT BELOW THIS LINE ---------------------------- #</w:t>
      </w:r>
    </w:p>
    <w:p w14:paraId="202F98FE" w14:textId="77777777" w:rsidR="00C25663" w:rsidRDefault="00C25663" w:rsidP="00C25663">
      <w:pPr>
        <w:jc w:val="both"/>
      </w:pPr>
      <w:r>
        <w:t xml:space="preserve">    # Check for valid inputs</w:t>
      </w:r>
    </w:p>
    <w:p w14:paraId="5D0D196B" w14:textId="77777777" w:rsidR="00C25663" w:rsidRDefault="00C25663" w:rsidP="00C25663">
      <w:pPr>
        <w:jc w:val="both"/>
      </w:pPr>
      <w:r>
        <w:t xml:space="preserve">    if </w:t>
      </w:r>
      <w:proofErr w:type="spellStart"/>
      <w:r>
        <w:t>len</w:t>
      </w:r>
      <w:proofErr w:type="spellEnd"/>
      <w:r>
        <w:t>(</w:t>
      </w:r>
      <w:proofErr w:type="spellStart"/>
      <w:r>
        <w:t>sample_concentrations</w:t>
      </w:r>
      <w:proofErr w:type="spellEnd"/>
      <w:proofErr w:type="gramStart"/>
      <w:r>
        <w:t>) !</w:t>
      </w:r>
      <w:proofErr w:type="gramEnd"/>
      <w:r>
        <w:t xml:space="preserve">= </w:t>
      </w:r>
      <w:proofErr w:type="spellStart"/>
      <w:r>
        <w:t>number_of_samples</w:t>
      </w:r>
      <w:proofErr w:type="spellEnd"/>
      <w:r>
        <w:t>:</w:t>
      </w:r>
    </w:p>
    <w:p w14:paraId="5A951335" w14:textId="77777777" w:rsidR="00C25663" w:rsidRDefault="00C25663" w:rsidP="00C25663">
      <w:pPr>
        <w:jc w:val="both"/>
      </w:pPr>
      <w:r>
        <w:t xml:space="preserve">        raise </w:t>
      </w:r>
      <w:proofErr w:type="spellStart"/>
      <w:proofErr w:type="gramStart"/>
      <w:r>
        <w:t>ValueError</w:t>
      </w:r>
      <w:proofErr w:type="spellEnd"/>
      <w:r>
        <w:t>(</w:t>
      </w:r>
      <w:proofErr w:type="gramEnd"/>
      <w:r>
        <w:t xml:space="preserve">'Length of </w:t>
      </w:r>
      <w:proofErr w:type="spellStart"/>
      <w:r>
        <w:t>sample_concentrations</w:t>
      </w:r>
      <w:proofErr w:type="spellEnd"/>
      <w:r>
        <w:t xml:space="preserve"> must match the integer specified for </w:t>
      </w:r>
      <w:proofErr w:type="spellStart"/>
      <w:r>
        <w:t>number_of_samples</w:t>
      </w:r>
      <w:proofErr w:type="spellEnd"/>
      <w:r>
        <w:t>.')</w:t>
      </w:r>
    </w:p>
    <w:p w14:paraId="240EC354" w14:textId="77777777" w:rsidR="00C25663" w:rsidRDefault="00C25663" w:rsidP="00C25663">
      <w:pPr>
        <w:jc w:val="both"/>
      </w:pPr>
      <w:r>
        <w:t xml:space="preserve">    if </w:t>
      </w:r>
      <w:proofErr w:type="spellStart"/>
      <w:r>
        <w:t>number_of_samples</w:t>
      </w:r>
      <w:proofErr w:type="spellEnd"/>
      <w:r>
        <w:t xml:space="preserve"> * replicates &gt; 24:</w:t>
      </w:r>
    </w:p>
    <w:p w14:paraId="656836A5" w14:textId="77777777" w:rsidR="00C25663" w:rsidRDefault="00C25663" w:rsidP="00C25663">
      <w:pPr>
        <w:jc w:val="both"/>
      </w:pPr>
      <w:r>
        <w:t xml:space="preserve">        raise </w:t>
      </w:r>
      <w:proofErr w:type="spellStart"/>
      <w:proofErr w:type="gramStart"/>
      <w:r>
        <w:t>ValueError</w:t>
      </w:r>
      <w:proofErr w:type="spellEnd"/>
      <w:r>
        <w:t>(</w:t>
      </w:r>
      <w:proofErr w:type="gramEnd"/>
      <w:r>
        <w:t>'Total digests (including replicates) cannot exceed the number of slots available on the aluminum block (24).')</w:t>
      </w:r>
    </w:p>
    <w:p w14:paraId="6A053C91" w14:textId="77777777" w:rsidR="00C25663" w:rsidRDefault="00C25663" w:rsidP="00C25663">
      <w:pPr>
        <w:jc w:val="both"/>
      </w:pPr>
      <w:r>
        <w:t xml:space="preserve">   </w:t>
      </w:r>
    </w:p>
    <w:p w14:paraId="65F184B4" w14:textId="77777777" w:rsidR="00C25663" w:rsidRDefault="00C25663" w:rsidP="00C25663">
      <w:pPr>
        <w:jc w:val="both"/>
      </w:pPr>
    </w:p>
    <w:p w14:paraId="7D7CDB28" w14:textId="77777777" w:rsidR="00C25663" w:rsidRDefault="00C25663" w:rsidP="00C25663">
      <w:pPr>
        <w:jc w:val="both"/>
      </w:pPr>
      <w:r>
        <w:lastRenderedPageBreak/>
        <w:t xml:space="preserve">    # | </w:t>
      </w:r>
      <w:proofErr w:type="gramStart"/>
      <w:r>
        <w:t>---------  tip</w:t>
      </w:r>
      <w:proofErr w:type="gramEnd"/>
      <w:r>
        <w:t xml:space="preserve"> racks --------- |</w:t>
      </w:r>
    </w:p>
    <w:p w14:paraId="39F091B5" w14:textId="77777777" w:rsidR="00C25663" w:rsidRDefault="00C25663" w:rsidP="00C25663">
      <w:pPr>
        <w:jc w:val="both"/>
      </w:pPr>
      <w:r>
        <w:t xml:space="preserve">    tiprack_300 = </w:t>
      </w:r>
      <w:proofErr w:type="spellStart"/>
      <w:proofErr w:type="gramStart"/>
      <w:r>
        <w:t>protocol.load</w:t>
      </w:r>
      <w:proofErr w:type="gramEnd"/>
      <w:r>
        <w:t>_labware</w:t>
      </w:r>
      <w:proofErr w:type="spellEnd"/>
      <w:r>
        <w:t>('opentrons_96_tiprack_300ul', 2)</w:t>
      </w:r>
    </w:p>
    <w:p w14:paraId="5D12901D" w14:textId="77777777" w:rsidR="00C25663" w:rsidRDefault="00C25663" w:rsidP="00C25663">
      <w:pPr>
        <w:jc w:val="both"/>
      </w:pPr>
      <w:r>
        <w:t xml:space="preserve">    tiprack_50 = </w:t>
      </w:r>
      <w:proofErr w:type="spellStart"/>
      <w:proofErr w:type="gramStart"/>
      <w:r>
        <w:t>protocol.load</w:t>
      </w:r>
      <w:proofErr w:type="gramEnd"/>
      <w:r>
        <w:t>_labware</w:t>
      </w:r>
      <w:proofErr w:type="spellEnd"/>
      <w:r>
        <w:t>('opentrons_96_tiprack_300ul', 1)</w:t>
      </w:r>
    </w:p>
    <w:p w14:paraId="2C2F8DB1" w14:textId="77777777" w:rsidR="00C25663" w:rsidRDefault="00C25663" w:rsidP="00C25663">
      <w:pPr>
        <w:jc w:val="both"/>
      </w:pPr>
    </w:p>
    <w:p w14:paraId="375B7B05" w14:textId="77777777" w:rsidR="00C25663" w:rsidRDefault="00C25663" w:rsidP="00C25663">
      <w:pPr>
        <w:jc w:val="both"/>
      </w:pPr>
      <w:r>
        <w:t xml:space="preserve">    # | </w:t>
      </w:r>
      <w:proofErr w:type="gramStart"/>
      <w:r>
        <w:t>---------  pipettes</w:t>
      </w:r>
      <w:proofErr w:type="gramEnd"/>
      <w:r>
        <w:t xml:space="preserve"> --------- |</w:t>
      </w:r>
    </w:p>
    <w:p w14:paraId="4B8B3FBD" w14:textId="77777777" w:rsidR="00C25663" w:rsidRDefault="00C25663" w:rsidP="00C25663">
      <w:pPr>
        <w:jc w:val="both"/>
      </w:pPr>
      <w:r>
        <w:t xml:space="preserve">    p300 = </w:t>
      </w:r>
      <w:proofErr w:type="spellStart"/>
      <w:proofErr w:type="gramStart"/>
      <w:r>
        <w:t>protocol.load</w:t>
      </w:r>
      <w:proofErr w:type="gramEnd"/>
      <w:r>
        <w:t>_instrument</w:t>
      </w:r>
      <w:proofErr w:type="spellEnd"/>
      <w:r>
        <w:t xml:space="preserve">('p300_single', 'right', </w:t>
      </w:r>
      <w:proofErr w:type="spellStart"/>
      <w:r>
        <w:t>tip_racks</w:t>
      </w:r>
      <w:proofErr w:type="spellEnd"/>
      <w:r>
        <w:t>=[tiprack_300])</w:t>
      </w:r>
    </w:p>
    <w:p w14:paraId="38191618" w14:textId="77777777" w:rsidR="00C25663" w:rsidRDefault="00C25663" w:rsidP="00C25663">
      <w:pPr>
        <w:jc w:val="both"/>
      </w:pPr>
      <w:r>
        <w:t xml:space="preserve">    p50 = </w:t>
      </w:r>
      <w:proofErr w:type="spellStart"/>
      <w:proofErr w:type="gramStart"/>
      <w:r>
        <w:t>protocol.load</w:t>
      </w:r>
      <w:proofErr w:type="gramEnd"/>
      <w:r>
        <w:t>_instrument</w:t>
      </w:r>
      <w:proofErr w:type="spellEnd"/>
      <w:r>
        <w:t xml:space="preserve">('p50_single', 'left', </w:t>
      </w:r>
      <w:proofErr w:type="spellStart"/>
      <w:r>
        <w:t>tip_racks</w:t>
      </w:r>
      <w:proofErr w:type="spellEnd"/>
      <w:r>
        <w:t>=[tiprack_50]) ##change p50 to p20 if p20 will be used here and throughout the script following OT-2 API; this script has not been tested with p20 therefore testing is required.”</w:t>
      </w:r>
    </w:p>
    <w:p w14:paraId="357167CB" w14:textId="77777777" w:rsidR="00C25663" w:rsidRDefault="00C25663" w:rsidP="00C25663">
      <w:pPr>
        <w:jc w:val="both"/>
      </w:pPr>
      <w:r>
        <w:t xml:space="preserve">    p50.starting_tip = tiprack_</w:t>
      </w:r>
      <w:proofErr w:type="gramStart"/>
      <w:r>
        <w:t>50.well</w:t>
      </w:r>
      <w:proofErr w:type="gramEnd"/>
      <w:r>
        <w:t>(starting_tip_p50)</w:t>
      </w:r>
    </w:p>
    <w:p w14:paraId="5AA79EC0" w14:textId="77777777" w:rsidR="00C25663" w:rsidRDefault="00C25663" w:rsidP="00C25663">
      <w:pPr>
        <w:jc w:val="both"/>
      </w:pPr>
      <w:r>
        <w:t xml:space="preserve">    p300.starting_tip = tiprack_300.well(starting_tip_p300)</w:t>
      </w:r>
    </w:p>
    <w:p w14:paraId="6B821AF1" w14:textId="77777777" w:rsidR="00C25663" w:rsidRDefault="00C25663" w:rsidP="00C25663">
      <w:pPr>
        <w:jc w:val="both"/>
      </w:pPr>
    </w:p>
    <w:p w14:paraId="79507EAB" w14:textId="77777777" w:rsidR="00C25663" w:rsidRDefault="00C25663" w:rsidP="00C25663">
      <w:pPr>
        <w:jc w:val="both"/>
      </w:pPr>
      <w:r>
        <w:t xml:space="preserve">    # | </w:t>
      </w:r>
      <w:proofErr w:type="gramStart"/>
      <w:r>
        <w:t>---------  tube</w:t>
      </w:r>
      <w:proofErr w:type="gramEnd"/>
      <w:r>
        <w:t xml:space="preserve"> racks/plates/containers --------- |</w:t>
      </w:r>
    </w:p>
    <w:p w14:paraId="20184E59" w14:textId="77777777" w:rsidR="00C25663" w:rsidRDefault="00C25663" w:rsidP="00C25663">
      <w:pPr>
        <w:jc w:val="both"/>
      </w:pPr>
      <w:r>
        <w:t xml:space="preserve">    </w:t>
      </w:r>
      <w:proofErr w:type="spellStart"/>
      <w:r>
        <w:t>temp_mod</w:t>
      </w:r>
      <w:proofErr w:type="spellEnd"/>
      <w:r>
        <w:t xml:space="preserve"> = </w:t>
      </w:r>
      <w:proofErr w:type="spellStart"/>
      <w:proofErr w:type="gramStart"/>
      <w:r>
        <w:t>protocol.load</w:t>
      </w:r>
      <w:proofErr w:type="gramEnd"/>
      <w:r>
        <w:t>_module</w:t>
      </w:r>
      <w:proofErr w:type="spellEnd"/>
      <w:r>
        <w:t>('Temperature Module', 10)</w:t>
      </w:r>
    </w:p>
    <w:p w14:paraId="5F827948" w14:textId="77777777" w:rsidR="00C25663" w:rsidRDefault="00C25663" w:rsidP="00C25663">
      <w:pPr>
        <w:jc w:val="both"/>
      </w:pPr>
      <w:r>
        <w:t xml:space="preserve">    </w:t>
      </w:r>
      <w:proofErr w:type="spellStart"/>
      <w:r>
        <w:t>temp_plate</w:t>
      </w:r>
      <w:proofErr w:type="spellEnd"/>
      <w:r>
        <w:t xml:space="preserve"> = temp_</w:t>
      </w:r>
      <w:proofErr w:type="gramStart"/>
      <w:r>
        <w:t>mod.load</w:t>
      </w:r>
      <w:proofErr w:type="gramEnd"/>
      <w:r>
        <w:t>_labware('opentrons_24_aluminumblock_nest_2ml_snapcap')</w:t>
      </w:r>
    </w:p>
    <w:p w14:paraId="2B73ADE7" w14:textId="77777777" w:rsidR="00C25663" w:rsidRDefault="00C25663" w:rsidP="00C25663">
      <w:pPr>
        <w:jc w:val="both"/>
      </w:pPr>
      <w:r>
        <w:t xml:space="preserve">    tuberack_2mL = </w:t>
      </w:r>
      <w:proofErr w:type="spellStart"/>
      <w:proofErr w:type="gramStart"/>
      <w:r>
        <w:t>protocol.load</w:t>
      </w:r>
      <w:proofErr w:type="gramEnd"/>
      <w:r>
        <w:t>_labware</w:t>
      </w:r>
      <w:proofErr w:type="spellEnd"/>
      <w:r>
        <w:t>('opentrons_24_tuberack_nest_2ml_snapcap', 4)</w:t>
      </w:r>
    </w:p>
    <w:p w14:paraId="0FE33C3B" w14:textId="77777777" w:rsidR="00C25663" w:rsidRDefault="00C25663" w:rsidP="00C25663">
      <w:pPr>
        <w:jc w:val="both"/>
      </w:pPr>
      <w:r>
        <w:t xml:space="preserve">    tuberack_15ml_50ml = </w:t>
      </w:r>
      <w:proofErr w:type="gramStart"/>
      <w:r>
        <w:t>protocol.load</w:t>
      </w:r>
      <w:proofErr w:type="gramEnd"/>
      <w:r>
        <w:t>_labware('opentrons_10_tuberack_falcon_4x50ml_6x15ml_conical', 5)</w:t>
      </w:r>
    </w:p>
    <w:p w14:paraId="1B8A5796" w14:textId="77777777" w:rsidR="00C25663" w:rsidRDefault="00C25663" w:rsidP="00C25663">
      <w:pPr>
        <w:jc w:val="both"/>
      </w:pPr>
    </w:p>
    <w:p w14:paraId="254ED928" w14:textId="77777777" w:rsidR="00C25663" w:rsidRDefault="00C25663" w:rsidP="00C25663">
      <w:pPr>
        <w:jc w:val="both"/>
      </w:pPr>
      <w:r>
        <w:t xml:space="preserve">    # | --------- reagents --------- |</w:t>
      </w:r>
    </w:p>
    <w:p w14:paraId="5CED87D4" w14:textId="77777777" w:rsidR="00C25663" w:rsidRDefault="00C25663" w:rsidP="00C25663">
      <w:pPr>
        <w:jc w:val="both"/>
      </w:pPr>
      <w:r>
        <w:t xml:space="preserve">    DTT = tuberack_2mL['A6']</w:t>
      </w:r>
    </w:p>
    <w:p w14:paraId="1F80C7FA" w14:textId="77777777" w:rsidR="00C25663" w:rsidRDefault="00C25663" w:rsidP="00C25663">
      <w:pPr>
        <w:jc w:val="both"/>
      </w:pPr>
      <w:r>
        <w:t xml:space="preserve">    IAA = tuberack_2mL['B6']</w:t>
      </w:r>
    </w:p>
    <w:p w14:paraId="2A84943E" w14:textId="77777777" w:rsidR="00C25663" w:rsidRDefault="00C25663" w:rsidP="00C25663">
      <w:pPr>
        <w:jc w:val="both"/>
      </w:pPr>
      <w:r>
        <w:t xml:space="preserve">    trypsin = tuberack_2mL['C6']</w:t>
      </w:r>
    </w:p>
    <w:p w14:paraId="3B37E0DF" w14:textId="77777777" w:rsidR="00C25663" w:rsidRDefault="00C25663" w:rsidP="00C25663">
      <w:pPr>
        <w:jc w:val="both"/>
      </w:pPr>
      <w:r>
        <w:t xml:space="preserve">    ABC = tuberack_15ml_50ml['A3']</w:t>
      </w:r>
    </w:p>
    <w:p w14:paraId="69BA9663" w14:textId="77777777" w:rsidR="00C25663" w:rsidRDefault="00C25663" w:rsidP="00C25663">
      <w:pPr>
        <w:jc w:val="both"/>
      </w:pPr>
      <w:r>
        <w:t xml:space="preserve">    samples = tuberack_2mL.wells</w:t>
      </w:r>
      <w:proofErr w:type="gramStart"/>
      <w:r>
        <w:t>()[</w:t>
      </w:r>
      <w:proofErr w:type="gramEnd"/>
      <w:r>
        <w:t>:</w:t>
      </w:r>
      <w:proofErr w:type="spellStart"/>
      <w:r>
        <w:t>number_of_samples</w:t>
      </w:r>
      <w:proofErr w:type="spellEnd"/>
      <w:r>
        <w:t>]</w:t>
      </w:r>
    </w:p>
    <w:p w14:paraId="362849D4" w14:textId="77777777" w:rsidR="00C25663" w:rsidRDefault="00C25663" w:rsidP="00C25663">
      <w:pPr>
        <w:jc w:val="both"/>
      </w:pPr>
    </w:p>
    <w:p w14:paraId="42A51924" w14:textId="77777777" w:rsidR="00C25663" w:rsidRDefault="00C25663" w:rsidP="00C25663">
      <w:pPr>
        <w:jc w:val="both"/>
      </w:pPr>
      <w:r>
        <w:t xml:space="preserve">    # ---------------------------- COMMANDS ---------------------------- #</w:t>
      </w:r>
    </w:p>
    <w:p w14:paraId="52C24CB9" w14:textId="77777777" w:rsidR="00C25663" w:rsidRDefault="00C25663" w:rsidP="00C25663">
      <w:pPr>
        <w:jc w:val="both"/>
      </w:pPr>
    </w:p>
    <w:p w14:paraId="03063C76" w14:textId="77777777" w:rsidR="00C25663" w:rsidRDefault="00C25663" w:rsidP="00C25663">
      <w:pPr>
        <w:jc w:val="both"/>
      </w:pPr>
      <w:r>
        <w:t xml:space="preserve">    # | --------- transfer samples to plate --------- |</w:t>
      </w:r>
    </w:p>
    <w:p w14:paraId="214A39E2" w14:textId="77777777" w:rsid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protocol.pause</w:t>
      </w:r>
      <w:proofErr w:type="spellEnd"/>
      <w:proofErr w:type="gramEnd"/>
      <w:r>
        <w:t>('Ensure to change starting tip position for p50 and p300.')</w:t>
      </w:r>
    </w:p>
    <w:p w14:paraId="379B63BA" w14:textId="77777777" w:rsidR="00C25663" w:rsidRDefault="00C25663" w:rsidP="00C25663">
      <w:pPr>
        <w:jc w:val="both"/>
      </w:pPr>
    </w:p>
    <w:p w14:paraId="5F4DB222" w14:textId="77777777" w:rsidR="00C25663" w:rsidRDefault="00C25663" w:rsidP="00C25663">
      <w:pPr>
        <w:jc w:val="both"/>
      </w:pPr>
      <w:r>
        <w:t xml:space="preserve">    for </w:t>
      </w:r>
      <w:proofErr w:type="spellStart"/>
      <w:r>
        <w:t>i</w:t>
      </w:r>
      <w:proofErr w:type="spellEnd"/>
      <w:r>
        <w:t xml:space="preserve"> in range(</w:t>
      </w:r>
      <w:proofErr w:type="spellStart"/>
      <w:r>
        <w:t>number_of_samples</w:t>
      </w:r>
      <w:proofErr w:type="spellEnd"/>
      <w:r>
        <w:t>):</w:t>
      </w:r>
    </w:p>
    <w:p w14:paraId="42B79AD8" w14:textId="77777777" w:rsidR="00C25663" w:rsidRDefault="00C25663" w:rsidP="00C25663">
      <w:pPr>
        <w:jc w:val="both"/>
      </w:pPr>
      <w:r>
        <w:t xml:space="preserve">        # </w:t>
      </w:r>
      <w:proofErr w:type="gramStart"/>
      <w:r>
        <w:t>transfer</w:t>
      </w:r>
      <w:proofErr w:type="gramEnd"/>
      <w:r>
        <w:t xml:space="preserve"> ABC; change 50 to 20 if p20 will be used.</w:t>
      </w:r>
    </w:p>
    <w:p w14:paraId="18BC17CE" w14:textId="77777777" w:rsidR="00C25663" w:rsidRDefault="00C25663" w:rsidP="00C25663">
      <w:pPr>
        <w:jc w:val="both"/>
      </w:pPr>
      <w:r>
        <w:t xml:space="preserve">            if (100 - (100 / </w:t>
      </w:r>
      <w:proofErr w:type="spellStart"/>
      <w:r>
        <w:t>sample_concentrations</w:t>
      </w:r>
      <w:proofErr w:type="spellEnd"/>
      <w:r>
        <w:t>[</w:t>
      </w:r>
      <w:proofErr w:type="spellStart"/>
      <w:r>
        <w:t>i</w:t>
      </w:r>
      <w:proofErr w:type="spellEnd"/>
      <w:r>
        <w:t>])) &gt; 50:</w:t>
      </w:r>
    </w:p>
    <w:p w14:paraId="02E9EA52" w14:textId="77777777" w:rsidR="00C25663" w:rsidRDefault="00C25663" w:rsidP="00C25663">
      <w:pPr>
        <w:jc w:val="both"/>
      </w:pPr>
      <w:r>
        <w:t xml:space="preserve">                p300.transfer(</w:t>
      </w:r>
    </w:p>
    <w:p w14:paraId="62CEECE8" w14:textId="77777777" w:rsidR="00C25663" w:rsidRDefault="00C25663" w:rsidP="00C25663">
      <w:pPr>
        <w:jc w:val="both"/>
      </w:pPr>
      <w:r>
        <w:t xml:space="preserve">                    100 - (100 / </w:t>
      </w:r>
      <w:proofErr w:type="spellStart"/>
      <w:r>
        <w:t>sample_concentrations</w:t>
      </w:r>
      <w:proofErr w:type="spellEnd"/>
      <w:r>
        <w:t>[</w:t>
      </w:r>
      <w:proofErr w:type="spellStart"/>
      <w:r>
        <w:t>i</w:t>
      </w:r>
      <w:proofErr w:type="spellEnd"/>
      <w:r>
        <w:t>]),</w:t>
      </w:r>
    </w:p>
    <w:p w14:paraId="37636510" w14:textId="77777777" w:rsidR="00C25663" w:rsidRDefault="00C25663" w:rsidP="00C25663">
      <w:pPr>
        <w:jc w:val="both"/>
      </w:pPr>
      <w:r>
        <w:t xml:space="preserve">                    ABC,</w:t>
      </w:r>
    </w:p>
    <w:p w14:paraId="7B28ED0D" w14:textId="77777777" w:rsidR="00C25663" w:rsidRDefault="00C25663" w:rsidP="00C25663">
      <w:pPr>
        <w:jc w:val="both"/>
      </w:pPr>
      <w:r>
        <w:t xml:space="preserve">                    </w:t>
      </w:r>
      <w:proofErr w:type="spellStart"/>
      <w:r>
        <w:t>temp_</w:t>
      </w:r>
      <w:proofErr w:type="gramStart"/>
      <w:r>
        <w:t>plate.wells</w:t>
      </w:r>
      <w:proofErr w:type="spellEnd"/>
      <w:proofErr w:type="gramEnd"/>
      <w:r>
        <w:t>()[</w:t>
      </w:r>
      <w:proofErr w:type="spellStart"/>
      <w:r>
        <w:t>i</w:t>
      </w:r>
      <w:proofErr w:type="spellEnd"/>
      <w:r>
        <w:t xml:space="preserve"> * replicates: </w:t>
      </w:r>
      <w:proofErr w:type="spellStart"/>
      <w:r>
        <w:t>i</w:t>
      </w:r>
      <w:proofErr w:type="spellEnd"/>
      <w:r>
        <w:t xml:space="preserve"> * replicates + replicates],</w:t>
      </w:r>
    </w:p>
    <w:p w14:paraId="6C1B0E8C" w14:textId="77777777" w:rsidR="00C25663" w:rsidRDefault="00C25663" w:rsidP="00C25663">
      <w:pPr>
        <w:jc w:val="both"/>
      </w:pPr>
      <w:r>
        <w:t xml:space="preserve">                    </w:t>
      </w:r>
      <w:proofErr w:type="spellStart"/>
      <w:r>
        <w:t>new_tip</w:t>
      </w:r>
      <w:proofErr w:type="spellEnd"/>
      <w:r>
        <w:t>='once',</w:t>
      </w:r>
    </w:p>
    <w:p w14:paraId="6509F064" w14:textId="77777777" w:rsidR="00C25663" w:rsidRDefault="00C25663" w:rsidP="00C25663">
      <w:pPr>
        <w:jc w:val="both"/>
      </w:pPr>
      <w:r>
        <w:t xml:space="preserve">                    </w:t>
      </w:r>
      <w:proofErr w:type="spellStart"/>
      <w:r>
        <w:t>touch_tip</w:t>
      </w:r>
      <w:proofErr w:type="spellEnd"/>
      <w:r>
        <w:t>=True</w:t>
      </w:r>
    </w:p>
    <w:p w14:paraId="49581CF2" w14:textId="77777777" w:rsidR="00C25663" w:rsidRDefault="00C25663" w:rsidP="00C25663">
      <w:pPr>
        <w:jc w:val="both"/>
      </w:pPr>
      <w:r>
        <w:t xml:space="preserve">                )</w:t>
      </w:r>
    </w:p>
    <w:p w14:paraId="545B49FA" w14:textId="77777777" w:rsidR="00C25663" w:rsidRDefault="00C25663" w:rsidP="00C25663">
      <w:pPr>
        <w:jc w:val="both"/>
      </w:pPr>
      <w:r>
        <w:t xml:space="preserve">            else:</w:t>
      </w:r>
    </w:p>
    <w:p w14:paraId="4D31E266" w14:textId="77777777" w:rsidR="00C25663" w:rsidRDefault="00C25663" w:rsidP="00C25663">
      <w:pPr>
        <w:jc w:val="both"/>
      </w:pPr>
      <w:r>
        <w:t xml:space="preserve">                p50.transfer(</w:t>
      </w:r>
    </w:p>
    <w:p w14:paraId="0DC73016" w14:textId="77777777" w:rsidR="00C25663" w:rsidRDefault="00C25663" w:rsidP="00C25663">
      <w:pPr>
        <w:jc w:val="both"/>
      </w:pPr>
      <w:r>
        <w:t xml:space="preserve">                    100 - (100 / </w:t>
      </w:r>
      <w:proofErr w:type="spellStart"/>
      <w:r>
        <w:t>sample_concentrations</w:t>
      </w:r>
      <w:proofErr w:type="spellEnd"/>
      <w:r>
        <w:t>[</w:t>
      </w:r>
      <w:proofErr w:type="spellStart"/>
      <w:r>
        <w:t>i</w:t>
      </w:r>
      <w:proofErr w:type="spellEnd"/>
      <w:r>
        <w:t>]),</w:t>
      </w:r>
    </w:p>
    <w:p w14:paraId="2D8C64FB" w14:textId="77777777" w:rsidR="00C25663" w:rsidRDefault="00C25663" w:rsidP="00C25663">
      <w:pPr>
        <w:jc w:val="both"/>
      </w:pPr>
      <w:r>
        <w:lastRenderedPageBreak/>
        <w:t xml:space="preserve">                    ABC,</w:t>
      </w:r>
    </w:p>
    <w:p w14:paraId="7E0AB25E" w14:textId="77777777" w:rsidR="00C25663" w:rsidRDefault="00C25663" w:rsidP="00C25663">
      <w:pPr>
        <w:jc w:val="both"/>
      </w:pPr>
      <w:r>
        <w:t xml:space="preserve">                    </w:t>
      </w:r>
      <w:proofErr w:type="spellStart"/>
      <w:r>
        <w:t>temp_</w:t>
      </w:r>
      <w:proofErr w:type="gramStart"/>
      <w:r>
        <w:t>plate.wells</w:t>
      </w:r>
      <w:proofErr w:type="spellEnd"/>
      <w:proofErr w:type="gramEnd"/>
      <w:r>
        <w:t>()[</w:t>
      </w:r>
      <w:proofErr w:type="spellStart"/>
      <w:r>
        <w:t>i</w:t>
      </w:r>
      <w:proofErr w:type="spellEnd"/>
      <w:r>
        <w:t xml:space="preserve"> * replicates: </w:t>
      </w:r>
      <w:proofErr w:type="spellStart"/>
      <w:r>
        <w:t>i</w:t>
      </w:r>
      <w:proofErr w:type="spellEnd"/>
      <w:r>
        <w:t xml:space="preserve"> * replicates + replicates],</w:t>
      </w:r>
    </w:p>
    <w:p w14:paraId="7B69C165" w14:textId="77777777" w:rsidR="00C25663" w:rsidRDefault="00C25663" w:rsidP="00C25663">
      <w:pPr>
        <w:jc w:val="both"/>
      </w:pPr>
      <w:r>
        <w:t xml:space="preserve">                    </w:t>
      </w:r>
      <w:proofErr w:type="spellStart"/>
      <w:r>
        <w:t>new_tip</w:t>
      </w:r>
      <w:proofErr w:type="spellEnd"/>
      <w:r>
        <w:t>='once',</w:t>
      </w:r>
    </w:p>
    <w:p w14:paraId="232D4CA2" w14:textId="77777777" w:rsidR="00C25663" w:rsidRDefault="00C25663" w:rsidP="00C25663">
      <w:pPr>
        <w:jc w:val="both"/>
      </w:pPr>
      <w:r>
        <w:t xml:space="preserve">                    </w:t>
      </w:r>
      <w:proofErr w:type="spellStart"/>
      <w:r>
        <w:t>touch_tip</w:t>
      </w:r>
      <w:proofErr w:type="spellEnd"/>
      <w:r>
        <w:t>=True</w:t>
      </w:r>
    </w:p>
    <w:p w14:paraId="1BE1AFF5" w14:textId="77777777" w:rsidR="00C25663" w:rsidRDefault="00C25663" w:rsidP="00C25663">
      <w:pPr>
        <w:jc w:val="both"/>
      </w:pPr>
      <w:r>
        <w:t xml:space="preserve">                )</w:t>
      </w:r>
    </w:p>
    <w:p w14:paraId="3C27F9F5" w14:textId="77777777" w:rsidR="00C25663" w:rsidRDefault="00C25663" w:rsidP="00C25663">
      <w:pPr>
        <w:jc w:val="both"/>
      </w:pPr>
    </w:p>
    <w:p w14:paraId="64AD0F6F" w14:textId="77777777" w:rsidR="00C25663" w:rsidRDefault="00C25663" w:rsidP="00C25663">
      <w:pPr>
        <w:jc w:val="both"/>
      </w:pPr>
      <w:r>
        <w:t xml:space="preserve">        # </w:t>
      </w:r>
      <w:proofErr w:type="gramStart"/>
      <w:r>
        <w:t>transfer</w:t>
      </w:r>
      <w:proofErr w:type="gramEnd"/>
      <w:r>
        <w:t xml:space="preserve"> 100ug of protein and mix 3 times with 50 </w:t>
      </w:r>
      <w:proofErr w:type="spellStart"/>
      <w:r>
        <w:t>uL</w:t>
      </w:r>
      <w:proofErr w:type="spellEnd"/>
      <w:r>
        <w:t xml:space="preserve"> volume; change 50 to 20 if p20 will be used.</w:t>
      </w:r>
    </w:p>
    <w:p w14:paraId="5E35F096" w14:textId="77777777" w:rsidR="00C25663" w:rsidRDefault="00C25663" w:rsidP="00C25663">
      <w:pPr>
        <w:jc w:val="both"/>
      </w:pPr>
      <w:r>
        <w:t xml:space="preserve">            if (100 / </w:t>
      </w:r>
      <w:proofErr w:type="spellStart"/>
      <w:r>
        <w:t>sample_concentrations</w:t>
      </w:r>
      <w:proofErr w:type="spellEnd"/>
      <w:r>
        <w:t>[</w:t>
      </w:r>
      <w:proofErr w:type="spellStart"/>
      <w:r>
        <w:t>i</w:t>
      </w:r>
      <w:proofErr w:type="spellEnd"/>
      <w:r>
        <w:t>]) &gt; 50:</w:t>
      </w:r>
    </w:p>
    <w:p w14:paraId="565B8D79" w14:textId="77777777" w:rsidR="00C25663" w:rsidRDefault="00C25663" w:rsidP="00C25663">
      <w:pPr>
        <w:jc w:val="both"/>
      </w:pPr>
      <w:r>
        <w:t xml:space="preserve">                p300.transfer(</w:t>
      </w:r>
    </w:p>
    <w:p w14:paraId="114F32C7" w14:textId="77777777" w:rsidR="00C25663" w:rsidRDefault="00C25663" w:rsidP="00C25663">
      <w:pPr>
        <w:jc w:val="both"/>
      </w:pPr>
      <w:r>
        <w:t xml:space="preserve">                100 / </w:t>
      </w:r>
      <w:proofErr w:type="spellStart"/>
      <w:r>
        <w:t>sample_concentrations</w:t>
      </w:r>
      <w:proofErr w:type="spellEnd"/>
      <w:r>
        <w:t>[</w:t>
      </w:r>
      <w:proofErr w:type="spellStart"/>
      <w:r>
        <w:t>i</w:t>
      </w:r>
      <w:proofErr w:type="spellEnd"/>
      <w:r>
        <w:t>],</w:t>
      </w:r>
    </w:p>
    <w:p w14:paraId="265BAB46" w14:textId="77777777" w:rsidR="00C25663" w:rsidRDefault="00C25663" w:rsidP="00C25663">
      <w:pPr>
        <w:jc w:val="both"/>
      </w:pPr>
      <w:r>
        <w:t xml:space="preserve">                samples[</w:t>
      </w:r>
      <w:proofErr w:type="spellStart"/>
      <w:r>
        <w:t>i</w:t>
      </w:r>
      <w:proofErr w:type="spellEnd"/>
      <w:r>
        <w:t>],</w:t>
      </w:r>
    </w:p>
    <w:p w14:paraId="25C67200" w14:textId="77777777" w:rsidR="00C25663" w:rsidRDefault="00C25663" w:rsidP="00C25663">
      <w:pPr>
        <w:jc w:val="both"/>
      </w:pPr>
      <w:r>
        <w:t xml:space="preserve">                </w:t>
      </w:r>
      <w:proofErr w:type="spellStart"/>
      <w:r>
        <w:t>temp_</w:t>
      </w:r>
      <w:proofErr w:type="gramStart"/>
      <w:r>
        <w:t>plate.wells</w:t>
      </w:r>
      <w:proofErr w:type="spellEnd"/>
      <w:proofErr w:type="gramEnd"/>
      <w:r>
        <w:t>()[</w:t>
      </w:r>
      <w:proofErr w:type="spellStart"/>
      <w:r>
        <w:t>i</w:t>
      </w:r>
      <w:proofErr w:type="spellEnd"/>
      <w:r>
        <w:t xml:space="preserve"> * replicates: </w:t>
      </w:r>
      <w:proofErr w:type="spellStart"/>
      <w:r>
        <w:t>i</w:t>
      </w:r>
      <w:proofErr w:type="spellEnd"/>
      <w:r>
        <w:t xml:space="preserve"> * replicates + replicates],</w:t>
      </w:r>
    </w:p>
    <w:p w14:paraId="49102E1C" w14:textId="77777777" w:rsidR="00C25663" w:rsidRDefault="00C25663" w:rsidP="00C25663">
      <w:pPr>
        <w:jc w:val="both"/>
      </w:pPr>
      <w:r>
        <w:t xml:space="preserve">                </w:t>
      </w:r>
      <w:proofErr w:type="spellStart"/>
      <w:r>
        <w:t>mix_after</w:t>
      </w:r>
      <w:proofErr w:type="spellEnd"/>
      <w:proofErr w:type="gramStart"/>
      <w:r>
        <w:t>=(</w:t>
      </w:r>
      <w:proofErr w:type="gramEnd"/>
      <w:r>
        <w:t>3, 50),</w:t>
      </w:r>
    </w:p>
    <w:p w14:paraId="0CC5C649" w14:textId="77777777" w:rsidR="00C25663" w:rsidRDefault="00C25663" w:rsidP="00C25663">
      <w:pPr>
        <w:jc w:val="both"/>
      </w:pPr>
      <w:r>
        <w:t xml:space="preserve">                </w:t>
      </w:r>
      <w:proofErr w:type="spellStart"/>
      <w:r>
        <w:t>new_tip</w:t>
      </w:r>
      <w:proofErr w:type="spellEnd"/>
      <w:r>
        <w:t>='always',</w:t>
      </w:r>
    </w:p>
    <w:p w14:paraId="1A549765" w14:textId="77777777" w:rsidR="00C25663" w:rsidRDefault="00C25663" w:rsidP="00C25663">
      <w:pPr>
        <w:jc w:val="both"/>
      </w:pPr>
      <w:r>
        <w:t xml:space="preserve">                </w:t>
      </w:r>
      <w:proofErr w:type="spellStart"/>
      <w:r>
        <w:t>touch_tip</w:t>
      </w:r>
      <w:proofErr w:type="spellEnd"/>
      <w:r>
        <w:t>=True,</w:t>
      </w:r>
    </w:p>
    <w:p w14:paraId="3A40ABFF" w14:textId="77777777" w:rsidR="00C25663" w:rsidRDefault="00C25663" w:rsidP="00C25663">
      <w:pPr>
        <w:jc w:val="both"/>
      </w:pPr>
      <w:r>
        <w:t xml:space="preserve">                </w:t>
      </w:r>
      <w:proofErr w:type="spellStart"/>
      <w:r>
        <w:t>blow_out</w:t>
      </w:r>
      <w:proofErr w:type="spellEnd"/>
      <w:r>
        <w:t>=True,</w:t>
      </w:r>
    </w:p>
    <w:p w14:paraId="5E133937" w14:textId="77777777" w:rsidR="00C25663" w:rsidRDefault="00C25663" w:rsidP="00C25663">
      <w:pPr>
        <w:jc w:val="both"/>
      </w:pPr>
      <w:r>
        <w:t xml:space="preserve">                </w:t>
      </w:r>
      <w:proofErr w:type="spellStart"/>
      <w:r>
        <w:t>blowout_location</w:t>
      </w:r>
      <w:proofErr w:type="spellEnd"/>
      <w:r>
        <w:t>='destination well'</w:t>
      </w:r>
    </w:p>
    <w:p w14:paraId="2286DC2F" w14:textId="77777777" w:rsidR="00C25663" w:rsidRDefault="00C25663" w:rsidP="00C25663">
      <w:pPr>
        <w:jc w:val="both"/>
      </w:pPr>
      <w:r>
        <w:t xml:space="preserve">                )</w:t>
      </w:r>
    </w:p>
    <w:p w14:paraId="2AB9AB73" w14:textId="77777777" w:rsidR="00C25663" w:rsidRDefault="00C25663" w:rsidP="00C25663">
      <w:pPr>
        <w:jc w:val="both"/>
      </w:pPr>
      <w:r>
        <w:t xml:space="preserve">            else:</w:t>
      </w:r>
    </w:p>
    <w:p w14:paraId="2FF33358" w14:textId="77777777" w:rsidR="00C25663" w:rsidRDefault="00C25663" w:rsidP="00C25663">
      <w:pPr>
        <w:jc w:val="both"/>
      </w:pPr>
      <w:r>
        <w:t xml:space="preserve">                p50.transfer(</w:t>
      </w:r>
    </w:p>
    <w:p w14:paraId="20058545" w14:textId="77777777" w:rsidR="00C25663" w:rsidRDefault="00C25663" w:rsidP="00C25663">
      <w:pPr>
        <w:jc w:val="both"/>
      </w:pPr>
      <w:r>
        <w:t xml:space="preserve">                100 / </w:t>
      </w:r>
      <w:proofErr w:type="spellStart"/>
      <w:r>
        <w:t>sample_concentrations</w:t>
      </w:r>
      <w:proofErr w:type="spellEnd"/>
      <w:r>
        <w:t>[</w:t>
      </w:r>
      <w:proofErr w:type="spellStart"/>
      <w:r>
        <w:t>i</w:t>
      </w:r>
      <w:proofErr w:type="spellEnd"/>
      <w:r>
        <w:t>],</w:t>
      </w:r>
    </w:p>
    <w:p w14:paraId="0ED67ACA" w14:textId="77777777" w:rsidR="00C25663" w:rsidRDefault="00C25663" w:rsidP="00C25663">
      <w:pPr>
        <w:jc w:val="both"/>
      </w:pPr>
      <w:r>
        <w:t xml:space="preserve">                samples[</w:t>
      </w:r>
      <w:proofErr w:type="spellStart"/>
      <w:r>
        <w:t>i</w:t>
      </w:r>
      <w:proofErr w:type="spellEnd"/>
      <w:r>
        <w:t>],</w:t>
      </w:r>
    </w:p>
    <w:p w14:paraId="55315F3D" w14:textId="77777777" w:rsidR="00C25663" w:rsidRDefault="00C25663" w:rsidP="00C25663">
      <w:pPr>
        <w:jc w:val="both"/>
      </w:pPr>
      <w:r>
        <w:t xml:space="preserve">                </w:t>
      </w:r>
      <w:proofErr w:type="spellStart"/>
      <w:r>
        <w:t>temp_</w:t>
      </w:r>
      <w:proofErr w:type="gramStart"/>
      <w:r>
        <w:t>plate.wells</w:t>
      </w:r>
      <w:proofErr w:type="spellEnd"/>
      <w:proofErr w:type="gramEnd"/>
      <w:r>
        <w:t>()[</w:t>
      </w:r>
      <w:proofErr w:type="spellStart"/>
      <w:r>
        <w:t>i</w:t>
      </w:r>
      <w:proofErr w:type="spellEnd"/>
      <w:r>
        <w:t xml:space="preserve"> * replicates: </w:t>
      </w:r>
      <w:proofErr w:type="spellStart"/>
      <w:r>
        <w:t>i</w:t>
      </w:r>
      <w:proofErr w:type="spellEnd"/>
      <w:r>
        <w:t xml:space="preserve"> * replicates + replicates],</w:t>
      </w:r>
    </w:p>
    <w:p w14:paraId="621F886A" w14:textId="77777777" w:rsidR="00C25663" w:rsidRDefault="00C25663" w:rsidP="00C25663">
      <w:pPr>
        <w:jc w:val="both"/>
      </w:pPr>
      <w:r>
        <w:t xml:space="preserve">                </w:t>
      </w:r>
      <w:proofErr w:type="spellStart"/>
      <w:r>
        <w:t>mix_after</w:t>
      </w:r>
      <w:proofErr w:type="spellEnd"/>
      <w:proofErr w:type="gramStart"/>
      <w:r>
        <w:t>=(</w:t>
      </w:r>
      <w:proofErr w:type="gramEnd"/>
      <w:r>
        <w:t>3, 50),</w:t>
      </w:r>
    </w:p>
    <w:p w14:paraId="6EC141DE" w14:textId="77777777" w:rsidR="00C25663" w:rsidRDefault="00C25663" w:rsidP="00C25663">
      <w:pPr>
        <w:jc w:val="both"/>
      </w:pPr>
      <w:r>
        <w:t xml:space="preserve">                </w:t>
      </w:r>
      <w:proofErr w:type="spellStart"/>
      <w:r>
        <w:t>new_tip</w:t>
      </w:r>
      <w:proofErr w:type="spellEnd"/>
      <w:r>
        <w:t>='always',</w:t>
      </w:r>
    </w:p>
    <w:p w14:paraId="0708C90E" w14:textId="77777777" w:rsidR="00C25663" w:rsidRDefault="00C25663" w:rsidP="00C25663">
      <w:pPr>
        <w:jc w:val="both"/>
      </w:pPr>
      <w:r>
        <w:t xml:space="preserve">                </w:t>
      </w:r>
      <w:proofErr w:type="spellStart"/>
      <w:r>
        <w:t>touch_tip</w:t>
      </w:r>
      <w:proofErr w:type="spellEnd"/>
      <w:r>
        <w:t>=True,</w:t>
      </w:r>
    </w:p>
    <w:p w14:paraId="7715C4AC" w14:textId="77777777" w:rsidR="00C25663" w:rsidRDefault="00C25663" w:rsidP="00C25663">
      <w:pPr>
        <w:jc w:val="both"/>
      </w:pPr>
      <w:r>
        <w:t xml:space="preserve">                </w:t>
      </w:r>
      <w:proofErr w:type="spellStart"/>
      <w:r>
        <w:t>blow_out</w:t>
      </w:r>
      <w:proofErr w:type="spellEnd"/>
      <w:r>
        <w:t>=True,</w:t>
      </w:r>
    </w:p>
    <w:p w14:paraId="1926E93B" w14:textId="77777777" w:rsidR="00C25663" w:rsidRDefault="00C25663" w:rsidP="00C25663">
      <w:pPr>
        <w:jc w:val="both"/>
      </w:pPr>
      <w:r>
        <w:t xml:space="preserve">                </w:t>
      </w:r>
      <w:proofErr w:type="spellStart"/>
      <w:r>
        <w:t>blowout_location</w:t>
      </w:r>
      <w:proofErr w:type="spellEnd"/>
      <w:r>
        <w:t>='destination well'</w:t>
      </w:r>
    </w:p>
    <w:p w14:paraId="04CE41E5" w14:textId="77777777" w:rsidR="00C25663" w:rsidRDefault="00C25663" w:rsidP="00C25663">
      <w:pPr>
        <w:jc w:val="both"/>
      </w:pPr>
      <w:r>
        <w:t xml:space="preserve">            )</w:t>
      </w:r>
    </w:p>
    <w:p w14:paraId="77C2B046" w14:textId="77777777" w:rsidR="00C25663" w:rsidRDefault="00C25663" w:rsidP="00C25663">
      <w:pPr>
        <w:jc w:val="both"/>
      </w:pPr>
    </w:p>
    <w:p w14:paraId="02F17594" w14:textId="77777777" w:rsidR="00C25663" w:rsidRDefault="00C25663" w:rsidP="00C25663">
      <w:pPr>
        <w:jc w:val="both"/>
      </w:pPr>
    </w:p>
    <w:p w14:paraId="043863E5" w14:textId="77777777" w:rsidR="00C25663" w:rsidRDefault="00C25663" w:rsidP="00C25663">
      <w:pPr>
        <w:jc w:val="both"/>
      </w:pPr>
    </w:p>
    <w:p w14:paraId="025CF35B" w14:textId="77777777" w:rsidR="00C25663" w:rsidRDefault="00C25663" w:rsidP="00C25663">
      <w:pPr>
        <w:jc w:val="both"/>
      </w:pPr>
      <w:r>
        <w:t xml:space="preserve">    # | --------- transfer DTT to plate --------- |</w:t>
      </w:r>
    </w:p>
    <w:p w14:paraId="42F0A624" w14:textId="77777777" w:rsidR="00C25663" w:rsidRDefault="00C25663" w:rsidP="00C25663">
      <w:pPr>
        <w:jc w:val="both"/>
      </w:pPr>
      <w:r>
        <w:t xml:space="preserve">    # </w:t>
      </w:r>
      <w:proofErr w:type="gramStart"/>
      <w:r>
        <w:t>change</w:t>
      </w:r>
      <w:proofErr w:type="gramEnd"/>
      <w:r>
        <w:t xml:space="preserve"> the change the mix volume from 50 to 20 if p20 will be used.</w:t>
      </w:r>
    </w:p>
    <w:p w14:paraId="25229797" w14:textId="77777777" w:rsid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protocol.pause</w:t>
      </w:r>
      <w:proofErr w:type="spellEnd"/>
      <w:proofErr w:type="gramEnd"/>
      <w:r>
        <w:t>('Ensure DTT has been loaded into A6 of the 2ml tube rack located in slot 4 prior to resuming protocol.')</w:t>
      </w:r>
    </w:p>
    <w:p w14:paraId="3B1E3DA5" w14:textId="77777777" w:rsidR="00C25663" w:rsidRDefault="00C25663" w:rsidP="00C25663">
      <w:pPr>
        <w:jc w:val="both"/>
      </w:pPr>
      <w:r>
        <w:t xml:space="preserve">    p50.transfer(</w:t>
      </w:r>
    </w:p>
    <w:p w14:paraId="122FA8DA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volume_of_DTT</w:t>
      </w:r>
      <w:proofErr w:type="spellEnd"/>
      <w:r>
        <w:t>,</w:t>
      </w:r>
    </w:p>
    <w:p w14:paraId="496D78BB" w14:textId="77777777" w:rsidR="00C25663" w:rsidRDefault="00C25663" w:rsidP="00C25663">
      <w:pPr>
        <w:jc w:val="both"/>
      </w:pPr>
      <w:r>
        <w:t xml:space="preserve">        DTT,</w:t>
      </w:r>
    </w:p>
    <w:p w14:paraId="07BD66FE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temp_</w:t>
      </w:r>
      <w:proofErr w:type="gramStart"/>
      <w:r>
        <w:t>plate.wells</w:t>
      </w:r>
      <w:proofErr w:type="spellEnd"/>
      <w:proofErr w:type="gramEnd"/>
      <w:r>
        <w:t>()[:</w:t>
      </w:r>
      <w:proofErr w:type="spellStart"/>
      <w:r>
        <w:t>number_of_samples</w:t>
      </w:r>
      <w:proofErr w:type="spellEnd"/>
      <w:r>
        <w:t xml:space="preserve"> * replicates],</w:t>
      </w:r>
    </w:p>
    <w:p w14:paraId="0824D593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mix_after</w:t>
      </w:r>
      <w:proofErr w:type="spellEnd"/>
      <w:proofErr w:type="gramStart"/>
      <w:r>
        <w:t>=(</w:t>
      </w:r>
      <w:proofErr w:type="gramEnd"/>
      <w:r>
        <w:t>5, 50),</w:t>
      </w:r>
    </w:p>
    <w:p w14:paraId="08221DD4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new_tip</w:t>
      </w:r>
      <w:proofErr w:type="spellEnd"/>
      <w:r>
        <w:t>='always',</w:t>
      </w:r>
    </w:p>
    <w:p w14:paraId="1FDF150D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touch_tip</w:t>
      </w:r>
      <w:proofErr w:type="spellEnd"/>
      <w:r>
        <w:t>=True,</w:t>
      </w:r>
    </w:p>
    <w:p w14:paraId="4C374EB1" w14:textId="77777777" w:rsidR="00C25663" w:rsidRDefault="00C25663" w:rsidP="00C25663">
      <w:pPr>
        <w:jc w:val="both"/>
      </w:pPr>
      <w:r>
        <w:lastRenderedPageBreak/>
        <w:t xml:space="preserve">        </w:t>
      </w:r>
      <w:proofErr w:type="spellStart"/>
      <w:r>
        <w:t>blow_out</w:t>
      </w:r>
      <w:proofErr w:type="spellEnd"/>
      <w:r>
        <w:t>=True,</w:t>
      </w:r>
    </w:p>
    <w:p w14:paraId="00D2B445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blowout_location</w:t>
      </w:r>
      <w:proofErr w:type="spellEnd"/>
      <w:r>
        <w:t>='destination well'</w:t>
      </w:r>
    </w:p>
    <w:p w14:paraId="2E5A77FC" w14:textId="77777777" w:rsidR="00C25663" w:rsidRDefault="00C25663" w:rsidP="00C25663">
      <w:pPr>
        <w:jc w:val="both"/>
      </w:pPr>
      <w:r>
        <w:t xml:space="preserve">    )</w:t>
      </w:r>
    </w:p>
    <w:p w14:paraId="5FB9CBDF" w14:textId="77777777" w:rsid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protocol.pause</w:t>
      </w:r>
      <w:proofErr w:type="spellEnd"/>
      <w:proofErr w:type="gramEnd"/>
      <w:r>
        <w:t>('Ensure to close caps on sample tubes.')</w:t>
      </w:r>
    </w:p>
    <w:p w14:paraId="75CF20BC" w14:textId="77777777" w:rsidR="00C25663" w:rsidRDefault="00C25663" w:rsidP="00C25663">
      <w:pPr>
        <w:jc w:val="both"/>
      </w:pPr>
    </w:p>
    <w:p w14:paraId="2627B20D" w14:textId="77777777" w:rsidR="00C25663" w:rsidRDefault="00C25663" w:rsidP="00C25663">
      <w:pPr>
        <w:jc w:val="both"/>
      </w:pPr>
      <w:r>
        <w:t xml:space="preserve">    # | --------- first incubation --------- |</w:t>
      </w:r>
    </w:p>
    <w:p w14:paraId="5BE669F9" w14:textId="77777777" w:rsidR="00C25663" w:rsidRDefault="00C25663" w:rsidP="00C25663">
      <w:pPr>
        <w:jc w:val="both"/>
      </w:pPr>
      <w:r>
        <w:t xml:space="preserve">    </w:t>
      </w:r>
      <w:proofErr w:type="spellStart"/>
      <w:r>
        <w:t>temp_mod.set_</w:t>
      </w:r>
      <w:proofErr w:type="gramStart"/>
      <w:r>
        <w:t>temperature</w:t>
      </w:r>
      <w:proofErr w:type="spellEnd"/>
      <w:r>
        <w:t>(</w:t>
      </w:r>
      <w:proofErr w:type="gramEnd"/>
      <w:r>
        <w:t>55)</w:t>
      </w:r>
    </w:p>
    <w:p w14:paraId="317C59B6" w14:textId="77777777" w:rsid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protocol.delay</w:t>
      </w:r>
      <w:proofErr w:type="spellEnd"/>
      <w:proofErr w:type="gramEnd"/>
      <w:r>
        <w:t xml:space="preserve">(minutes=5, msg='Pausing for 5 minutes to allow samples to reach </w:t>
      </w:r>
      <w:proofErr w:type="spellStart"/>
      <w:r>
        <w:t>tempeature</w:t>
      </w:r>
      <w:proofErr w:type="spellEnd"/>
      <w:r>
        <w:t>.')</w:t>
      </w:r>
    </w:p>
    <w:p w14:paraId="0A8A764F" w14:textId="77777777" w:rsid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protocol.delay</w:t>
      </w:r>
      <w:proofErr w:type="spellEnd"/>
      <w:proofErr w:type="gramEnd"/>
      <w:r>
        <w:t>(minutes=</w:t>
      </w:r>
      <w:proofErr w:type="spellStart"/>
      <w:r>
        <w:t>incubation_time_DTT</w:t>
      </w:r>
      <w:proofErr w:type="spellEnd"/>
      <w:r>
        <w:t>, msg=</w:t>
      </w:r>
      <w:proofErr w:type="spellStart"/>
      <w:r>
        <w:t>f'Incubating</w:t>
      </w:r>
      <w:proofErr w:type="spellEnd"/>
      <w:r>
        <w:t xml:space="preserve"> at 55 degrees for {</w:t>
      </w:r>
      <w:proofErr w:type="spellStart"/>
      <w:r>
        <w:t>incubation_time_DTT</w:t>
      </w:r>
      <w:proofErr w:type="spellEnd"/>
      <w:r>
        <w:t>} minutes.')</w:t>
      </w:r>
    </w:p>
    <w:p w14:paraId="7CE96A58" w14:textId="77777777" w:rsidR="00C25663" w:rsidRDefault="00C25663" w:rsidP="00C25663">
      <w:pPr>
        <w:jc w:val="both"/>
      </w:pPr>
    </w:p>
    <w:p w14:paraId="21A1B445" w14:textId="77777777" w:rsidR="00C25663" w:rsidRDefault="00C25663" w:rsidP="00C25663">
      <w:pPr>
        <w:jc w:val="both"/>
      </w:pPr>
      <w:r>
        <w:t xml:space="preserve">    # | --------- set block to room temp before adding IAA --------- |</w:t>
      </w:r>
    </w:p>
    <w:p w14:paraId="538D901C" w14:textId="77777777" w:rsid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protocol.comment</w:t>
      </w:r>
      <w:proofErr w:type="spellEnd"/>
      <w:proofErr w:type="gramEnd"/>
      <w:r>
        <w:t>('Cooling down temp block.')</w:t>
      </w:r>
    </w:p>
    <w:p w14:paraId="78DE623A" w14:textId="77777777" w:rsidR="00C25663" w:rsidRDefault="00C25663" w:rsidP="00C25663">
      <w:pPr>
        <w:jc w:val="both"/>
      </w:pPr>
      <w:r>
        <w:t xml:space="preserve">    </w:t>
      </w:r>
      <w:proofErr w:type="spellStart"/>
      <w:r>
        <w:t>temp_mod.set_</w:t>
      </w:r>
      <w:proofErr w:type="gramStart"/>
      <w:r>
        <w:t>temperature</w:t>
      </w:r>
      <w:proofErr w:type="spellEnd"/>
      <w:r>
        <w:t>(</w:t>
      </w:r>
      <w:proofErr w:type="gramEnd"/>
      <w:r>
        <w:t>22)</w:t>
      </w:r>
    </w:p>
    <w:p w14:paraId="066B4608" w14:textId="77777777" w:rsid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protocol.delay</w:t>
      </w:r>
      <w:proofErr w:type="spellEnd"/>
      <w:proofErr w:type="gramEnd"/>
      <w:r>
        <w:t>(minutes=5, msg='Pausing for 5 minutes to allow tubes to cool down.')</w:t>
      </w:r>
    </w:p>
    <w:p w14:paraId="5C6A573A" w14:textId="77777777" w:rsid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protocol.pause</w:t>
      </w:r>
      <w:proofErr w:type="spellEnd"/>
      <w:proofErr w:type="gramEnd"/>
      <w:r>
        <w:t>('Ensure to open caps on sample tubes.')</w:t>
      </w:r>
    </w:p>
    <w:p w14:paraId="76A1405B" w14:textId="77777777" w:rsidR="00C25663" w:rsidRDefault="00C25663" w:rsidP="00C25663">
      <w:pPr>
        <w:jc w:val="both"/>
      </w:pPr>
    </w:p>
    <w:p w14:paraId="232EDFAB" w14:textId="77777777" w:rsidR="00C25663" w:rsidRDefault="00C25663" w:rsidP="00C25663">
      <w:pPr>
        <w:jc w:val="both"/>
      </w:pPr>
      <w:r>
        <w:t xml:space="preserve">    # | --------- transfer IAA to samples on plate --------- |</w:t>
      </w:r>
    </w:p>
    <w:p w14:paraId="5847594B" w14:textId="77777777" w:rsid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protocol.pause</w:t>
      </w:r>
      <w:proofErr w:type="spellEnd"/>
      <w:proofErr w:type="gramEnd"/>
      <w:r>
        <w:t>('Ensure IAA has been loaded into B6 of the 2ml tube rack located in slot 4 prior to resuming protocol.')</w:t>
      </w:r>
    </w:p>
    <w:p w14:paraId="44397899" w14:textId="77777777" w:rsidR="00C25663" w:rsidRDefault="00C25663" w:rsidP="00C25663">
      <w:pPr>
        <w:jc w:val="both"/>
      </w:pPr>
      <w:r>
        <w:t xml:space="preserve">     # </w:t>
      </w:r>
      <w:proofErr w:type="gramStart"/>
      <w:r>
        <w:t>change</w:t>
      </w:r>
      <w:proofErr w:type="gramEnd"/>
      <w:r>
        <w:t xml:space="preserve"> the change the mix volume from 50 to 20 if p20 will be used.</w:t>
      </w:r>
    </w:p>
    <w:p w14:paraId="6BD46410" w14:textId="77777777" w:rsidR="00C25663" w:rsidRDefault="00C25663" w:rsidP="00C25663">
      <w:pPr>
        <w:jc w:val="both"/>
      </w:pPr>
      <w:r>
        <w:t xml:space="preserve">    p50.transfer(</w:t>
      </w:r>
    </w:p>
    <w:p w14:paraId="4E0FBBE3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volume_of_IAA</w:t>
      </w:r>
      <w:proofErr w:type="spellEnd"/>
      <w:r>
        <w:t>,</w:t>
      </w:r>
    </w:p>
    <w:p w14:paraId="4CA7D9E4" w14:textId="77777777" w:rsidR="00C25663" w:rsidRDefault="00C25663" w:rsidP="00C25663">
      <w:pPr>
        <w:jc w:val="both"/>
      </w:pPr>
      <w:r>
        <w:t xml:space="preserve">        IAA,</w:t>
      </w:r>
    </w:p>
    <w:p w14:paraId="5E5EE548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temp_</w:t>
      </w:r>
      <w:proofErr w:type="gramStart"/>
      <w:r>
        <w:t>plate.wells</w:t>
      </w:r>
      <w:proofErr w:type="spellEnd"/>
      <w:proofErr w:type="gramEnd"/>
      <w:r>
        <w:t>()[:</w:t>
      </w:r>
      <w:proofErr w:type="spellStart"/>
      <w:r>
        <w:t>number_of_samples</w:t>
      </w:r>
      <w:proofErr w:type="spellEnd"/>
      <w:r>
        <w:t xml:space="preserve"> * replicates],</w:t>
      </w:r>
    </w:p>
    <w:p w14:paraId="798ED2BF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mix_after</w:t>
      </w:r>
      <w:proofErr w:type="spellEnd"/>
      <w:proofErr w:type="gramStart"/>
      <w:r>
        <w:t>=(</w:t>
      </w:r>
      <w:proofErr w:type="gramEnd"/>
      <w:r>
        <w:t>5, 50),</w:t>
      </w:r>
    </w:p>
    <w:p w14:paraId="7737D02F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new_tip</w:t>
      </w:r>
      <w:proofErr w:type="spellEnd"/>
      <w:r>
        <w:t>='always',</w:t>
      </w:r>
    </w:p>
    <w:p w14:paraId="333AA35F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touch_tip</w:t>
      </w:r>
      <w:proofErr w:type="spellEnd"/>
      <w:r>
        <w:t>=True,</w:t>
      </w:r>
    </w:p>
    <w:p w14:paraId="6B9A3692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blow_out</w:t>
      </w:r>
      <w:proofErr w:type="spellEnd"/>
      <w:r>
        <w:t>=True,</w:t>
      </w:r>
    </w:p>
    <w:p w14:paraId="162C6EAF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blowout_location</w:t>
      </w:r>
      <w:proofErr w:type="spellEnd"/>
      <w:r>
        <w:t>='destination well'</w:t>
      </w:r>
    </w:p>
    <w:p w14:paraId="419EFBED" w14:textId="77777777" w:rsidR="00C25663" w:rsidRDefault="00C25663" w:rsidP="00C25663">
      <w:pPr>
        <w:jc w:val="both"/>
      </w:pPr>
      <w:r>
        <w:t xml:space="preserve">    )</w:t>
      </w:r>
    </w:p>
    <w:p w14:paraId="0B339076" w14:textId="77777777" w:rsid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protocol.pause</w:t>
      </w:r>
      <w:proofErr w:type="spellEnd"/>
      <w:proofErr w:type="gramEnd"/>
      <w:r>
        <w:t>('Close caps on sample tubes and cover tubes with foil')</w:t>
      </w:r>
    </w:p>
    <w:p w14:paraId="5439BEC8" w14:textId="77777777" w:rsidR="00C25663" w:rsidRDefault="00C25663" w:rsidP="00C25663">
      <w:pPr>
        <w:jc w:val="both"/>
      </w:pPr>
    </w:p>
    <w:p w14:paraId="4658D62C" w14:textId="77777777" w:rsidR="00C25663" w:rsidRDefault="00C25663" w:rsidP="00C25663">
      <w:pPr>
        <w:jc w:val="both"/>
      </w:pPr>
      <w:r>
        <w:t xml:space="preserve">    # | --------- second incubation --------- |</w:t>
      </w:r>
    </w:p>
    <w:p w14:paraId="591D35D1" w14:textId="77777777" w:rsidR="00C25663" w:rsidRDefault="00C25663" w:rsidP="00C25663">
      <w:pPr>
        <w:jc w:val="both"/>
      </w:pPr>
      <w:r>
        <w:t xml:space="preserve">    </w:t>
      </w:r>
      <w:proofErr w:type="spellStart"/>
      <w:r>
        <w:t>temp_mod.set_</w:t>
      </w:r>
      <w:proofErr w:type="gramStart"/>
      <w:r>
        <w:t>temperature</w:t>
      </w:r>
      <w:proofErr w:type="spellEnd"/>
      <w:r>
        <w:t>(</w:t>
      </w:r>
      <w:proofErr w:type="gramEnd"/>
      <w:r>
        <w:t>22)</w:t>
      </w:r>
    </w:p>
    <w:p w14:paraId="50A678FA" w14:textId="77777777" w:rsid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protocol.delay</w:t>
      </w:r>
      <w:proofErr w:type="spellEnd"/>
      <w:proofErr w:type="gramEnd"/>
      <w:r>
        <w:t>(minutes=</w:t>
      </w:r>
      <w:proofErr w:type="spellStart"/>
      <w:r>
        <w:t>incubation_time_IAA</w:t>
      </w:r>
      <w:proofErr w:type="spellEnd"/>
      <w:r>
        <w:t>, msg=</w:t>
      </w:r>
      <w:proofErr w:type="spellStart"/>
      <w:r>
        <w:t>f'Protect</w:t>
      </w:r>
      <w:proofErr w:type="spellEnd"/>
      <w:r>
        <w:t xml:space="preserve"> tubes from light. Incubating at 22 degrees for {</w:t>
      </w:r>
      <w:proofErr w:type="spellStart"/>
      <w:r>
        <w:t>incubation_time_IAA</w:t>
      </w:r>
      <w:proofErr w:type="spellEnd"/>
      <w:r>
        <w:t>} minutes.')</w:t>
      </w:r>
    </w:p>
    <w:p w14:paraId="1D7BF7CC" w14:textId="77777777" w:rsid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protocol.comment</w:t>
      </w:r>
      <w:proofErr w:type="spellEnd"/>
      <w:proofErr w:type="gramEnd"/>
      <w:r>
        <w:t>('Temp block will now be deactivated.')</w:t>
      </w:r>
    </w:p>
    <w:p w14:paraId="37DE12F2" w14:textId="77777777" w:rsidR="00C25663" w:rsidRDefault="00C25663" w:rsidP="00C25663">
      <w:pPr>
        <w:jc w:val="both"/>
      </w:pPr>
      <w:r>
        <w:t xml:space="preserve">    </w:t>
      </w:r>
      <w:proofErr w:type="spellStart"/>
      <w:r>
        <w:t>temp_</w:t>
      </w:r>
      <w:proofErr w:type="gramStart"/>
      <w:r>
        <w:t>mod.deactivate</w:t>
      </w:r>
      <w:proofErr w:type="spellEnd"/>
      <w:proofErr w:type="gramEnd"/>
      <w:r>
        <w:t>()</w:t>
      </w:r>
    </w:p>
    <w:p w14:paraId="5D898C7A" w14:textId="77777777" w:rsidR="00C25663" w:rsidRDefault="00C25663" w:rsidP="00C25663">
      <w:pPr>
        <w:jc w:val="both"/>
      </w:pPr>
      <w:r>
        <w:t xml:space="preserve"> </w:t>
      </w:r>
    </w:p>
    <w:p w14:paraId="00DF17DD" w14:textId="77777777" w:rsidR="00C25663" w:rsidRDefault="00C25663" w:rsidP="00C25663">
      <w:pPr>
        <w:jc w:val="both"/>
      </w:pPr>
    </w:p>
    <w:p w14:paraId="09A33036" w14:textId="77777777" w:rsidR="00C25663" w:rsidRDefault="00C25663" w:rsidP="00C25663">
      <w:pPr>
        <w:jc w:val="both"/>
      </w:pPr>
      <w:r>
        <w:t xml:space="preserve">    # | --------- transfer trypsin to samples on plate --------- |</w:t>
      </w:r>
    </w:p>
    <w:p w14:paraId="547D4090" w14:textId="77777777" w:rsidR="00C25663" w:rsidRDefault="00C25663" w:rsidP="00C25663">
      <w:pPr>
        <w:jc w:val="both"/>
      </w:pPr>
      <w:r>
        <w:t xml:space="preserve">    # </w:t>
      </w:r>
      <w:proofErr w:type="gramStart"/>
      <w:r>
        <w:t>change</w:t>
      </w:r>
      <w:proofErr w:type="gramEnd"/>
      <w:r>
        <w:t xml:space="preserve"> the change the mix volume from 50 to 20 if p20 will be used.</w:t>
      </w:r>
    </w:p>
    <w:p w14:paraId="6422BB73" w14:textId="77777777" w:rsidR="00C25663" w:rsidRDefault="00C25663" w:rsidP="00C25663">
      <w:pPr>
        <w:jc w:val="both"/>
      </w:pPr>
      <w:r>
        <w:lastRenderedPageBreak/>
        <w:t xml:space="preserve">    </w:t>
      </w:r>
      <w:proofErr w:type="spellStart"/>
      <w:proofErr w:type="gramStart"/>
      <w:r>
        <w:t>protocol.pause</w:t>
      </w:r>
      <w:proofErr w:type="spellEnd"/>
      <w:proofErr w:type="gramEnd"/>
      <w:r>
        <w:t>('Ensure trypsin has been loaded into C6 of the 2ml tube rack located in slot 4 prior to resuming protocol.')</w:t>
      </w:r>
    </w:p>
    <w:p w14:paraId="237E18ED" w14:textId="77777777" w:rsid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protocol.pause</w:t>
      </w:r>
      <w:proofErr w:type="spellEnd"/>
      <w:proofErr w:type="gramEnd"/>
      <w:r>
        <w:t>('Open caps on sample tubes on the temperature module')</w:t>
      </w:r>
    </w:p>
    <w:p w14:paraId="378EF006" w14:textId="77777777" w:rsidR="00C25663" w:rsidRDefault="00C25663" w:rsidP="00C25663">
      <w:pPr>
        <w:jc w:val="both"/>
      </w:pPr>
      <w:r>
        <w:t xml:space="preserve">    p50.transfer(</w:t>
      </w:r>
    </w:p>
    <w:p w14:paraId="019AEB4D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volume_of_trypsin</w:t>
      </w:r>
      <w:proofErr w:type="spellEnd"/>
      <w:r>
        <w:t>,</w:t>
      </w:r>
    </w:p>
    <w:p w14:paraId="2F41A9A3" w14:textId="77777777" w:rsidR="00C25663" w:rsidRDefault="00C25663" w:rsidP="00C25663">
      <w:pPr>
        <w:jc w:val="both"/>
      </w:pPr>
      <w:r>
        <w:t xml:space="preserve">        trypsin,</w:t>
      </w:r>
    </w:p>
    <w:p w14:paraId="0515A2B1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temp_</w:t>
      </w:r>
      <w:proofErr w:type="gramStart"/>
      <w:r>
        <w:t>plate.wells</w:t>
      </w:r>
      <w:proofErr w:type="spellEnd"/>
      <w:proofErr w:type="gramEnd"/>
      <w:r>
        <w:t>()[:</w:t>
      </w:r>
      <w:proofErr w:type="spellStart"/>
      <w:r>
        <w:t>number_of_samples</w:t>
      </w:r>
      <w:proofErr w:type="spellEnd"/>
      <w:r>
        <w:t xml:space="preserve"> * replicates],</w:t>
      </w:r>
    </w:p>
    <w:p w14:paraId="2A0F226D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mix_after</w:t>
      </w:r>
      <w:proofErr w:type="spellEnd"/>
      <w:proofErr w:type="gramStart"/>
      <w:r>
        <w:t>=(</w:t>
      </w:r>
      <w:proofErr w:type="gramEnd"/>
      <w:r>
        <w:t>5, 50),</w:t>
      </w:r>
    </w:p>
    <w:p w14:paraId="21A881AF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new_tip</w:t>
      </w:r>
      <w:proofErr w:type="spellEnd"/>
      <w:r>
        <w:t>='always',</w:t>
      </w:r>
    </w:p>
    <w:p w14:paraId="5883DCBE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touch_tip</w:t>
      </w:r>
      <w:proofErr w:type="spellEnd"/>
      <w:r>
        <w:t>=True,</w:t>
      </w:r>
    </w:p>
    <w:p w14:paraId="55B85620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blow_out</w:t>
      </w:r>
      <w:proofErr w:type="spellEnd"/>
      <w:r>
        <w:t>=True,</w:t>
      </w:r>
    </w:p>
    <w:p w14:paraId="1BCCFDC4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blowout_location</w:t>
      </w:r>
      <w:proofErr w:type="spellEnd"/>
      <w:r>
        <w:t>='destination well')</w:t>
      </w:r>
    </w:p>
    <w:p w14:paraId="0500FCE3" w14:textId="28F62FEF" w:rsid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protocol.comment</w:t>
      </w:r>
      <w:proofErr w:type="spellEnd"/>
      <w:proofErr w:type="gramEnd"/>
      <w:r>
        <w:t>('Transfer to tubes to shaker for overnight digestion.')</w:t>
      </w:r>
    </w:p>
    <w:p w14:paraId="1CB73B92" w14:textId="6C8370E0" w:rsidR="00C25663" w:rsidRPr="00C25663" w:rsidRDefault="00C25663" w:rsidP="00C25663">
      <w:pPr>
        <w:jc w:val="both"/>
        <w:rPr>
          <w:b/>
          <w:bCs/>
        </w:rPr>
      </w:pPr>
    </w:p>
    <w:p w14:paraId="098E2D33" w14:textId="41EE69CF" w:rsidR="00C25663" w:rsidRPr="00C25663" w:rsidRDefault="00C25663" w:rsidP="00C25663">
      <w:pPr>
        <w:jc w:val="both"/>
        <w:rPr>
          <w:b/>
          <w:bCs/>
        </w:rPr>
      </w:pPr>
      <w:r w:rsidRPr="00C25663">
        <w:rPr>
          <w:b/>
          <w:bCs/>
        </w:rPr>
        <w:t>SP3_peptide_cleanup.py</w:t>
      </w:r>
    </w:p>
    <w:p w14:paraId="3BBDCB24" w14:textId="77777777" w:rsidR="00C25663" w:rsidRDefault="00C25663" w:rsidP="00C25663">
      <w:pPr>
        <w:jc w:val="both"/>
      </w:pPr>
      <w:r>
        <w:t xml:space="preserve">from </w:t>
      </w:r>
      <w:proofErr w:type="spellStart"/>
      <w:r>
        <w:t>opentrons</w:t>
      </w:r>
      <w:proofErr w:type="spellEnd"/>
      <w:r>
        <w:t xml:space="preserve"> import </w:t>
      </w:r>
      <w:proofErr w:type="spellStart"/>
      <w:r>
        <w:t>protocol_api</w:t>
      </w:r>
      <w:proofErr w:type="spellEnd"/>
    </w:p>
    <w:p w14:paraId="7B26E51D" w14:textId="77777777" w:rsidR="00C25663" w:rsidRDefault="00C25663" w:rsidP="00C25663">
      <w:pPr>
        <w:jc w:val="both"/>
      </w:pPr>
    </w:p>
    <w:p w14:paraId="1E307CDA" w14:textId="77777777" w:rsidR="00C25663" w:rsidRDefault="00C25663" w:rsidP="00C25663">
      <w:pPr>
        <w:jc w:val="both"/>
      </w:pPr>
      <w:r>
        <w:t>metadata = {</w:t>
      </w:r>
    </w:p>
    <w:p w14:paraId="45327FA7" w14:textId="77777777" w:rsidR="00C25663" w:rsidRDefault="00C25663" w:rsidP="00C25663">
      <w:pPr>
        <w:jc w:val="both"/>
      </w:pPr>
      <w:r>
        <w:t xml:space="preserve">    '</w:t>
      </w:r>
      <w:proofErr w:type="spellStart"/>
      <w:r>
        <w:t>protocolName</w:t>
      </w:r>
      <w:proofErr w:type="spellEnd"/>
      <w:r>
        <w:t>': 'SP3 Peptide Cleanup',</w:t>
      </w:r>
    </w:p>
    <w:p w14:paraId="3D57F5F2" w14:textId="77777777" w:rsidR="00C25663" w:rsidRDefault="00C25663" w:rsidP="00C25663">
      <w:pPr>
        <w:jc w:val="both"/>
      </w:pPr>
      <w:r>
        <w:t xml:space="preserve">    'author': 'Cody',</w:t>
      </w:r>
    </w:p>
    <w:p w14:paraId="72831B4E" w14:textId="77777777" w:rsidR="00C25663" w:rsidRDefault="00C25663" w:rsidP="00C25663">
      <w:pPr>
        <w:jc w:val="both"/>
      </w:pPr>
      <w:r>
        <w:t xml:space="preserve">    'description': 'Protocol for peptide cleanup using SP3 magnetic beads',</w:t>
      </w:r>
    </w:p>
    <w:p w14:paraId="2ABB69BC" w14:textId="77777777" w:rsidR="00C25663" w:rsidRDefault="00C25663" w:rsidP="00C25663">
      <w:pPr>
        <w:jc w:val="both"/>
      </w:pPr>
      <w:r>
        <w:t xml:space="preserve">    '</w:t>
      </w:r>
      <w:proofErr w:type="spellStart"/>
      <w:r>
        <w:t>apiLevel</w:t>
      </w:r>
      <w:proofErr w:type="spellEnd"/>
      <w:r>
        <w:t>': '2.8'</w:t>
      </w:r>
    </w:p>
    <w:p w14:paraId="72D42870" w14:textId="77777777" w:rsidR="00C25663" w:rsidRDefault="00C25663" w:rsidP="00C25663">
      <w:pPr>
        <w:jc w:val="both"/>
      </w:pPr>
      <w:r>
        <w:t>}</w:t>
      </w:r>
    </w:p>
    <w:p w14:paraId="5020340B" w14:textId="77777777" w:rsidR="00C25663" w:rsidRDefault="00C25663" w:rsidP="00C25663">
      <w:pPr>
        <w:jc w:val="both"/>
      </w:pPr>
    </w:p>
    <w:p w14:paraId="7E795E70" w14:textId="77777777" w:rsidR="00C25663" w:rsidRDefault="00C25663" w:rsidP="00C25663">
      <w:pPr>
        <w:jc w:val="both"/>
      </w:pPr>
    </w:p>
    <w:p w14:paraId="1128E3BB" w14:textId="77777777" w:rsidR="00C25663" w:rsidRDefault="00C25663" w:rsidP="00C25663">
      <w:pPr>
        <w:jc w:val="both"/>
      </w:pPr>
      <w:r>
        <w:t xml:space="preserve">def </w:t>
      </w:r>
      <w:proofErr w:type="gramStart"/>
      <w:r>
        <w:t>run(</w:t>
      </w:r>
      <w:proofErr w:type="gramEnd"/>
      <w:r>
        <w:t xml:space="preserve">protocol: </w:t>
      </w:r>
      <w:proofErr w:type="spellStart"/>
      <w:r>
        <w:t>protocol_api.ProtocolContext</w:t>
      </w:r>
      <w:proofErr w:type="spellEnd"/>
      <w:r>
        <w:t>):</w:t>
      </w:r>
    </w:p>
    <w:p w14:paraId="68B525EB" w14:textId="77777777" w:rsidR="00C25663" w:rsidRDefault="00C25663" w:rsidP="00C25663">
      <w:pPr>
        <w:jc w:val="both"/>
      </w:pPr>
      <w:r>
        <w:t xml:space="preserve">    # ---------------------------- CUSTOMIZE HERE ONLY ---------------------------- |</w:t>
      </w:r>
    </w:p>
    <w:p w14:paraId="087C8FED" w14:textId="77777777" w:rsidR="00C25663" w:rsidRDefault="00C25663" w:rsidP="00C25663">
      <w:pPr>
        <w:jc w:val="both"/>
      </w:pPr>
      <w:r>
        <w:t xml:space="preserve">    </w:t>
      </w:r>
      <w:proofErr w:type="spellStart"/>
      <w:r>
        <w:t>number_of_samples</w:t>
      </w:r>
      <w:proofErr w:type="spellEnd"/>
      <w:r>
        <w:t xml:space="preserve">: int = 3   # specify the number of protein digest </w:t>
      </w:r>
    </w:p>
    <w:p w14:paraId="2DAA2BA0" w14:textId="77777777" w:rsidR="00C25663" w:rsidRDefault="00C25663" w:rsidP="00C25663">
      <w:pPr>
        <w:jc w:val="both"/>
      </w:pPr>
      <w:r>
        <w:t xml:space="preserve">    replicates: int = 2         # specify the number of replicates per sample</w:t>
      </w:r>
    </w:p>
    <w:p w14:paraId="74585943" w14:textId="77777777" w:rsidR="00C25663" w:rsidRDefault="00C25663" w:rsidP="00C25663">
      <w:pPr>
        <w:jc w:val="both"/>
      </w:pPr>
      <w:r>
        <w:t xml:space="preserve">    </w:t>
      </w:r>
      <w:proofErr w:type="spellStart"/>
      <w:r>
        <w:t>transfer_vol_peptides</w:t>
      </w:r>
      <w:proofErr w:type="spellEnd"/>
      <w:r>
        <w:t xml:space="preserve">: float = 55.0 # specify the volume of digest to be processed; Each protein digest is about 120 </w:t>
      </w:r>
      <w:proofErr w:type="spellStart"/>
      <w:r>
        <w:t>uL</w:t>
      </w:r>
      <w:proofErr w:type="spellEnd"/>
      <w:r>
        <w:t xml:space="preserve"> and we split it into 2 cleanup reactions with each cleanup starting with 55 </w:t>
      </w:r>
      <w:proofErr w:type="spellStart"/>
      <w:r>
        <w:t>uL</w:t>
      </w:r>
      <w:proofErr w:type="spellEnd"/>
      <w:r>
        <w:t>.</w:t>
      </w:r>
    </w:p>
    <w:p w14:paraId="7C654BC2" w14:textId="77777777" w:rsidR="00C25663" w:rsidRDefault="00C25663" w:rsidP="00C25663">
      <w:pPr>
        <w:jc w:val="both"/>
      </w:pPr>
      <w:r>
        <w:t xml:space="preserve">    </w:t>
      </w:r>
      <w:proofErr w:type="spellStart"/>
      <w:r>
        <w:t>volume_of_beads</w:t>
      </w:r>
      <w:proofErr w:type="spellEnd"/>
      <w:r>
        <w:t xml:space="preserve">: float = </w:t>
      </w:r>
      <w:proofErr w:type="gramStart"/>
      <w:r>
        <w:t>10.0  #</w:t>
      </w:r>
      <w:proofErr w:type="gramEnd"/>
      <w:r>
        <w:t xml:space="preserve"> Manually prepare beads for peptide binding prior to loading</w:t>
      </w:r>
    </w:p>
    <w:p w14:paraId="55184B62" w14:textId="77777777" w:rsidR="00C25663" w:rsidRDefault="00C25663" w:rsidP="00C25663">
      <w:pPr>
        <w:jc w:val="both"/>
      </w:pPr>
      <w:r>
        <w:t xml:space="preserve">    </w:t>
      </w:r>
      <w:proofErr w:type="spellStart"/>
      <w:r>
        <w:t>volume_of_ACN</w:t>
      </w:r>
      <w:proofErr w:type="spellEnd"/>
      <w:r>
        <w:t xml:space="preserve">: float = </w:t>
      </w:r>
      <w:proofErr w:type="gramStart"/>
      <w:r>
        <w:t>1292.0  #</w:t>
      </w:r>
      <w:proofErr w:type="gramEnd"/>
      <w:r>
        <w:t xml:space="preserve"> Volume of 100% ACN to be used during peptide binding phase; cannot exceed 1500uL</w:t>
      </w:r>
    </w:p>
    <w:p w14:paraId="2010DCD3" w14:textId="77777777" w:rsidR="00C25663" w:rsidRDefault="00C25663" w:rsidP="00C25663">
      <w:pPr>
        <w:jc w:val="both"/>
      </w:pPr>
      <w:r>
        <w:t xml:space="preserve">    </w:t>
      </w:r>
      <w:proofErr w:type="spellStart"/>
      <w:r>
        <w:t>volume_of_DMSO</w:t>
      </w:r>
      <w:proofErr w:type="spellEnd"/>
      <w:r>
        <w:t xml:space="preserve">: float = </w:t>
      </w:r>
      <w:proofErr w:type="gramStart"/>
      <w:r>
        <w:t>80.0  #</w:t>
      </w:r>
      <w:proofErr w:type="gramEnd"/>
      <w:r>
        <w:t xml:space="preserve"> Manually prepare 2% DMSO in MS water.</w:t>
      </w:r>
    </w:p>
    <w:p w14:paraId="41F4458C" w14:textId="77777777" w:rsidR="00C25663" w:rsidRDefault="00C25663" w:rsidP="00C25663">
      <w:pPr>
        <w:jc w:val="both"/>
      </w:pPr>
      <w:r>
        <w:t xml:space="preserve">    </w:t>
      </w:r>
      <w:proofErr w:type="spellStart"/>
      <w:r>
        <w:t>total_samples</w:t>
      </w:r>
      <w:proofErr w:type="spellEnd"/>
      <w:r>
        <w:t xml:space="preserve"> = </w:t>
      </w:r>
      <w:proofErr w:type="spellStart"/>
      <w:r>
        <w:t>number_of_samples</w:t>
      </w:r>
      <w:proofErr w:type="spellEnd"/>
      <w:r>
        <w:t xml:space="preserve"> * </w:t>
      </w:r>
      <w:proofErr w:type="gramStart"/>
      <w:r>
        <w:t>replicates  #</w:t>
      </w:r>
      <w:proofErr w:type="gramEnd"/>
      <w:r>
        <w:t xml:space="preserve"> Total number of samples (including replicates) cannot exceed 48</w:t>
      </w:r>
    </w:p>
    <w:p w14:paraId="531CDCDB" w14:textId="77777777" w:rsidR="00C25663" w:rsidRDefault="00C25663" w:rsidP="00C25663">
      <w:pPr>
        <w:jc w:val="both"/>
      </w:pPr>
      <w:r>
        <w:t xml:space="preserve">    starting_tip_p50 = 'A1</w:t>
      </w:r>
      <w:proofErr w:type="gramStart"/>
      <w:r>
        <w:t>'  #</w:t>
      </w:r>
      <w:proofErr w:type="gramEnd"/>
      <w:r>
        <w:t xml:space="preserve"> change if full tip rack will not be used</w:t>
      </w:r>
    </w:p>
    <w:p w14:paraId="1551A4F6" w14:textId="77777777" w:rsidR="00C25663" w:rsidRDefault="00C25663" w:rsidP="00C25663">
      <w:pPr>
        <w:jc w:val="both"/>
      </w:pPr>
      <w:r>
        <w:t xml:space="preserve">    starting_tip_p300 = 'A1</w:t>
      </w:r>
      <w:proofErr w:type="gramStart"/>
      <w:r>
        <w:t>'  #</w:t>
      </w:r>
      <w:proofErr w:type="gramEnd"/>
      <w:r>
        <w:t xml:space="preserve"> change if full tip rack will not be used</w:t>
      </w:r>
    </w:p>
    <w:p w14:paraId="78323E51" w14:textId="77777777" w:rsidR="00C25663" w:rsidRDefault="00C25663" w:rsidP="00C25663">
      <w:pPr>
        <w:jc w:val="both"/>
      </w:pPr>
      <w:r>
        <w:t xml:space="preserve">    </w:t>
      </w:r>
      <w:proofErr w:type="spellStart"/>
      <w:r>
        <w:t>starting_mag_well</w:t>
      </w:r>
      <w:proofErr w:type="spellEnd"/>
      <w:r>
        <w:t xml:space="preserve"> = </w:t>
      </w:r>
      <w:proofErr w:type="gramStart"/>
      <w:r>
        <w:t>0  #</w:t>
      </w:r>
      <w:proofErr w:type="gramEnd"/>
      <w:r>
        <w:t xml:space="preserve"> 0 corresponds to 'A1' up to 95 corresponding to 'H12'</w:t>
      </w:r>
    </w:p>
    <w:p w14:paraId="3A8D982C" w14:textId="77777777" w:rsidR="00C25663" w:rsidRDefault="00C25663" w:rsidP="00C25663">
      <w:pPr>
        <w:jc w:val="both"/>
      </w:pPr>
    </w:p>
    <w:p w14:paraId="65139571" w14:textId="77777777" w:rsidR="00C25663" w:rsidRDefault="00C25663" w:rsidP="00C25663">
      <w:pPr>
        <w:jc w:val="both"/>
      </w:pPr>
      <w:r>
        <w:t xml:space="preserve">    # | ---------------------------- ^^^^^^^^^^^^^^^^^^^ ---------------------------- |</w:t>
      </w:r>
    </w:p>
    <w:p w14:paraId="3B58F880" w14:textId="77777777" w:rsidR="00C25663" w:rsidRDefault="00C25663" w:rsidP="00C25663">
      <w:pPr>
        <w:jc w:val="both"/>
      </w:pPr>
      <w:r>
        <w:t xml:space="preserve">    # ---------------------------- DO NOT EDIT BELOW THIS LINE ---------------------------- #</w:t>
      </w:r>
    </w:p>
    <w:p w14:paraId="5F422848" w14:textId="77777777" w:rsidR="00C25663" w:rsidRDefault="00C25663" w:rsidP="00C25663">
      <w:pPr>
        <w:jc w:val="both"/>
      </w:pPr>
      <w:r>
        <w:lastRenderedPageBreak/>
        <w:t xml:space="preserve">    # | </w:t>
      </w:r>
      <w:proofErr w:type="gramStart"/>
      <w:r>
        <w:t>---------  tip</w:t>
      </w:r>
      <w:proofErr w:type="gramEnd"/>
      <w:r>
        <w:t xml:space="preserve"> racks --------- |</w:t>
      </w:r>
    </w:p>
    <w:p w14:paraId="08102D93" w14:textId="77777777" w:rsidR="00C25663" w:rsidRDefault="00C25663" w:rsidP="00C25663">
      <w:pPr>
        <w:jc w:val="both"/>
      </w:pPr>
      <w:r>
        <w:t xml:space="preserve">    tiprack_300 = </w:t>
      </w:r>
      <w:proofErr w:type="spellStart"/>
      <w:proofErr w:type="gramStart"/>
      <w:r>
        <w:t>protocol.load</w:t>
      </w:r>
      <w:proofErr w:type="gramEnd"/>
      <w:r>
        <w:t>_labware</w:t>
      </w:r>
      <w:proofErr w:type="spellEnd"/>
      <w:r>
        <w:t>('opentrons_96_tiprack_300ul', 2)</w:t>
      </w:r>
    </w:p>
    <w:p w14:paraId="6FB10497" w14:textId="77777777" w:rsidR="00C25663" w:rsidRDefault="00C25663" w:rsidP="00C25663">
      <w:pPr>
        <w:jc w:val="both"/>
      </w:pPr>
      <w:r>
        <w:t xml:space="preserve">    tiprack_300_2 = </w:t>
      </w:r>
      <w:proofErr w:type="spellStart"/>
      <w:proofErr w:type="gramStart"/>
      <w:r>
        <w:t>protocol.load</w:t>
      </w:r>
      <w:proofErr w:type="gramEnd"/>
      <w:r>
        <w:t>_labware</w:t>
      </w:r>
      <w:proofErr w:type="spellEnd"/>
      <w:r>
        <w:t>('opentrons_96_tiprack_300ul', 3)</w:t>
      </w:r>
    </w:p>
    <w:p w14:paraId="750A0ACA" w14:textId="77777777" w:rsidR="00C25663" w:rsidRDefault="00C25663" w:rsidP="00C25663">
      <w:pPr>
        <w:jc w:val="both"/>
      </w:pPr>
      <w:r>
        <w:t xml:space="preserve">    tiprack_50 = </w:t>
      </w:r>
      <w:proofErr w:type="spellStart"/>
      <w:proofErr w:type="gramStart"/>
      <w:r>
        <w:t>protocol.load</w:t>
      </w:r>
      <w:proofErr w:type="gramEnd"/>
      <w:r>
        <w:t>_labware</w:t>
      </w:r>
      <w:proofErr w:type="spellEnd"/>
      <w:r>
        <w:t xml:space="preserve">('opentrons_96_tiprack_300ul', 1) </w:t>
      </w:r>
    </w:p>
    <w:p w14:paraId="1D4CE3FE" w14:textId="77777777" w:rsidR="00C25663" w:rsidRDefault="00C25663" w:rsidP="00C25663">
      <w:pPr>
        <w:jc w:val="both"/>
      </w:pPr>
      <w:r>
        <w:t xml:space="preserve">    #tiprack_50_2 = </w:t>
      </w:r>
      <w:proofErr w:type="spellStart"/>
      <w:proofErr w:type="gramStart"/>
      <w:r>
        <w:t>protocol.load</w:t>
      </w:r>
      <w:proofErr w:type="gramEnd"/>
      <w:r>
        <w:t>_labware</w:t>
      </w:r>
      <w:proofErr w:type="spellEnd"/>
      <w:r>
        <w:t>('opentrons_96_tiprack_300ul', 6)</w:t>
      </w:r>
    </w:p>
    <w:p w14:paraId="29D33D73" w14:textId="77777777" w:rsidR="00C25663" w:rsidRDefault="00C25663" w:rsidP="00C25663">
      <w:pPr>
        <w:jc w:val="both"/>
      </w:pPr>
    </w:p>
    <w:p w14:paraId="27E924C5" w14:textId="77777777" w:rsidR="00C25663" w:rsidRDefault="00C25663" w:rsidP="00C25663">
      <w:pPr>
        <w:jc w:val="both"/>
      </w:pPr>
      <w:r>
        <w:t xml:space="preserve">    # | </w:t>
      </w:r>
      <w:proofErr w:type="gramStart"/>
      <w:r>
        <w:t>---------  pipettes</w:t>
      </w:r>
      <w:proofErr w:type="gramEnd"/>
      <w:r>
        <w:t xml:space="preserve"> --------- |</w:t>
      </w:r>
    </w:p>
    <w:p w14:paraId="363451B0" w14:textId="77777777" w:rsidR="00C25663" w:rsidRDefault="00C25663" w:rsidP="00C25663">
      <w:pPr>
        <w:jc w:val="both"/>
      </w:pPr>
      <w:r>
        <w:t xml:space="preserve">    p300 = </w:t>
      </w:r>
      <w:proofErr w:type="spellStart"/>
      <w:proofErr w:type="gramStart"/>
      <w:r>
        <w:t>protocol.load</w:t>
      </w:r>
      <w:proofErr w:type="gramEnd"/>
      <w:r>
        <w:t>_instrument</w:t>
      </w:r>
      <w:proofErr w:type="spellEnd"/>
      <w:r>
        <w:t xml:space="preserve">('p300_single', 'right', </w:t>
      </w:r>
      <w:proofErr w:type="spellStart"/>
      <w:r>
        <w:t>tip_racks</w:t>
      </w:r>
      <w:proofErr w:type="spellEnd"/>
      <w:r>
        <w:t>=[tiprack_300, tiprack_300_2])</w:t>
      </w:r>
    </w:p>
    <w:p w14:paraId="102EA8A7" w14:textId="77777777" w:rsidR="00C25663" w:rsidRDefault="00C25663" w:rsidP="00C25663">
      <w:pPr>
        <w:jc w:val="both"/>
      </w:pPr>
      <w:r>
        <w:t xml:space="preserve">    p50 = </w:t>
      </w:r>
      <w:proofErr w:type="spellStart"/>
      <w:proofErr w:type="gramStart"/>
      <w:r>
        <w:t>protocol.load</w:t>
      </w:r>
      <w:proofErr w:type="gramEnd"/>
      <w:r>
        <w:t>_instrument</w:t>
      </w:r>
      <w:proofErr w:type="spellEnd"/>
      <w:r>
        <w:t xml:space="preserve">('p50_single', 'left', </w:t>
      </w:r>
      <w:proofErr w:type="spellStart"/>
      <w:r>
        <w:t>tip_racks</w:t>
      </w:r>
      <w:proofErr w:type="spellEnd"/>
      <w:r>
        <w:t>=[tiprack_50]) #change p50 to p20 if p20 will be used here and throughout the script following OT-2 API; this script has not been tested with p20 therefore testing is required.</w:t>
      </w:r>
    </w:p>
    <w:p w14:paraId="6908CEBB" w14:textId="77777777" w:rsidR="00C25663" w:rsidRDefault="00C25663" w:rsidP="00C25663">
      <w:pPr>
        <w:jc w:val="both"/>
      </w:pPr>
      <w:r>
        <w:t xml:space="preserve">    p50.starting_tip = tiprack_</w:t>
      </w:r>
      <w:proofErr w:type="gramStart"/>
      <w:r>
        <w:t>50.well</w:t>
      </w:r>
      <w:proofErr w:type="gramEnd"/>
      <w:r>
        <w:t xml:space="preserve">(starting_tip_p50) </w:t>
      </w:r>
    </w:p>
    <w:p w14:paraId="11EFC164" w14:textId="77777777" w:rsidR="00C25663" w:rsidRDefault="00C25663" w:rsidP="00C25663">
      <w:pPr>
        <w:jc w:val="both"/>
      </w:pPr>
      <w:r>
        <w:t xml:space="preserve">    p300.starting_tip = tiprack_300.well(starting_tip_p300)</w:t>
      </w:r>
    </w:p>
    <w:p w14:paraId="35DACA8F" w14:textId="77777777" w:rsidR="00C25663" w:rsidRDefault="00C25663" w:rsidP="00C25663">
      <w:pPr>
        <w:jc w:val="both"/>
      </w:pPr>
      <w:r>
        <w:t xml:space="preserve">    p300_aspirate_slow = </w:t>
      </w:r>
      <w:proofErr w:type="gramStart"/>
      <w:r>
        <w:t>25  #</w:t>
      </w:r>
      <w:proofErr w:type="gramEnd"/>
      <w:r>
        <w:t xml:space="preserve"> Aspiration speed when removing supernatant</w:t>
      </w:r>
    </w:p>
    <w:p w14:paraId="25999064" w14:textId="77777777" w:rsidR="00C25663" w:rsidRDefault="00C25663" w:rsidP="00C25663">
      <w:pPr>
        <w:jc w:val="both"/>
      </w:pPr>
      <w:r>
        <w:t xml:space="preserve">    p300_aspirate_default = </w:t>
      </w:r>
      <w:proofErr w:type="gramStart"/>
      <w:r>
        <w:t>150  #</w:t>
      </w:r>
      <w:proofErr w:type="gramEnd"/>
      <w:r>
        <w:t xml:space="preserve"> Normal aspiration speed by default</w:t>
      </w:r>
    </w:p>
    <w:p w14:paraId="0F4507E6" w14:textId="77777777" w:rsidR="00C25663" w:rsidRDefault="00C25663" w:rsidP="00C25663">
      <w:pPr>
        <w:jc w:val="both"/>
      </w:pPr>
      <w:r>
        <w:t xml:space="preserve">    p300_aspirate_fast = 200</w:t>
      </w:r>
    </w:p>
    <w:p w14:paraId="664CC58A" w14:textId="77777777" w:rsidR="00C25663" w:rsidRDefault="00C25663" w:rsidP="00C25663">
      <w:pPr>
        <w:jc w:val="both"/>
      </w:pPr>
      <w:r>
        <w:t xml:space="preserve">    p50_aspirate_slow = </w:t>
      </w:r>
      <w:proofErr w:type="gramStart"/>
      <w:r>
        <w:t>25  #</w:t>
      </w:r>
      <w:proofErr w:type="gramEnd"/>
      <w:r>
        <w:t xml:space="preserve"> Aspiration speed when removing supernatant; </w:t>
      </w:r>
    </w:p>
    <w:p w14:paraId="2A4327CF" w14:textId="77777777" w:rsidR="00C25663" w:rsidRDefault="00C25663" w:rsidP="00C25663">
      <w:pPr>
        <w:jc w:val="both"/>
      </w:pPr>
      <w:r>
        <w:t xml:space="preserve">    p50_aspirate_default = </w:t>
      </w:r>
      <w:proofErr w:type="gramStart"/>
      <w:r>
        <w:t>150  #</w:t>
      </w:r>
      <w:proofErr w:type="gramEnd"/>
      <w:r>
        <w:t xml:space="preserve"> Normal aspiration speed by default; </w:t>
      </w:r>
    </w:p>
    <w:p w14:paraId="6D5B0085" w14:textId="77777777" w:rsidR="00C25663" w:rsidRDefault="00C25663" w:rsidP="00C25663">
      <w:pPr>
        <w:jc w:val="both"/>
      </w:pPr>
    </w:p>
    <w:p w14:paraId="572FE3BA" w14:textId="77777777" w:rsidR="00C25663" w:rsidRDefault="00C25663" w:rsidP="00C25663">
      <w:pPr>
        <w:jc w:val="both"/>
      </w:pPr>
      <w:r>
        <w:t xml:space="preserve">    # | </w:t>
      </w:r>
      <w:proofErr w:type="gramStart"/>
      <w:r>
        <w:t>---------  tube</w:t>
      </w:r>
      <w:proofErr w:type="gramEnd"/>
      <w:r>
        <w:t xml:space="preserve"> racks/plates/containers --------- |</w:t>
      </w:r>
    </w:p>
    <w:p w14:paraId="634048AF" w14:textId="77777777" w:rsidR="00C25663" w:rsidRDefault="00C25663" w:rsidP="00C25663">
      <w:pPr>
        <w:jc w:val="both"/>
      </w:pPr>
      <w:r>
        <w:t xml:space="preserve">    </w:t>
      </w:r>
      <w:proofErr w:type="spellStart"/>
      <w:r>
        <w:t>mag_deck</w:t>
      </w:r>
      <w:proofErr w:type="spellEnd"/>
      <w:r>
        <w:t xml:space="preserve"> = </w:t>
      </w:r>
      <w:proofErr w:type="spellStart"/>
      <w:proofErr w:type="gramStart"/>
      <w:r>
        <w:t>protocol.load</w:t>
      </w:r>
      <w:proofErr w:type="gramEnd"/>
      <w:r>
        <w:t>_module</w:t>
      </w:r>
      <w:proofErr w:type="spellEnd"/>
      <w:r>
        <w:t>('</w:t>
      </w:r>
      <w:proofErr w:type="spellStart"/>
      <w:r>
        <w:t>magdeck</w:t>
      </w:r>
      <w:proofErr w:type="spellEnd"/>
      <w:r>
        <w:t>', 7)</w:t>
      </w:r>
    </w:p>
    <w:p w14:paraId="343153EA" w14:textId="77777777" w:rsidR="00C25663" w:rsidRDefault="00C25663" w:rsidP="00C25663">
      <w:pPr>
        <w:jc w:val="both"/>
      </w:pPr>
      <w:r>
        <w:t xml:space="preserve">    if </w:t>
      </w:r>
      <w:proofErr w:type="spellStart"/>
      <w:r>
        <w:t>mag_</w:t>
      </w:r>
      <w:proofErr w:type="gramStart"/>
      <w:r>
        <w:t>deck.status</w:t>
      </w:r>
      <w:proofErr w:type="spellEnd"/>
      <w:proofErr w:type="gramEnd"/>
      <w:r>
        <w:t xml:space="preserve"> == 'engaged':</w:t>
      </w:r>
    </w:p>
    <w:p w14:paraId="636D18E3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mag_</w:t>
      </w:r>
      <w:proofErr w:type="gramStart"/>
      <w:r>
        <w:t>deck.disengage</w:t>
      </w:r>
      <w:proofErr w:type="spellEnd"/>
      <w:proofErr w:type="gramEnd"/>
      <w:r>
        <w:t>()</w:t>
      </w:r>
    </w:p>
    <w:p w14:paraId="6B60B758" w14:textId="77777777" w:rsidR="00C25663" w:rsidRDefault="00C25663" w:rsidP="00C25663">
      <w:pPr>
        <w:jc w:val="both"/>
      </w:pPr>
    </w:p>
    <w:p w14:paraId="7866A6F9" w14:textId="77777777" w:rsidR="00C25663" w:rsidRDefault="00C25663" w:rsidP="00C25663">
      <w:pPr>
        <w:jc w:val="both"/>
      </w:pPr>
      <w:r>
        <w:t xml:space="preserve">    </w:t>
      </w:r>
      <w:proofErr w:type="spellStart"/>
      <w:r>
        <w:t>mag_plate</w:t>
      </w:r>
      <w:proofErr w:type="spellEnd"/>
      <w:r>
        <w:t xml:space="preserve"> = </w:t>
      </w:r>
      <w:proofErr w:type="spellStart"/>
      <w:r>
        <w:t>mag_</w:t>
      </w:r>
      <w:proofErr w:type="gramStart"/>
      <w:r>
        <w:t>deck.load</w:t>
      </w:r>
      <w:proofErr w:type="gramEnd"/>
      <w:r>
        <w:t>_labware</w:t>
      </w:r>
      <w:proofErr w:type="spellEnd"/>
      <w:r>
        <w:t>('nest_96_wellplate_2ml_deep')</w:t>
      </w:r>
    </w:p>
    <w:p w14:paraId="15208FFA" w14:textId="77777777" w:rsidR="00C25663" w:rsidRDefault="00C25663" w:rsidP="00C25663">
      <w:pPr>
        <w:jc w:val="both"/>
      </w:pPr>
      <w:r>
        <w:t xml:space="preserve">    tuberack_2mL = </w:t>
      </w:r>
      <w:proofErr w:type="spellStart"/>
      <w:proofErr w:type="gramStart"/>
      <w:r>
        <w:t>protocol.load</w:t>
      </w:r>
      <w:proofErr w:type="gramEnd"/>
      <w:r>
        <w:t>_labware</w:t>
      </w:r>
      <w:proofErr w:type="spellEnd"/>
      <w:r>
        <w:t>('opentrons_24_tuberack_nest_2ml_snapcap', 4)</w:t>
      </w:r>
    </w:p>
    <w:p w14:paraId="1D40247E" w14:textId="77777777" w:rsidR="00C25663" w:rsidRDefault="00C25663" w:rsidP="00C25663">
      <w:pPr>
        <w:jc w:val="both"/>
      </w:pPr>
      <w:r>
        <w:t xml:space="preserve">    tuberack_15ml_50ml = </w:t>
      </w:r>
      <w:proofErr w:type="gramStart"/>
      <w:r>
        <w:t>protocol.load</w:t>
      </w:r>
      <w:proofErr w:type="gramEnd"/>
      <w:r>
        <w:t>_labware('opentrons_10_tuberack_falcon_4x50ml_6x15ml_conical', 5)</w:t>
      </w:r>
    </w:p>
    <w:p w14:paraId="40C4B1DE" w14:textId="77777777" w:rsidR="00C25663" w:rsidRDefault="00C25663" w:rsidP="00C25663">
      <w:pPr>
        <w:jc w:val="both"/>
      </w:pPr>
    </w:p>
    <w:p w14:paraId="54E85F0C" w14:textId="77777777" w:rsidR="00C25663" w:rsidRDefault="00C25663" w:rsidP="00C25663">
      <w:pPr>
        <w:jc w:val="both"/>
      </w:pPr>
      <w:r>
        <w:t xml:space="preserve">    # | --------- reagents --------- |</w:t>
      </w:r>
    </w:p>
    <w:p w14:paraId="7193418C" w14:textId="77777777" w:rsidR="00C25663" w:rsidRDefault="00C25663" w:rsidP="00C25663">
      <w:pPr>
        <w:jc w:val="both"/>
      </w:pPr>
      <w:r>
        <w:t xml:space="preserve">    beads = tuberack_2mL['A6']</w:t>
      </w:r>
    </w:p>
    <w:p w14:paraId="3946912B" w14:textId="77777777" w:rsidR="00C25663" w:rsidRDefault="00C25663" w:rsidP="00C25663">
      <w:pPr>
        <w:jc w:val="both"/>
      </w:pPr>
      <w:r>
        <w:t xml:space="preserve">    DMSO = tuberack_15ml_50ml['A1']</w:t>
      </w:r>
    </w:p>
    <w:p w14:paraId="633BFB75" w14:textId="77777777" w:rsidR="00C25663" w:rsidRDefault="00C25663" w:rsidP="00C25663">
      <w:pPr>
        <w:jc w:val="both"/>
      </w:pPr>
      <w:r>
        <w:t xml:space="preserve">    ACN = tuberack_15ml_50ml['A3']</w:t>
      </w:r>
    </w:p>
    <w:p w14:paraId="0F2A935F" w14:textId="77777777" w:rsidR="00C25663" w:rsidRDefault="00C25663" w:rsidP="00C25663">
      <w:pPr>
        <w:jc w:val="both"/>
      </w:pPr>
      <w:r>
        <w:t xml:space="preserve">    waste = tuberack_15ml_50ml['B3']</w:t>
      </w:r>
    </w:p>
    <w:p w14:paraId="6F644B25" w14:textId="77777777" w:rsidR="00C25663" w:rsidRDefault="00C25663" w:rsidP="00C25663">
      <w:pPr>
        <w:jc w:val="both"/>
      </w:pPr>
      <w:r>
        <w:t xml:space="preserve">    samples = tuberack_2mL.wells</w:t>
      </w:r>
      <w:proofErr w:type="gramStart"/>
      <w:r>
        <w:t>()[</w:t>
      </w:r>
      <w:proofErr w:type="gramEnd"/>
      <w:r>
        <w:t>:</w:t>
      </w:r>
      <w:proofErr w:type="spellStart"/>
      <w:r>
        <w:t>number_of_samples</w:t>
      </w:r>
      <w:proofErr w:type="spellEnd"/>
      <w:r>
        <w:t>]</w:t>
      </w:r>
    </w:p>
    <w:p w14:paraId="75A3CE03" w14:textId="77777777" w:rsidR="00C25663" w:rsidRDefault="00C25663" w:rsidP="00C25663">
      <w:pPr>
        <w:jc w:val="both"/>
      </w:pPr>
    </w:p>
    <w:p w14:paraId="282347CC" w14:textId="77777777" w:rsidR="00C25663" w:rsidRDefault="00C25663" w:rsidP="00C25663">
      <w:pPr>
        <w:jc w:val="both"/>
      </w:pPr>
      <w:r>
        <w:t xml:space="preserve">    # ---------------------------- COMMANDS ---------------------------- #</w:t>
      </w:r>
    </w:p>
    <w:p w14:paraId="6C861694" w14:textId="77777777" w:rsidR="00C25663" w:rsidRDefault="00C25663" w:rsidP="00C25663">
      <w:pPr>
        <w:jc w:val="both"/>
      </w:pPr>
    </w:p>
    <w:p w14:paraId="6F1D11D1" w14:textId="77777777" w:rsidR="00C25663" w:rsidRDefault="00C25663" w:rsidP="00C25663">
      <w:pPr>
        <w:jc w:val="both"/>
      </w:pPr>
      <w:r>
        <w:t xml:space="preserve">    # Check total number of samples and replicates</w:t>
      </w:r>
    </w:p>
    <w:p w14:paraId="4941680D" w14:textId="77777777" w:rsidR="00C25663" w:rsidRDefault="00C25663" w:rsidP="00C25663">
      <w:pPr>
        <w:jc w:val="both"/>
      </w:pPr>
      <w:r>
        <w:t xml:space="preserve">    if (</w:t>
      </w:r>
      <w:proofErr w:type="spellStart"/>
      <w:r>
        <w:t>starting_mag_well</w:t>
      </w:r>
      <w:proofErr w:type="spellEnd"/>
      <w:r>
        <w:t xml:space="preserve"> + </w:t>
      </w:r>
      <w:proofErr w:type="spellStart"/>
      <w:r>
        <w:t>total_samples</w:t>
      </w:r>
      <w:proofErr w:type="spellEnd"/>
      <w:r>
        <w:t xml:space="preserve"> * 2 &gt; 96):</w:t>
      </w:r>
    </w:p>
    <w:p w14:paraId="6D418E91" w14:textId="77777777" w:rsidR="00C25663" w:rsidRDefault="00C25663" w:rsidP="00C25663">
      <w:pPr>
        <w:jc w:val="both"/>
      </w:pPr>
      <w:r>
        <w:t xml:space="preserve">        raise </w:t>
      </w:r>
      <w:proofErr w:type="gramStart"/>
      <w:r>
        <w:t>Exception(</w:t>
      </w:r>
      <w:proofErr w:type="gramEnd"/>
      <w:r>
        <w:t>"Well plate does not have the required number of wells to hold all replicates at that starting position.")</w:t>
      </w:r>
    </w:p>
    <w:p w14:paraId="07073456" w14:textId="77777777" w:rsidR="00C25663" w:rsidRDefault="00C25663" w:rsidP="00C25663">
      <w:pPr>
        <w:jc w:val="both"/>
      </w:pPr>
    </w:p>
    <w:p w14:paraId="3A6F6AD5" w14:textId="77777777" w:rsidR="00C25663" w:rsidRDefault="00C25663" w:rsidP="00C25663">
      <w:pPr>
        <w:jc w:val="both"/>
      </w:pPr>
      <w:r>
        <w:lastRenderedPageBreak/>
        <w:t xml:space="preserve">    # Function for resuspending beads in a given volume of a specified reagent</w:t>
      </w:r>
    </w:p>
    <w:p w14:paraId="5F6251EE" w14:textId="77777777" w:rsidR="00C25663" w:rsidRDefault="00C25663" w:rsidP="00C25663">
      <w:pPr>
        <w:jc w:val="both"/>
      </w:pPr>
      <w:r>
        <w:t xml:space="preserve">    def </w:t>
      </w:r>
      <w:proofErr w:type="spellStart"/>
      <w:proofErr w:type="gramStart"/>
      <w:r>
        <w:t>reagentTransfer</w:t>
      </w:r>
      <w:proofErr w:type="spellEnd"/>
      <w:r>
        <w:t>(</w:t>
      </w:r>
      <w:proofErr w:type="gramEnd"/>
      <w:r>
        <w:t>vol, reagent, wells=</w:t>
      </w:r>
      <w:proofErr w:type="spellStart"/>
      <w:r>
        <w:t>mag_plate.wells</w:t>
      </w:r>
      <w:proofErr w:type="spellEnd"/>
      <w:r>
        <w:t>()[</w:t>
      </w:r>
      <w:proofErr w:type="spellStart"/>
      <w:r>
        <w:t>starting_mag_well</w:t>
      </w:r>
      <w:proofErr w:type="spellEnd"/>
      <w:r>
        <w:t xml:space="preserve">: </w:t>
      </w:r>
      <w:proofErr w:type="spellStart"/>
      <w:r>
        <w:t>total_samples</w:t>
      </w:r>
      <w:proofErr w:type="spellEnd"/>
      <w:r>
        <w:t xml:space="preserve"> + </w:t>
      </w:r>
      <w:proofErr w:type="spellStart"/>
      <w:r>
        <w:t>starting_mag_well</w:t>
      </w:r>
      <w:proofErr w:type="spellEnd"/>
      <w:r>
        <w:t>]):</w:t>
      </w:r>
    </w:p>
    <w:p w14:paraId="59EE0E85" w14:textId="77777777" w:rsidR="00C25663" w:rsidRDefault="00C25663" w:rsidP="00C25663">
      <w:pPr>
        <w:jc w:val="both"/>
      </w:pPr>
      <w:r>
        <w:t xml:space="preserve">        for well in wells:</w:t>
      </w:r>
    </w:p>
    <w:p w14:paraId="1CAFF636" w14:textId="77777777" w:rsidR="00C25663" w:rsidRDefault="00C25663" w:rsidP="00C25663">
      <w:pPr>
        <w:jc w:val="both"/>
      </w:pPr>
      <w:r>
        <w:t xml:space="preserve">            p300.pick_up_</w:t>
      </w:r>
      <w:proofErr w:type="gramStart"/>
      <w:r>
        <w:t>tip(</w:t>
      </w:r>
      <w:proofErr w:type="gramEnd"/>
      <w:r>
        <w:t>)</w:t>
      </w:r>
    </w:p>
    <w:p w14:paraId="25852CB1" w14:textId="77777777" w:rsidR="00C25663" w:rsidRDefault="00C25663" w:rsidP="00C25663">
      <w:pPr>
        <w:jc w:val="both"/>
      </w:pPr>
      <w:r>
        <w:t xml:space="preserve">            p300.transfer(</w:t>
      </w:r>
    </w:p>
    <w:p w14:paraId="01104930" w14:textId="77777777" w:rsidR="00C25663" w:rsidRDefault="00C25663" w:rsidP="00C25663">
      <w:pPr>
        <w:jc w:val="both"/>
      </w:pPr>
      <w:r>
        <w:t xml:space="preserve">                vol,</w:t>
      </w:r>
    </w:p>
    <w:p w14:paraId="68D46378" w14:textId="77777777" w:rsidR="00C25663" w:rsidRDefault="00C25663" w:rsidP="00C25663">
      <w:pPr>
        <w:jc w:val="both"/>
      </w:pPr>
      <w:r>
        <w:t xml:space="preserve">                reagent,</w:t>
      </w:r>
    </w:p>
    <w:p w14:paraId="36F8D2CE" w14:textId="77777777" w:rsidR="00C25663" w:rsidRDefault="00C25663" w:rsidP="00C25663">
      <w:pPr>
        <w:jc w:val="both"/>
      </w:pPr>
      <w:r>
        <w:t xml:space="preserve">                </w:t>
      </w:r>
      <w:proofErr w:type="spellStart"/>
      <w:proofErr w:type="gramStart"/>
      <w:r>
        <w:t>well.top</w:t>
      </w:r>
      <w:proofErr w:type="spellEnd"/>
      <w:r>
        <w:t>(</w:t>
      </w:r>
      <w:proofErr w:type="gramEnd"/>
      <w:r>
        <w:t>) if reagent == ACN else well,</w:t>
      </w:r>
    </w:p>
    <w:p w14:paraId="02BBF079" w14:textId="77777777" w:rsidR="00C25663" w:rsidRDefault="00C25663" w:rsidP="00C25663">
      <w:pPr>
        <w:jc w:val="both"/>
      </w:pPr>
      <w:r>
        <w:t xml:space="preserve">                </w:t>
      </w:r>
      <w:proofErr w:type="spellStart"/>
      <w:r>
        <w:t>mix_before</w:t>
      </w:r>
      <w:proofErr w:type="spellEnd"/>
      <w:proofErr w:type="gramStart"/>
      <w:r>
        <w:t>=(</w:t>
      </w:r>
      <w:proofErr w:type="gramEnd"/>
      <w:r>
        <w:t>3, 100) if reagent == DMSO else None,</w:t>
      </w:r>
    </w:p>
    <w:p w14:paraId="7F04F7F1" w14:textId="77777777" w:rsidR="00C25663" w:rsidRDefault="00C25663" w:rsidP="00C25663">
      <w:pPr>
        <w:jc w:val="both"/>
      </w:pPr>
      <w:r>
        <w:t xml:space="preserve">                </w:t>
      </w:r>
      <w:proofErr w:type="spellStart"/>
      <w:r>
        <w:t>air_gap</w:t>
      </w:r>
      <w:proofErr w:type="spellEnd"/>
      <w:r>
        <w:t>=10,</w:t>
      </w:r>
    </w:p>
    <w:p w14:paraId="7CA8DC46" w14:textId="77777777" w:rsidR="00C25663" w:rsidRDefault="00C25663" w:rsidP="00C25663">
      <w:pPr>
        <w:jc w:val="both"/>
      </w:pPr>
      <w:r>
        <w:t xml:space="preserve">                </w:t>
      </w:r>
      <w:proofErr w:type="spellStart"/>
      <w:r>
        <w:t>touch_tip</w:t>
      </w:r>
      <w:proofErr w:type="spellEnd"/>
      <w:r>
        <w:t>=True if reagent == DMSO else False,</w:t>
      </w:r>
    </w:p>
    <w:p w14:paraId="751766C8" w14:textId="77777777" w:rsidR="00C25663" w:rsidRDefault="00C25663" w:rsidP="00C25663">
      <w:pPr>
        <w:jc w:val="both"/>
      </w:pPr>
      <w:r>
        <w:t xml:space="preserve">                </w:t>
      </w:r>
      <w:proofErr w:type="spellStart"/>
      <w:r>
        <w:t>new_tip</w:t>
      </w:r>
      <w:proofErr w:type="spellEnd"/>
      <w:r>
        <w:t>='never',</w:t>
      </w:r>
    </w:p>
    <w:p w14:paraId="1DCF0284" w14:textId="77777777" w:rsidR="00C25663" w:rsidRDefault="00C25663" w:rsidP="00C25663">
      <w:pPr>
        <w:jc w:val="both"/>
      </w:pPr>
      <w:r>
        <w:t xml:space="preserve">                </w:t>
      </w:r>
      <w:proofErr w:type="spellStart"/>
      <w:r>
        <w:t>blow_out</w:t>
      </w:r>
      <w:proofErr w:type="spellEnd"/>
      <w:r>
        <w:t>=True,</w:t>
      </w:r>
    </w:p>
    <w:p w14:paraId="29A03F2C" w14:textId="77777777" w:rsidR="00C25663" w:rsidRDefault="00C25663" w:rsidP="00C25663">
      <w:pPr>
        <w:jc w:val="both"/>
      </w:pPr>
      <w:r>
        <w:t xml:space="preserve">                </w:t>
      </w:r>
      <w:proofErr w:type="spellStart"/>
      <w:r>
        <w:t>blowout_location</w:t>
      </w:r>
      <w:proofErr w:type="spellEnd"/>
      <w:r>
        <w:t>='destination well',</w:t>
      </w:r>
    </w:p>
    <w:p w14:paraId="03A43DD3" w14:textId="77777777" w:rsidR="00C25663" w:rsidRDefault="00C25663" w:rsidP="00C25663">
      <w:pPr>
        <w:jc w:val="both"/>
      </w:pPr>
      <w:r>
        <w:t xml:space="preserve">            )</w:t>
      </w:r>
    </w:p>
    <w:p w14:paraId="4EE47C07" w14:textId="77777777" w:rsidR="00C25663" w:rsidRDefault="00C25663" w:rsidP="00C25663">
      <w:pPr>
        <w:jc w:val="both"/>
      </w:pPr>
      <w:r>
        <w:t xml:space="preserve">            </w:t>
      </w:r>
      <w:proofErr w:type="gramStart"/>
      <w:r>
        <w:t>p300.mix(</w:t>
      </w:r>
      <w:proofErr w:type="gramEnd"/>
      <w:r>
        <w:t xml:space="preserve">10, vol if vol &lt; 300 else 300, </w:t>
      </w:r>
      <w:proofErr w:type="spellStart"/>
      <w:r>
        <w:t>well.bottom</w:t>
      </w:r>
      <w:proofErr w:type="spellEnd"/>
      <w:r>
        <w:t>(1))</w:t>
      </w:r>
    </w:p>
    <w:p w14:paraId="2E76F11C" w14:textId="77777777" w:rsidR="00C25663" w:rsidRDefault="00C25663" w:rsidP="00C25663">
      <w:pPr>
        <w:jc w:val="both"/>
      </w:pPr>
      <w:r>
        <w:t xml:space="preserve">            p300.touch_</w:t>
      </w:r>
      <w:proofErr w:type="gramStart"/>
      <w:r>
        <w:t>tip(</w:t>
      </w:r>
      <w:proofErr w:type="gramEnd"/>
      <w:r>
        <w:t>)</w:t>
      </w:r>
    </w:p>
    <w:p w14:paraId="240C8D79" w14:textId="77777777" w:rsidR="00C25663" w:rsidRDefault="00C25663" w:rsidP="00C25663">
      <w:pPr>
        <w:jc w:val="both"/>
      </w:pPr>
      <w:r>
        <w:t xml:space="preserve">            p300.blow_</w:t>
      </w:r>
      <w:proofErr w:type="gramStart"/>
      <w:r>
        <w:t>out(</w:t>
      </w:r>
      <w:proofErr w:type="gramEnd"/>
      <w:r>
        <w:t>)</w:t>
      </w:r>
    </w:p>
    <w:p w14:paraId="109C2DAE" w14:textId="77777777" w:rsidR="00C25663" w:rsidRDefault="00C25663" w:rsidP="00C25663">
      <w:pPr>
        <w:jc w:val="both"/>
      </w:pPr>
      <w:r>
        <w:t xml:space="preserve">            p300.drop_</w:t>
      </w:r>
      <w:proofErr w:type="gramStart"/>
      <w:r>
        <w:t>tip(</w:t>
      </w:r>
      <w:proofErr w:type="gramEnd"/>
      <w:r>
        <w:t>)</w:t>
      </w:r>
    </w:p>
    <w:p w14:paraId="52913411" w14:textId="77777777" w:rsidR="00C25663" w:rsidRDefault="00C25663" w:rsidP="00C25663">
      <w:pPr>
        <w:jc w:val="both"/>
      </w:pPr>
    </w:p>
    <w:p w14:paraId="2787516F" w14:textId="77777777" w:rsidR="00C25663" w:rsidRDefault="00C25663" w:rsidP="00C25663">
      <w:pPr>
        <w:jc w:val="both"/>
      </w:pPr>
      <w:r>
        <w:t xml:space="preserve">    # Function for mixing resuspended beads to mimic mixing on a plate shaker</w:t>
      </w:r>
    </w:p>
    <w:p w14:paraId="0D4BE053" w14:textId="77777777" w:rsidR="00C25663" w:rsidRDefault="00C25663" w:rsidP="00C25663">
      <w:pPr>
        <w:jc w:val="both"/>
      </w:pPr>
      <w:r>
        <w:t xml:space="preserve">    def </w:t>
      </w:r>
      <w:proofErr w:type="spellStart"/>
      <w:proofErr w:type="gramStart"/>
      <w:r>
        <w:t>mixWells</w:t>
      </w:r>
      <w:proofErr w:type="spellEnd"/>
      <w:r>
        <w:t>(</w:t>
      </w:r>
      <w:proofErr w:type="spellStart"/>
      <w:proofErr w:type="gramEnd"/>
      <w:r>
        <w:t>mix_vol</w:t>
      </w:r>
      <w:proofErr w:type="spellEnd"/>
      <w:r>
        <w:t xml:space="preserve">, </w:t>
      </w:r>
      <w:proofErr w:type="spellStart"/>
      <w:r>
        <w:t>num_mixes</w:t>
      </w:r>
      <w:proofErr w:type="spellEnd"/>
      <w:r>
        <w:t xml:space="preserve">, </w:t>
      </w:r>
      <w:proofErr w:type="spellStart"/>
      <w:r>
        <w:t>delay_min</w:t>
      </w:r>
      <w:proofErr w:type="spellEnd"/>
      <w:r>
        <w:t>, wells=</w:t>
      </w:r>
      <w:proofErr w:type="spellStart"/>
      <w:r>
        <w:t>mag_plate.wells</w:t>
      </w:r>
      <w:proofErr w:type="spellEnd"/>
      <w:r>
        <w:t>()[</w:t>
      </w:r>
      <w:proofErr w:type="spellStart"/>
      <w:r>
        <w:t>starting_mag_well</w:t>
      </w:r>
      <w:proofErr w:type="spellEnd"/>
      <w:r>
        <w:t xml:space="preserve">: </w:t>
      </w:r>
      <w:proofErr w:type="spellStart"/>
      <w:r>
        <w:t>total_samples</w:t>
      </w:r>
      <w:proofErr w:type="spellEnd"/>
      <w:r>
        <w:t xml:space="preserve"> + </w:t>
      </w:r>
      <w:proofErr w:type="spellStart"/>
      <w:r>
        <w:t>starting_mag_well</w:t>
      </w:r>
      <w:proofErr w:type="spellEnd"/>
      <w:r>
        <w:t>]):</w:t>
      </w:r>
    </w:p>
    <w:p w14:paraId="32E99131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curr_mix</w:t>
      </w:r>
      <w:proofErr w:type="spellEnd"/>
      <w:r>
        <w:t xml:space="preserve"> = 0</w:t>
      </w:r>
    </w:p>
    <w:p w14:paraId="4573D1C1" w14:textId="77777777" w:rsidR="00C25663" w:rsidRDefault="00C25663" w:rsidP="00C25663">
      <w:pPr>
        <w:jc w:val="both"/>
      </w:pPr>
      <w:r>
        <w:t xml:space="preserve">        while </w:t>
      </w:r>
      <w:proofErr w:type="spellStart"/>
      <w:r>
        <w:t>curr_mix</w:t>
      </w:r>
      <w:proofErr w:type="spellEnd"/>
      <w:r>
        <w:t xml:space="preserve"> &lt; </w:t>
      </w:r>
      <w:proofErr w:type="spellStart"/>
      <w:r>
        <w:t>num_mixes</w:t>
      </w:r>
      <w:proofErr w:type="spellEnd"/>
      <w:r>
        <w:t>:</w:t>
      </w:r>
    </w:p>
    <w:p w14:paraId="0742A17F" w14:textId="77777777" w:rsidR="00C25663" w:rsidRDefault="00C25663" w:rsidP="00C25663">
      <w:pPr>
        <w:jc w:val="both"/>
      </w:pPr>
      <w:r>
        <w:t xml:space="preserve">            </w:t>
      </w:r>
      <w:proofErr w:type="spellStart"/>
      <w:proofErr w:type="gramStart"/>
      <w:r>
        <w:t>protocol.delay</w:t>
      </w:r>
      <w:proofErr w:type="spellEnd"/>
      <w:proofErr w:type="gramEnd"/>
      <w:r>
        <w:t>(minutes=</w:t>
      </w:r>
      <w:proofErr w:type="spellStart"/>
      <w:r>
        <w:t>delay_min</w:t>
      </w:r>
      <w:proofErr w:type="spellEnd"/>
      <w:r>
        <w:t>)</w:t>
      </w:r>
    </w:p>
    <w:p w14:paraId="223A4A73" w14:textId="77777777" w:rsidR="00C25663" w:rsidRDefault="00C25663" w:rsidP="00C25663">
      <w:pPr>
        <w:jc w:val="both"/>
      </w:pPr>
      <w:r>
        <w:t xml:space="preserve">            for well in wells:</w:t>
      </w:r>
    </w:p>
    <w:p w14:paraId="3146D1EE" w14:textId="77777777" w:rsidR="00C25663" w:rsidRDefault="00C25663" w:rsidP="00C25663">
      <w:pPr>
        <w:jc w:val="both"/>
      </w:pPr>
      <w:r>
        <w:t xml:space="preserve">                p300.pick_up_</w:t>
      </w:r>
      <w:proofErr w:type="gramStart"/>
      <w:r>
        <w:t>tip(</w:t>
      </w:r>
      <w:proofErr w:type="gramEnd"/>
      <w:r>
        <w:t>)</w:t>
      </w:r>
    </w:p>
    <w:p w14:paraId="04F05B20" w14:textId="77777777" w:rsidR="00C25663" w:rsidRDefault="00C25663" w:rsidP="00C25663">
      <w:pPr>
        <w:jc w:val="both"/>
      </w:pPr>
      <w:r>
        <w:t xml:space="preserve">                </w:t>
      </w:r>
      <w:proofErr w:type="gramStart"/>
      <w:r>
        <w:t>p300.mix(</w:t>
      </w:r>
      <w:proofErr w:type="gramEnd"/>
      <w:r>
        <w:t xml:space="preserve">10, </w:t>
      </w:r>
      <w:proofErr w:type="spellStart"/>
      <w:r>
        <w:t>mix_vol</w:t>
      </w:r>
      <w:proofErr w:type="spellEnd"/>
      <w:r>
        <w:t xml:space="preserve"> if </w:t>
      </w:r>
      <w:proofErr w:type="spellStart"/>
      <w:r>
        <w:t>mix_vol</w:t>
      </w:r>
      <w:proofErr w:type="spellEnd"/>
      <w:r>
        <w:t xml:space="preserve"> &lt; 300 else 300, </w:t>
      </w:r>
      <w:proofErr w:type="spellStart"/>
      <w:r>
        <w:t>well.bottom</w:t>
      </w:r>
      <w:proofErr w:type="spellEnd"/>
      <w:r>
        <w:t>(1))</w:t>
      </w:r>
    </w:p>
    <w:p w14:paraId="13E48EEE" w14:textId="77777777" w:rsidR="00C25663" w:rsidRDefault="00C25663" w:rsidP="00C25663">
      <w:pPr>
        <w:jc w:val="both"/>
      </w:pPr>
      <w:r>
        <w:t xml:space="preserve">                p300.blow_</w:t>
      </w:r>
      <w:proofErr w:type="gramStart"/>
      <w:r>
        <w:t>out(</w:t>
      </w:r>
      <w:proofErr w:type="gramEnd"/>
      <w:r>
        <w:t>)</w:t>
      </w:r>
    </w:p>
    <w:p w14:paraId="424BEBB2" w14:textId="77777777" w:rsidR="00C25663" w:rsidRDefault="00C25663" w:rsidP="00C25663">
      <w:pPr>
        <w:jc w:val="both"/>
      </w:pPr>
      <w:r>
        <w:t xml:space="preserve">                p300.touch_</w:t>
      </w:r>
      <w:proofErr w:type="gramStart"/>
      <w:r>
        <w:t>tip(</w:t>
      </w:r>
      <w:proofErr w:type="gramEnd"/>
      <w:r>
        <w:t>)</w:t>
      </w:r>
    </w:p>
    <w:p w14:paraId="759DDE15" w14:textId="77777777" w:rsidR="00C25663" w:rsidRDefault="00C25663" w:rsidP="00C25663">
      <w:pPr>
        <w:jc w:val="both"/>
      </w:pPr>
      <w:r>
        <w:t xml:space="preserve">                p300.drop_</w:t>
      </w:r>
      <w:proofErr w:type="gramStart"/>
      <w:r>
        <w:t>tip(</w:t>
      </w:r>
      <w:proofErr w:type="gramEnd"/>
      <w:r>
        <w:t>)</w:t>
      </w:r>
    </w:p>
    <w:p w14:paraId="445DC457" w14:textId="77777777" w:rsidR="00C25663" w:rsidRDefault="00C25663" w:rsidP="00C25663">
      <w:pPr>
        <w:jc w:val="both"/>
      </w:pPr>
      <w:r>
        <w:t xml:space="preserve">            </w:t>
      </w:r>
      <w:proofErr w:type="spellStart"/>
      <w:r>
        <w:t>curr_mix</w:t>
      </w:r>
      <w:proofErr w:type="spellEnd"/>
      <w:r>
        <w:t xml:space="preserve"> += 1</w:t>
      </w:r>
    </w:p>
    <w:p w14:paraId="5C42090F" w14:textId="77777777" w:rsidR="00C25663" w:rsidRDefault="00C25663" w:rsidP="00C25663">
      <w:pPr>
        <w:jc w:val="both"/>
      </w:pPr>
    </w:p>
    <w:p w14:paraId="6C625AEA" w14:textId="77777777" w:rsidR="00C25663" w:rsidRDefault="00C25663" w:rsidP="00C25663">
      <w:pPr>
        <w:jc w:val="both"/>
      </w:pPr>
    </w:p>
    <w:p w14:paraId="1446B461" w14:textId="77777777" w:rsidR="00C25663" w:rsidRDefault="00C25663" w:rsidP="00C25663">
      <w:pPr>
        <w:jc w:val="both"/>
      </w:pPr>
      <w:r>
        <w:t xml:space="preserve">     Transfer defined mass of peptide from sample to the plate on magnetic module</w:t>
      </w:r>
    </w:p>
    <w:p w14:paraId="778299F8" w14:textId="77777777" w:rsidR="00C25663" w:rsidRDefault="00C25663" w:rsidP="00C25663">
      <w:pPr>
        <w:jc w:val="both"/>
      </w:pPr>
      <w:r>
        <w:t xml:space="preserve">    </w:t>
      </w:r>
    </w:p>
    <w:p w14:paraId="6859A9CA" w14:textId="77777777" w:rsidR="00C25663" w:rsidRDefault="00C25663" w:rsidP="00C25663">
      <w:pPr>
        <w:jc w:val="both"/>
      </w:pPr>
      <w:r>
        <w:t xml:space="preserve">     for </w:t>
      </w:r>
      <w:proofErr w:type="spellStart"/>
      <w:r>
        <w:t>i</w:t>
      </w:r>
      <w:proofErr w:type="spellEnd"/>
      <w:r>
        <w:t xml:space="preserve"> in range(</w:t>
      </w:r>
      <w:proofErr w:type="spellStart"/>
      <w:r>
        <w:t>len</w:t>
      </w:r>
      <w:proofErr w:type="spellEnd"/>
      <w:r>
        <w:t>(samples)):</w:t>
      </w:r>
    </w:p>
    <w:p w14:paraId="52D39D66" w14:textId="77777777" w:rsidR="00C25663" w:rsidRDefault="00C25663" w:rsidP="00C25663">
      <w:pPr>
        <w:jc w:val="both"/>
      </w:pPr>
      <w:r>
        <w:t xml:space="preserve">         p300.flow_</w:t>
      </w:r>
      <w:proofErr w:type="gramStart"/>
      <w:r>
        <w:t>rate.aspirate</w:t>
      </w:r>
      <w:proofErr w:type="gramEnd"/>
      <w:r>
        <w:t xml:space="preserve"> = p300_aspirate_slow</w:t>
      </w:r>
    </w:p>
    <w:p w14:paraId="1B4A24EE" w14:textId="77777777" w:rsidR="00C25663" w:rsidRDefault="00C25663" w:rsidP="00C25663">
      <w:pPr>
        <w:jc w:val="both"/>
      </w:pPr>
      <w:r>
        <w:t xml:space="preserve">         p300.flow_</w:t>
      </w:r>
      <w:proofErr w:type="gramStart"/>
      <w:r>
        <w:t>rate.dispense</w:t>
      </w:r>
      <w:proofErr w:type="gramEnd"/>
      <w:r>
        <w:t xml:space="preserve"> = p300_aspirate_slow   </w:t>
      </w:r>
    </w:p>
    <w:p w14:paraId="06776DE5" w14:textId="77777777" w:rsidR="00C25663" w:rsidRDefault="00C25663" w:rsidP="00C25663">
      <w:pPr>
        <w:jc w:val="both"/>
      </w:pPr>
      <w:r>
        <w:t xml:space="preserve">         p300.transfer(</w:t>
      </w:r>
    </w:p>
    <w:p w14:paraId="2EBF9CD8" w14:textId="77777777" w:rsidR="00C25663" w:rsidRDefault="00C25663" w:rsidP="00C25663">
      <w:pPr>
        <w:jc w:val="both"/>
      </w:pPr>
      <w:r>
        <w:t xml:space="preserve">         </w:t>
      </w:r>
      <w:proofErr w:type="spellStart"/>
      <w:r>
        <w:t>transfer_vol_peptides</w:t>
      </w:r>
      <w:proofErr w:type="spellEnd"/>
      <w:r>
        <w:t>,</w:t>
      </w:r>
    </w:p>
    <w:p w14:paraId="07F0DC38" w14:textId="77777777" w:rsidR="00C25663" w:rsidRDefault="00C25663" w:rsidP="00C25663">
      <w:pPr>
        <w:jc w:val="both"/>
      </w:pPr>
      <w:r>
        <w:t xml:space="preserve">         samples[</w:t>
      </w:r>
      <w:proofErr w:type="spellStart"/>
      <w:r>
        <w:t>i</w:t>
      </w:r>
      <w:proofErr w:type="spellEnd"/>
      <w:r>
        <w:t>],</w:t>
      </w:r>
    </w:p>
    <w:p w14:paraId="3E3D0A57" w14:textId="77777777" w:rsidR="00C25663" w:rsidRDefault="00C25663" w:rsidP="00C25663">
      <w:pPr>
        <w:jc w:val="both"/>
      </w:pPr>
      <w:r>
        <w:lastRenderedPageBreak/>
        <w:t xml:space="preserve">         </w:t>
      </w:r>
      <w:proofErr w:type="spellStart"/>
      <w:r>
        <w:t>mag_</w:t>
      </w:r>
      <w:proofErr w:type="gramStart"/>
      <w:r>
        <w:t>plate.wells</w:t>
      </w:r>
      <w:proofErr w:type="spellEnd"/>
      <w:proofErr w:type="gramEnd"/>
      <w:r>
        <w:t>()[</w:t>
      </w:r>
      <w:proofErr w:type="spellStart"/>
      <w:r>
        <w:t>i</w:t>
      </w:r>
      <w:proofErr w:type="spellEnd"/>
      <w:r>
        <w:t xml:space="preserve"> * replicates + </w:t>
      </w:r>
      <w:proofErr w:type="spellStart"/>
      <w:r>
        <w:t>starting_mag_well</w:t>
      </w:r>
      <w:proofErr w:type="spellEnd"/>
      <w:r>
        <w:t xml:space="preserve">: </w:t>
      </w:r>
      <w:proofErr w:type="spellStart"/>
      <w:r>
        <w:t>i</w:t>
      </w:r>
      <w:proofErr w:type="spellEnd"/>
      <w:r>
        <w:t xml:space="preserve"> * replicates + replicates + </w:t>
      </w:r>
      <w:proofErr w:type="spellStart"/>
      <w:r>
        <w:t>starting_mag_well</w:t>
      </w:r>
      <w:proofErr w:type="spellEnd"/>
      <w:r>
        <w:t>],</w:t>
      </w:r>
    </w:p>
    <w:p w14:paraId="46C275B6" w14:textId="77777777" w:rsidR="00C25663" w:rsidRDefault="00C25663" w:rsidP="00C25663">
      <w:pPr>
        <w:jc w:val="both"/>
      </w:pPr>
      <w:r>
        <w:t xml:space="preserve">         </w:t>
      </w:r>
      <w:proofErr w:type="spellStart"/>
      <w:r>
        <w:t>touch_tip</w:t>
      </w:r>
      <w:proofErr w:type="spellEnd"/>
      <w:r>
        <w:t>=True,</w:t>
      </w:r>
    </w:p>
    <w:p w14:paraId="2D2A933F" w14:textId="77777777" w:rsidR="00C25663" w:rsidRDefault="00C25663" w:rsidP="00C25663">
      <w:pPr>
        <w:jc w:val="both"/>
      </w:pPr>
      <w:r>
        <w:t xml:space="preserve">         </w:t>
      </w:r>
      <w:proofErr w:type="spellStart"/>
      <w:r>
        <w:t>new_tip</w:t>
      </w:r>
      <w:proofErr w:type="spellEnd"/>
      <w:r>
        <w:t>='once',</w:t>
      </w:r>
    </w:p>
    <w:p w14:paraId="555FA057" w14:textId="77777777" w:rsidR="00C25663" w:rsidRDefault="00C25663" w:rsidP="00C25663">
      <w:pPr>
        <w:jc w:val="both"/>
      </w:pPr>
      <w:r>
        <w:t xml:space="preserve">         </w:t>
      </w:r>
      <w:proofErr w:type="spellStart"/>
      <w:r>
        <w:t>blow_out</w:t>
      </w:r>
      <w:proofErr w:type="spellEnd"/>
      <w:r>
        <w:t>=True,</w:t>
      </w:r>
    </w:p>
    <w:p w14:paraId="50971C3F" w14:textId="77777777" w:rsidR="00C25663" w:rsidRDefault="00C25663" w:rsidP="00C25663">
      <w:pPr>
        <w:jc w:val="both"/>
      </w:pPr>
      <w:r>
        <w:t xml:space="preserve">         </w:t>
      </w:r>
      <w:proofErr w:type="spellStart"/>
      <w:r>
        <w:t>blowout_location</w:t>
      </w:r>
      <w:proofErr w:type="spellEnd"/>
      <w:r>
        <w:t>='destination well'</w:t>
      </w:r>
    </w:p>
    <w:p w14:paraId="50237347" w14:textId="77777777" w:rsidR="00C25663" w:rsidRDefault="00C25663" w:rsidP="00C25663">
      <w:pPr>
        <w:jc w:val="both"/>
      </w:pPr>
      <w:r>
        <w:t xml:space="preserve">         )</w:t>
      </w:r>
    </w:p>
    <w:p w14:paraId="7B0A5530" w14:textId="77777777" w:rsidR="00C25663" w:rsidRDefault="00C25663" w:rsidP="00C25663">
      <w:pPr>
        <w:jc w:val="both"/>
      </w:pPr>
      <w:r>
        <w:t xml:space="preserve">       </w:t>
      </w:r>
    </w:p>
    <w:p w14:paraId="56730FF1" w14:textId="77777777" w:rsidR="00C25663" w:rsidRDefault="00C25663" w:rsidP="00C25663">
      <w:pPr>
        <w:jc w:val="both"/>
      </w:pPr>
      <w:r>
        <w:t xml:space="preserve">     p300.flow_</w:t>
      </w:r>
      <w:proofErr w:type="gramStart"/>
      <w:r>
        <w:t>rate.aspirate</w:t>
      </w:r>
      <w:proofErr w:type="gramEnd"/>
      <w:r>
        <w:t xml:space="preserve"> = p300_aspirate_default</w:t>
      </w:r>
    </w:p>
    <w:p w14:paraId="173773FC" w14:textId="77777777" w:rsidR="00C25663" w:rsidRDefault="00C25663" w:rsidP="00C25663">
      <w:pPr>
        <w:jc w:val="both"/>
      </w:pPr>
      <w:r>
        <w:t xml:space="preserve">     p300.flow_</w:t>
      </w:r>
      <w:proofErr w:type="gramStart"/>
      <w:r>
        <w:t>rate.dispense</w:t>
      </w:r>
      <w:proofErr w:type="gramEnd"/>
      <w:r>
        <w:t xml:space="preserve"> = p300_aspirate_default</w:t>
      </w:r>
    </w:p>
    <w:p w14:paraId="45693F72" w14:textId="77777777" w:rsidR="00C25663" w:rsidRDefault="00C25663" w:rsidP="00C25663">
      <w:pPr>
        <w:jc w:val="both"/>
      </w:pPr>
    </w:p>
    <w:p w14:paraId="71B3DB64" w14:textId="77777777" w:rsidR="00C25663" w:rsidRDefault="00C25663" w:rsidP="00C25663">
      <w:pPr>
        <w:jc w:val="both"/>
      </w:pPr>
      <w:r>
        <w:t xml:space="preserve">     # Transfer beads, then ACN to the tubes with peptide samples</w:t>
      </w:r>
    </w:p>
    <w:p w14:paraId="1BF48983" w14:textId="77777777" w:rsidR="00C25663" w:rsidRDefault="00C25663" w:rsidP="00C25663">
      <w:pPr>
        <w:jc w:val="both"/>
      </w:pPr>
      <w:r>
        <w:t xml:space="preserve">     </w:t>
      </w:r>
      <w:proofErr w:type="spellStart"/>
      <w:proofErr w:type="gramStart"/>
      <w:r>
        <w:t>protocol.pause</w:t>
      </w:r>
      <w:proofErr w:type="spellEnd"/>
      <w:proofErr w:type="gramEnd"/>
      <w:r>
        <w:t>('Ensure prepared beads have been loaded into A6 of the 2ml tube rack located in slot 4 prior to resuming protocol.')</w:t>
      </w:r>
    </w:p>
    <w:p w14:paraId="0F4C1593" w14:textId="77777777" w:rsidR="00C25663" w:rsidRDefault="00C25663" w:rsidP="00C25663">
      <w:pPr>
        <w:jc w:val="both"/>
      </w:pPr>
      <w:r>
        <w:t xml:space="preserve">     p50.flow_</w:t>
      </w:r>
      <w:proofErr w:type="gramStart"/>
      <w:r>
        <w:t>rate.aspirate</w:t>
      </w:r>
      <w:proofErr w:type="gramEnd"/>
      <w:r>
        <w:t xml:space="preserve"> = p50_aspirate_default </w:t>
      </w:r>
    </w:p>
    <w:p w14:paraId="74E4579B" w14:textId="77777777" w:rsidR="00C25663" w:rsidRDefault="00C25663" w:rsidP="00C25663">
      <w:pPr>
        <w:jc w:val="both"/>
      </w:pPr>
      <w:r>
        <w:t xml:space="preserve">     p50.flow_</w:t>
      </w:r>
      <w:proofErr w:type="gramStart"/>
      <w:r>
        <w:t>rate.dispense</w:t>
      </w:r>
      <w:proofErr w:type="gramEnd"/>
      <w:r>
        <w:t xml:space="preserve"> = p50_aspirate_default </w:t>
      </w:r>
    </w:p>
    <w:p w14:paraId="7701BFC7" w14:textId="77777777" w:rsidR="00C25663" w:rsidRDefault="00C25663" w:rsidP="00C25663">
      <w:pPr>
        <w:jc w:val="both"/>
      </w:pPr>
      <w:r>
        <w:t xml:space="preserve">     </w:t>
      </w:r>
    </w:p>
    <w:p w14:paraId="192739D8" w14:textId="77777777" w:rsidR="00C25663" w:rsidRDefault="00C25663" w:rsidP="00C25663">
      <w:pPr>
        <w:jc w:val="both"/>
      </w:pPr>
      <w:r>
        <w:t xml:space="preserve">     #</w:t>
      </w:r>
      <w:proofErr w:type="gramStart"/>
      <w:r>
        <w:t>change</w:t>
      </w:r>
      <w:proofErr w:type="gramEnd"/>
      <w:r>
        <w:t xml:space="preserve"> p50 to p20 if needed </w:t>
      </w:r>
    </w:p>
    <w:p w14:paraId="10E2D363" w14:textId="77777777" w:rsidR="00C25663" w:rsidRDefault="00C25663" w:rsidP="00C25663">
      <w:pPr>
        <w:jc w:val="both"/>
      </w:pPr>
      <w:r>
        <w:t xml:space="preserve">     p50.transfer(</w:t>
      </w:r>
    </w:p>
    <w:p w14:paraId="68D42E1E" w14:textId="77777777" w:rsidR="00C25663" w:rsidRDefault="00C25663" w:rsidP="00C25663">
      <w:pPr>
        <w:jc w:val="both"/>
      </w:pPr>
      <w:r>
        <w:t xml:space="preserve">         </w:t>
      </w:r>
      <w:proofErr w:type="spellStart"/>
      <w:r>
        <w:t>volume_of_beads</w:t>
      </w:r>
      <w:proofErr w:type="spellEnd"/>
      <w:r>
        <w:t>,</w:t>
      </w:r>
    </w:p>
    <w:p w14:paraId="2EFA14BC" w14:textId="77777777" w:rsidR="00C25663" w:rsidRDefault="00C25663" w:rsidP="00C25663">
      <w:pPr>
        <w:jc w:val="both"/>
      </w:pPr>
      <w:r>
        <w:t xml:space="preserve">         beads,</w:t>
      </w:r>
    </w:p>
    <w:p w14:paraId="4AFA2FFC" w14:textId="77777777" w:rsidR="00C25663" w:rsidRDefault="00C25663" w:rsidP="00C25663">
      <w:pPr>
        <w:jc w:val="both"/>
      </w:pPr>
      <w:r>
        <w:t xml:space="preserve">         </w:t>
      </w:r>
      <w:proofErr w:type="spellStart"/>
      <w:r>
        <w:t>mag_</w:t>
      </w:r>
      <w:proofErr w:type="gramStart"/>
      <w:r>
        <w:t>plate.wells</w:t>
      </w:r>
      <w:proofErr w:type="spellEnd"/>
      <w:proofErr w:type="gramEnd"/>
      <w:r>
        <w:t>()[</w:t>
      </w:r>
      <w:proofErr w:type="spellStart"/>
      <w:r>
        <w:t>starting_mag_well:total_samples</w:t>
      </w:r>
      <w:proofErr w:type="spellEnd"/>
      <w:r>
        <w:t xml:space="preserve"> + </w:t>
      </w:r>
      <w:proofErr w:type="spellStart"/>
      <w:r>
        <w:t>starting_mag_well</w:t>
      </w:r>
      <w:proofErr w:type="spellEnd"/>
      <w:r>
        <w:t>],</w:t>
      </w:r>
    </w:p>
    <w:p w14:paraId="7B0FBF85" w14:textId="77777777" w:rsidR="00C25663" w:rsidRDefault="00C25663" w:rsidP="00C25663">
      <w:pPr>
        <w:jc w:val="both"/>
      </w:pPr>
      <w:r>
        <w:t xml:space="preserve">         </w:t>
      </w:r>
      <w:proofErr w:type="spellStart"/>
      <w:r>
        <w:t>mix_before</w:t>
      </w:r>
      <w:proofErr w:type="spellEnd"/>
      <w:proofErr w:type="gramStart"/>
      <w:r>
        <w:t>=(</w:t>
      </w:r>
      <w:proofErr w:type="gramEnd"/>
      <w:r>
        <w:t>5, 50),</w:t>
      </w:r>
    </w:p>
    <w:p w14:paraId="26333D84" w14:textId="77777777" w:rsidR="00C25663" w:rsidRDefault="00C25663" w:rsidP="00C25663">
      <w:pPr>
        <w:jc w:val="both"/>
      </w:pPr>
      <w:r>
        <w:t xml:space="preserve">         </w:t>
      </w:r>
      <w:proofErr w:type="spellStart"/>
      <w:r>
        <w:t>mix_after</w:t>
      </w:r>
      <w:proofErr w:type="spellEnd"/>
      <w:proofErr w:type="gramStart"/>
      <w:r>
        <w:t>=(</w:t>
      </w:r>
      <w:proofErr w:type="gramEnd"/>
      <w:r>
        <w:t>5, 50),</w:t>
      </w:r>
    </w:p>
    <w:p w14:paraId="16CBAF85" w14:textId="77777777" w:rsidR="00C25663" w:rsidRDefault="00C25663" w:rsidP="00C25663">
      <w:pPr>
        <w:jc w:val="both"/>
      </w:pPr>
      <w:r>
        <w:t xml:space="preserve">         </w:t>
      </w:r>
      <w:proofErr w:type="spellStart"/>
      <w:r>
        <w:t>new_tip</w:t>
      </w:r>
      <w:proofErr w:type="spellEnd"/>
      <w:r>
        <w:t>='always',</w:t>
      </w:r>
    </w:p>
    <w:p w14:paraId="1F194E7F" w14:textId="77777777" w:rsidR="00C25663" w:rsidRDefault="00C25663" w:rsidP="00C25663">
      <w:pPr>
        <w:jc w:val="both"/>
      </w:pPr>
      <w:r>
        <w:t xml:space="preserve">         </w:t>
      </w:r>
      <w:proofErr w:type="spellStart"/>
      <w:r>
        <w:t>touch_tip</w:t>
      </w:r>
      <w:proofErr w:type="spellEnd"/>
      <w:r>
        <w:t>=True,</w:t>
      </w:r>
    </w:p>
    <w:p w14:paraId="28E51510" w14:textId="77777777" w:rsidR="00C25663" w:rsidRDefault="00C25663" w:rsidP="00C25663">
      <w:pPr>
        <w:jc w:val="both"/>
      </w:pPr>
      <w:r>
        <w:t xml:space="preserve">         </w:t>
      </w:r>
      <w:proofErr w:type="spellStart"/>
      <w:r>
        <w:t>blow_out</w:t>
      </w:r>
      <w:proofErr w:type="spellEnd"/>
      <w:r>
        <w:t>=True,</w:t>
      </w:r>
    </w:p>
    <w:p w14:paraId="7765BFC1" w14:textId="77777777" w:rsidR="00C25663" w:rsidRDefault="00C25663" w:rsidP="00C25663">
      <w:pPr>
        <w:jc w:val="both"/>
      </w:pPr>
      <w:r>
        <w:t xml:space="preserve">         </w:t>
      </w:r>
      <w:proofErr w:type="spellStart"/>
      <w:r>
        <w:t>blowout_location</w:t>
      </w:r>
      <w:proofErr w:type="spellEnd"/>
      <w:r>
        <w:t>='destination well'</w:t>
      </w:r>
    </w:p>
    <w:p w14:paraId="157A511E" w14:textId="77777777" w:rsidR="00C25663" w:rsidRDefault="00C25663" w:rsidP="00C25663">
      <w:pPr>
        <w:jc w:val="both"/>
      </w:pPr>
      <w:r>
        <w:t xml:space="preserve">     )</w:t>
      </w:r>
    </w:p>
    <w:p w14:paraId="1086A512" w14:textId="77777777" w:rsidR="00C25663" w:rsidRDefault="00C25663" w:rsidP="00C25663">
      <w:pPr>
        <w:jc w:val="both"/>
      </w:pPr>
    </w:p>
    <w:p w14:paraId="18776DB9" w14:textId="77777777" w:rsidR="00C25663" w:rsidRDefault="00C25663" w:rsidP="00C25663">
      <w:pPr>
        <w:jc w:val="both"/>
      </w:pPr>
      <w:r>
        <w:t xml:space="preserve">    </w:t>
      </w:r>
    </w:p>
    <w:p w14:paraId="38B8FEF1" w14:textId="77777777" w:rsid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reagentTransfer</w:t>
      </w:r>
      <w:proofErr w:type="spellEnd"/>
      <w:r>
        <w:t>(</w:t>
      </w:r>
      <w:proofErr w:type="spellStart"/>
      <w:proofErr w:type="gramEnd"/>
      <w:r>
        <w:t>volume_of_ACN</w:t>
      </w:r>
      <w:proofErr w:type="spellEnd"/>
      <w:r>
        <w:t>, ACN)</w:t>
      </w:r>
    </w:p>
    <w:p w14:paraId="2C1927E3" w14:textId="77777777" w:rsid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mixWells</w:t>
      </w:r>
      <w:proofErr w:type="spellEnd"/>
      <w:r>
        <w:t>(</w:t>
      </w:r>
      <w:proofErr w:type="spellStart"/>
      <w:proofErr w:type="gramEnd"/>
      <w:r>
        <w:t>mix_vol</w:t>
      </w:r>
      <w:proofErr w:type="spellEnd"/>
      <w:r>
        <w:t>=</w:t>
      </w:r>
      <w:proofErr w:type="spellStart"/>
      <w:r>
        <w:t>volume_of_ACN</w:t>
      </w:r>
      <w:proofErr w:type="spellEnd"/>
      <w:r>
        <w:t xml:space="preserve">, </w:t>
      </w:r>
      <w:proofErr w:type="spellStart"/>
      <w:r>
        <w:t>num_mixes</w:t>
      </w:r>
      <w:proofErr w:type="spellEnd"/>
      <w:r>
        <w:t xml:space="preserve">=5, </w:t>
      </w:r>
      <w:proofErr w:type="spellStart"/>
      <w:r>
        <w:t>delay_min</w:t>
      </w:r>
      <w:proofErr w:type="spellEnd"/>
      <w:r>
        <w:t>=0.0)</w:t>
      </w:r>
    </w:p>
    <w:p w14:paraId="5C1BFC1D" w14:textId="77777777" w:rsidR="00C25663" w:rsidRDefault="00C25663" w:rsidP="00C25663">
      <w:pPr>
        <w:jc w:val="both"/>
      </w:pPr>
      <w:r>
        <w:t xml:space="preserve">    </w:t>
      </w:r>
      <w:proofErr w:type="spellStart"/>
      <w:r>
        <w:t>mag_</w:t>
      </w:r>
      <w:proofErr w:type="gramStart"/>
      <w:r>
        <w:t>deck.engage</w:t>
      </w:r>
      <w:proofErr w:type="spellEnd"/>
      <w:proofErr w:type="gramEnd"/>
      <w:r>
        <w:t>()</w:t>
      </w:r>
    </w:p>
    <w:p w14:paraId="38A3DDC5" w14:textId="77777777" w:rsid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protocol.delay</w:t>
      </w:r>
      <w:proofErr w:type="spellEnd"/>
      <w:proofErr w:type="gramEnd"/>
      <w:r>
        <w:t>(minutes=2, msg='Incubating on magnet for 2 minutes.')</w:t>
      </w:r>
    </w:p>
    <w:p w14:paraId="017FA45D" w14:textId="77777777" w:rsidR="00C25663" w:rsidRDefault="00C25663" w:rsidP="00C25663">
      <w:pPr>
        <w:jc w:val="both"/>
      </w:pPr>
    </w:p>
    <w:p w14:paraId="18D13670" w14:textId="77777777" w:rsidR="00C25663" w:rsidRDefault="00C25663" w:rsidP="00C25663">
      <w:pPr>
        <w:jc w:val="both"/>
      </w:pPr>
      <w:r>
        <w:t xml:space="preserve">    # Remove supernatant after initial incubation</w:t>
      </w:r>
    </w:p>
    <w:p w14:paraId="2D223870" w14:textId="77777777" w:rsidR="00C25663" w:rsidRDefault="00C25663" w:rsidP="00C25663">
      <w:pPr>
        <w:jc w:val="both"/>
      </w:pPr>
      <w:r>
        <w:t xml:space="preserve">    # Reduce aspiration speed prior to removing supernatant</w:t>
      </w:r>
    </w:p>
    <w:p w14:paraId="14DBE630" w14:textId="77777777" w:rsidR="00C25663" w:rsidRDefault="00C25663" w:rsidP="00C25663">
      <w:pPr>
        <w:jc w:val="both"/>
      </w:pPr>
      <w:r>
        <w:t xml:space="preserve">    p300.flow_</w:t>
      </w:r>
      <w:proofErr w:type="gramStart"/>
      <w:r>
        <w:t>rate.aspirate</w:t>
      </w:r>
      <w:proofErr w:type="gramEnd"/>
      <w:r>
        <w:t xml:space="preserve"> = p300_aspirate_slow</w:t>
      </w:r>
    </w:p>
    <w:p w14:paraId="531A71D3" w14:textId="77777777" w:rsidR="00C25663" w:rsidRDefault="00C25663" w:rsidP="00C25663">
      <w:pPr>
        <w:jc w:val="both"/>
      </w:pPr>
      <w:r>
        <w:t xml:space="preserve">    p300.flow_</w:t>
      </w:r>
      <w:proofErr w:type="gramStart"/>
      <w:r>
        <w:t>rate.dispense</w:t>
      </w:r>
      <w:proofErr w:type="gramEnd"/>
      <w:r>
        <w:t xml:space="preserve"> = p300_aspirate_default</w:t>
      </w:r>
    </w:p>
    <w:p w14:paraId="388D9E8E" w14:textId="77777777" w:rsidR="00C25663" w:rsidRDefault="00C25663" w:rsidP="00C25663">
      <w:pPr>
        <w:jc w:val="both"/>
      </w:pPr>
      <w:r>
        <w:t xml:space="preserve">    for </w:t>
      </w:r>
      <w:proofErr w:type="spellStart"/>
      <w:r>
        <w:t>mag_well</w:t>
      </w:r>
      <w:proofErr w:type="spellEnd"/>
      <w:r>
        <w:t xml:space="preserve"> in </w:t>
      </w:r>
      <w:proofErr w:type="spellStart"/>
      <w:r>
        <w:t>mag_</w:t>
      </w:r>
      <w:proofErr w:type="gramStart"/>
      <w:r>
        <w:t>plate.wells</w:t>
      </w:r>
      <w:proofErr w:type="spellEnd"/>
      <w:proofErr w:type="gramEnd"/>
      <w:r>
        <w:t>()[</w:t>
      </w:r>
      <w:proofErr w:type="spellStart"/>
      <w:r>
        <w:t>starting_mag_well:total_samples</w:t>
      </w:r>
      <w:proofErr w:type="spellEnd"/>
      <w:r>
        <w:t xml:space="preserve"> + </w:t>
      </w:r>
      <w:proofErr w:type="spellStart"/>
      <w:r>
        <w:t>starting_mag_well</w:t>
      </w:r>
      <w:proofErr w:type="spellEnd"/>
      <w:r>
        <w:t>]:</w:t>
      </w:r>
    </w:p>
    <w:p w14:paraId="2C088926" w14:textId="77777777" w:rsidR="00C25663" w:rsidRDefault="00C25663" w:rsidP="00C25663">
      <w:pPr>
        <w:jc w:val="both"/>
      </w:pPr>
      <w:r>
        <w:t xml:space="preserve">        p300.pick_up_</w:t>
      </w:r>
      <w:proofErr w:type="gramStart"/>
      <w:r>
        <w:t>tip(</w:t>
      </w:r>
      <w:proofErr w:type="gramEnd"/>
      <w:r>
        <w:t>)</w:t>
      </w:r>
    </w:p>
    <w:p w14:paraId="5E824F4B" w14:textId="77777777" w:rsidR="00C25663" w:rsidRDefault="00C25663" w:rsidP="00C25663">
      <w:pPr>
        <w:jc w:val="both"/>
      </w:pPr>
      <w:r>
        <w:t xml:space="preserve">        p300.transfer(</w:t>
      </w:r>
    </w:p>
    <w:p w14:paraId="4828DDF1" w14:textId="77777777" w:rsidR="00C25663" w:rsidRDefault="00C25663" w:rsidP="00C25663">
      <w:pPr>
        <w:jc w:val="both"/>
      </w:pPr>
      <w:r>
        <w:t xml:space="preserve">            </w:t>
      </w:r>
      <w:proofErr w:type="spellStart"/>
      <w:r>
        <w:t>volume_of_ACN</w:t>
      </w:r>
      <w:proofErr w:type="spellEnd"/>
      <w:r>
        <w:t xml:space="preserve"> * 1.1,</w:t>
      </w:r>
    </w:p>
    <w:p w14:paraId="62D73D64" w14:textId="77777777" w:rsidR="00C25663" w:rsidRDefault="00C25663" w:rsidP="00C25663">
      <w:pPr>
        <w:jc w:val="both"/>
      </w:pPr>
      <w:r>
        <w:lastRenderedPageBreak/>
        <w:t xml:space="preserve">            </w:t>
      </w:r>
      <w:proofErr w:type="spellStart"/>
      <w:r>
        <w:t>mag_</w:t>
      </w:r>
      <w:proofErr w:type="gramStart"/>
      <w:r>
        <w:t>well.bottom</w:t>
      </w:r>
      <w:proofErr w:type="spellEnd"/>
      <w:proofErr w:type="gramEnd"/>
      <w:r>
        <w:t>(1),</w:t>
      </w:r>
    </w:p>
    <w:p w14:paraId="765B132C" w14:textId="77777777" w:rsidR="00C25663" w:rsidRDefault="00C25663" w:rsidP="00C25663">
      <w:pPr>
        <w:jc w:val="both"/>
      </w:pPr>
      <w:r>
        <w:t xml:space="preserve">            </w:t>
      </w:r>
      <w:proofErr w:type="spellStart"/>
      <w:proofErr w:type="gramStart"/>
      <w:r>
        <w:t>waste.top</w:t>
      </w:r>
      <w:proofErr w:type="spellEnd"/>
      <w:r>
        <w:t>(</w:t>
      </w:r>
      <w:proofErr w:type="gramEnd"/>
      <w:r>
        <w:t>),</w:t>
      </w:r>
    </w:p>
    <w:p w14:paraId="1EFB63C4" w14:textId="77777777" w:rsidR="00C25663" w:rsidRDefault="00C25663" w:rsidP="00C25663">
      <w:pPr>
        <w:jc w:val="both"/>
      </w:pPr>
      <w:r>
        <w:t xml:space="preserve">            </w:t>
      </w:r>
      <w:proofErr w:type="spellStart"/>
      <w:r>
        <w:t>air_gap</w:t>
      </w:r>
      <w:proofErr w:type="spellEnd"/>
      <w:r>
        <w:t>=10,</w:t>
      </w:r>
    </w:p>
    <w:p w14:paraId="2D2F1585" w14:textId="77777777" w:rsidR="00C25663" w:rsidRDefault="00C25663" w:rsidP="00C25663">
      <w:pPr>
        <w:jc w:val="both"/>
      </w:pPr>
      <w:r>
        <w:t xml:space="preserve">            </w:t>
      </w:r>
      <w:proofErr w:type="spellStart"/>
      <w:r>
        <w:t>new_tip</w:t>
      </w:r>
      <w:proofErr w:type="spellEnd"/>
      <w:r>
        <w:t>='never'</w:t>
      </w:r>
    </w:p>
    <w:p w14:paraId="02595574" w14:textId="77777777" w:rsidR="00C25663" w:rsidRDefault="00C25663" w:rsidP="00C25663">
      <w:pPr>
        <w:jc w:val="both"/>
      </w:pPr>
      <w:r>
        <w:t xml:space="preserve">        )</w:t>
      </w:r>
    </w:p>
    <w:p w14:paraId="382FF737" w14:textId="77777777" w:rsidR="00C25663" w:rsidRDefault="00C25663" w:rsidP="00C25663">
      <w:pPr>
        <w:jc w:val="both"/>
      </w:pPr>
      <w:r>
        <w:t xml:space="preserve">        p300.touch_</w:t>
      </w:r>
      <w:proofErr w:type="gramStart"/>
      <w:r>
        <w:t>tip(</w:t>
      </w:r>
      <w:proofErr w:type="gramEnd"/>
      <w:r>
        <w:t>)</w:t>
      </w:r>
    </w:p>
    <w:p w14:paraId="232BDC0A" w14:textId="77777777" w:rsidR="00C25663" w:rsidRDefault="00C25663" w:rsidP="00C25663">
      <w:pPr>
        <w:jc w:val="both"/>
      </w:pPr>
      <w:r>
        <w:t xml:space="preserve">        p300.blow_out(waste)</w:t>
      </w:r>
    </w:p>
    <w:p w14:paraId="64A53B0E" w14:textId="77777777" w:rsidR="00C25663" w:rsidRDefault="00C25663" w:rsidP="00C25663">
      <w:pPr>
        <w:jc w:val="both"/>
      </w:pPr>
      <w:r>
        <w:t xml:space="preserve">        p300.drop_</w:t>
      </w:r>
      <w:proofErr w:type="gramStart"/>
      <w:r>
        <w:t>tip(</w:t>
      </w:r>
      <w:proofErr w:type="gramEnd"/>
      <w:r>
        <w:t>)</w:t>
      </w:r>
    </w:p>
    <w:p w14:paraId="31D7769B" w14:textId="77777777" w:rsidR="00C25663" w:rsidRDefault="00C25663" w:rsidP="00C25663">
      <w:pPr>
        <w:jc w:val="both"/>
      </w:pPr>
      <w:r>
        <w:t xml:space="preserve">    # Return aspiration speed back to default before moving on in the protocol execution</w:t>
      </w:r>
    </w:p>
    <w:p w14:paraId="31EDEF14" w14:textId="77777777" w:rsidR="00C25663" w:rsidRDefault="00C25663" w:rsidP="00C25663">
      <w:pPr>
        <w:jc w:val="both"/>
      </w:pPr>
      <w:r>
        <w:t xml:space="preserve">    p300.flow_</w:t>
      </w:r>
      <w:proofErr w:type="gramStart"/>
      <w:r>
        <w:t>rate.aspirate</w:t>
      </w:r>
      <w:proofErr w:type="gramEnd"/>
      <w:r>
        <w:t xml:space="preserve"> = p300_aspirate_default</w:t>
      </w:r>
    </w:p>
    <w:p w14:paraId="0FF992C8" w14:textId="77777777" w:rsidR="00C25663" w:rsidRDefault="00C25663" w:rsidP="00C25663">
      <w:pPr>
        <w:jc w:val="both"/>
      </w:pPr>
      <w:r>
        <w:t xml:space="preserve">    </w:t>
      </w:r>
      <w:proofErr w:type="spellStart"/>
      <w:r>
        <w:t>mag_</w:t>
      </w:r>
      <w:proofErr w:type="gramStart"/>
      <w:r>
        <w:t>deck.disengage</w:t>
      </w:r>
      <w:proofErr w:type="spellEnd"/>
      <w:proofErr w:type="gramEnd"/>
      <w:r>
        <w:t>()</w:t>
      </w:r>
    </w:p>
    <w:p w14:paraId="7480C531" w14:textId="77777777" w:rsidR="00C25663" w:rsidRDefault="00C25663" w:rsidP="00C25663">
      <w:pPr>
        <w:jc w:val="both"/>
      </w:pPr>
    </w:p>
    <w:p w14:paraId="0B19CE08" w14:textId="77777777" w:rsidR="00C25663" w:rsidRDefault="00C25663" w:rsidP="00C25663">
      <w:pPr>
        <w:jc w:val="both"/>
      </w:pPr>
      <w:r>
        <w:t xml:space="preserve">    # # Wash beads with 1mL ACN</w:t>
      </w:r>
    </w:p>
    <w:p w14:paraId="7801CBAA" w14:textId="77777777" w:rsid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protocol.pause</w:t>
      </w:r>
      <w:proofErr w:type="spellEnd"/>
      <w:proofErr w:type="gramEnd"/>
      <w:r>
        <w:t>('make sure ACN tube caps are off')</w:t>
      </w:r>
    </w:p>
    <w:p w14:paraId="77EF32E3" w14:textId="77777777" w:rsid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reagentTransfer</w:t>
      </w:r>
      <w:proofErr w:type="spellEnd"/>
      <w:r>
        <w:t>(</w:t>
      </w:r>
      <w:proofErr w:type="gramEnd"/>
      <w:r>
        <w:t>1000, ACN)</w:t>
      </w:r>
    </w:p>
    <w:p w14:paraId="2E8031AA" w14:textId="77777777" w:rsid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mixWells</w:t>
      </w:r>
      <w:proofErr w:type="spellEnd"/>
      <w:r>
        <w:t>(</w:t>
      </w:r>
      <w:proofErr w:type="spellStart"/>
      <w:proofErr w:type="gramEnd"/>
      <w:r>
        <w:t>mix_vol</w:t>
      </w:r>
      <w:proofErr w:type="spellEnd"/>
      <w:r>
        <w:t xml:space="preserve">=1000, </w:t>
      </w:r>
      <w:proofErr w:type="spellStart"/>
      <w:r>
        <w:t>num_mixes</w:t>
      </w:r>
      <w:proofErr w:type="spellEnd"/>
      <w:r>
        <w:t xml:space="preserve">=1, </w:t>
      </w:r>
      <w:proofErr w:type="spellStart"/>
      <w:r>
        <w:t>delay_min</w:t>
      </w:r>
      <w:proofErr w:type="spellEnd"/>
      <w:r>
        <w:t>=0)</w:t>
      </w:r>
    </w:p>
    <w:p w14:paraId="06FE22B3" w14:textId="77777777" w:rsidR="00C25663" w:rsidRDefault="00C25663" w:rsidP="00C25663">
      <w:pPr>
        <w:jc w:val="both"/>
      </w:pPr>
      <w:r>
        <w:t xml:space="preserve">    </w:t>
      </w:r>
      <w:proofErr w:type="spellStart"/>
      <w:r>
        <w:t>mag_</w:t>
      </w:r>
      <w:proofErr w:type="gramStart"/>
      <w:r>
        <w:t>deck.engage</w:t>
      </w:r>
      <w:proofErr w:type="spellEnd"/>
      <w:proofErr w:type="gramEnd"/>
      <w:r>
        <w:t>()</w:t>
      </w:r>
    </w:p>
    <w:p w14:paraId="5E85DBA2" w14:textId="77777777" w:rsid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protocol.delay</w:t>
      </w:r>
      <w:proofErr w:type="spellEnd"/>
      <w:proofErr w:type="gramEnd"/>
      <w:r>
        <w:t>(minutes=2, msg='Incubating on magnet for 2 minutes.')</w:t>
      </w:r>
    </w:p>
    <w:p w14:paraId="5047AEF1" w14:textId="77777777" w:rsidR="00C25663" w:rsidRDefault="00C25663" w:rsidP="00C25663">
      <w:pPr>
        <w:jc w:val="both"/>
      </w:pPr>
    </w:p>
    <w:p w14:paraId="690F2C44" w14:textId="77777777" w:rsidR="00C25663" w:rsidRDefault="00C25663" w:rsidP="00C25663">
      <w:pPr>
        <w:jc w:val="both"/>
      </w:pPr>
      <w:r>
        <w:t xml:space="preserve">    # Remove supernatant after wash incubation</w:t>
      </w:r>
    </w:p>
    <w:p w14:paraId="062208F2" w14:textId="77777777" w:rsidR="00C25663" w:rsidRDefault="00C25663" w:rsidP="00C25663">
      <w:pPr>
        <w:jc w:val="both"/>
      </w:pPr>
      <w:r>
        <w:t xml:space="preserve">    # Reduce aspiration speed prior to removing supernatant</w:t>
      </w:r>
    </w:p>
    <w:p w14:paraId="62BDD007" w14:textId="77777777" w:rsidR="00C25663" w:rsidRDefault="00C25663" w:rsidP="00C25663">
      <w:pPr>
        <w:jc w:val="both"/>
      </w:pPr>
      <w:r>
        <w:t xml:space="preserve">    p300.flow_</w:t>
      </w:r>
      <w:proofErr w:type="gramStart"/>
      <w:r>
        <w:t>rate.aspirate</w:t>
      </w:r>
      <w:proofErr w:type="gramEnd"/>
      <w:r>
        <w:t xml:space="preserve"> = p300_aspirate_slow</w:t>
      </w:r>
    </w:p>
    <w:p w14:paraId="26E28B83" w14:textId="77777777" w:rsidR="00C25663" w:rsidRDefault="00C25663" w:rsidP="00C25663">
      <w:pPr>
        <w:jc w:val="both"/>
      </w:pPr>
      <w:r>
        <w:t xml:space="preserve">    for </w:t>
      </w:r>
      <w:proofErr w:type="spellStart"/>
      <w:r>
        <w:t>mag_well</w:t>
      </w:r>
      <w:proofErr w:type="spellEnd"/>
      <w:r>
        <w:t xml:space="preserve"> in mag_</w:t>
      </w:r>
      <w:proofErr w:type="gramStart"/>
      <w:r>
        <w:t>plate.wells</w:t>
      </w:r>
      <w:proofErr w:type="gramEnd"/>
      <w:r>
        <w:t>()[starting_mag_well:total_samples+starting_mag_well]:</w:t>
      </w:r>
    </w:p>
    <w:p w14:paraId="5C0EFACD" w14:textId="77777777" w:rsidR="00C25663" w:rsidRDefault="00C25663" w:rsidP="00C25663">
      <w:pPr>
        <w:jc w:val="both"/>
      </w:pPr>
      <w:r>
        <w:t xml:space="preserve">        p300.pick_up_</w:t>
      </w:r>
      <w:proofErr w:type="gramStart"/>
      <w:r>
        <w:t>tip(</w:t>
      </w:r>
      <w:proofErr w:type="gramEnd"/>
      <w:r>
        <w:t>)</w:t>
      </w:r>
    </w:p>
    <w:p w14:paraId="45B87EFC" w14:textId="77777777" w:rsidR="00C25663" w:rsidRDefault="00C25663" w:rsidP="00C25663">
      <w:pPr>
        <w:jc w:val="both"/>
      </w:pPr>
      <w:r>
        <w:t xml:space="preserve">        p300.transfer(</w:t>
      </w:r>
    </w:p>
    <w:p w14:paraId="51EC74B2" w14:textId="77777777" w:rsidR="00C25663" w:rsidRDefault="00C25663" w:rsidP="00C25663">
      <w:pPr>
        <w:jc w:val="both"/>
      </w:pPr>
      <w:r>
        <w:t xml:space="preserve">            1000 * 1.1,</w:t>
      </w:r>
    </w:p>
    <w:p w14:paraId="7745A0C2" w14:textId="77777777" w:rsidR="00C25663" w:rsidRDefault="00C25663" w:rsidP="00C25663">
      <w:pPr>
        <w:jc w:val="both"/>
      </w:pPr>
      <w:r>
        <w:t xml:space="preserve">            </w:t>
      </w:r>
      <w:proofErr w:type="spellStart"/>
      <w:r>
        <w:t>mag_</w:t>
      </w:r>
      <w:proofErr w:type="gramStart"/>
      <w:r>
        <w:t>well.bottom</w:t>
      </w:r>
      <w:proofErr w:type="spellEnd"/>
      <w:proofErr w:type="gramEnd"/>
      <w:r>
        <w:t>(1),</w:t>
      </w:r>
    </w:p>
    <w:p w14:paraId="45353959" w14:textId="77777777" w:rsidR="00C25663" w:rsidRDefault="00C25663" w:rsidP="00C25663">
      <w:pPr>
        <w:jc w:val="both"/>
      </w:pPr>
      <w:r>
        <w:t xml:space="preserve">            </w:t>
      </w:r>
      <w:proofErr w:type="spellStart"/>
      <w:proofErr w:type="gramStart"/>
      <w:r>
        <w:t>waste.top</w:t>
      </w:r>
      <w:proofErr w:type="spellEnd"/>
      <w:r>
        <w:t>(</w:t>
      </w:r>
      <w:proofErr w:type="gramEnd"/>
      <w:r>
        <w:t>),</w:t>
      </w:r>
    </w:p>
    <w:p w14:paraId="25E5E360" w14:textId="77777777" w:rsidR="00C25663" w:rsidRDefault="00C25663" w:rsidP="00C25663">
      <w:pPr>
        <w:jc w:val="both"/>
      </w:pPr>
      <w:r>
        <w:t xml:space="preserve">            </w:t>
      </w:r>
      <w:proofErr w:type="spellStart"/>
      <w:r>
        <w:t>air_gap</w:t>
      </w:r>
      <w:proofErr w:type="spellEnd"/>
      <w:r>
        <w:t>=10,</w:t>
      </w:r>
    </w:p>
    <w:p w14:paraId="7F509DC2" w14:textId="77777777" w:rsidR="00C25663" w:rsidRDefault="00C25663" w:rsidP="00C25663">
      <w:pPr>
        <w:jc w:val="both"/>
      </w:pPr>
      <w:r>
        <w:t xml:space="preserve">            </w:t>
      </w:r>
      <w:proofErr w:type="spellStart"/>
      <w:r>
        <w:t>new_tip</w:t>
      </w:r>
      <w:proofErr w:type="spellEnd"/>
      <w:r>
        <w:t>='never'</w:t>
      </w:r>
    </w:p>
    <w:p w14:paraId="52C10B0B" w14:textId="77777777" w:rsidR="00C25663" w:rsidRDefault="00C25663" w:rsidP="00C25663">
      <w:pPr>
        <w:jc w:val="both"/>
      </w:pPr>
      <w:r>
        <w:t xml:space="preserve">        )</w:t>
      </w:r>
    </w:p>
    <w:p w14:paraId="52D190AB" w14:textId="77777777" w:rsidR="00C25663" w:rsidRDefault="00C25663" w:rsidP="00C25663">
      <w:pPr>
        <w:jc w:val="both"/>
      </w:pPr>
      <w:r>
        <w:t xml:space="preserve">        p300.blow_out(waste)</w:t>
      </w:r>
    </w:p>
    <w:p w14:paraId="4CA7CAA2" w14:textId="77777777" w:rsidR="00C25663" w:rsidRDefault="00C25663" w:rsidP="00C25663">
      <w:pPr>
        <w:jc w:val="both"/>
      </w:pPr>
      <w:r>
        <w:t xml:space="preserve">        p300.drop_</w:t>
      </w:r>
      <w:proofErr w:type="gramStart"/>
      <w:r>
        <w:t>tip(</w:t>
      </w:r>
      <w:proofErr w:type="gramEnd"/>
      <w:r>
        <w:t>)</w:t>
      </w:r>
    </w:p>
    <w:p w14:paraId="5C1592E0" w14:textId="77777777" w:rsidR="00C25663" w:rsidRDefault="00C25663" w:rsidP="00C25663">
      <w:pPr>
        <w:jc w:val="both"/>
      </w:pPr>
      <w:r>
        <w:t xml:space="preserve">    # Return aspiration speed back to default before moving on in the protocol execution</w:t>
      </w:r>
    </w:p>
    <w:p w14:paraId="42B0760A" w14:textId="77777777" w:rsidR="00C25663" w:rsidRDefault="00C25663" w:rsidP="00C25663">
      <w:pPr>
        <w:jc w:val="both"/>
      </w:pPr>
      <w:r>
        <w:t xml:space="preserve">    p300.flow_</w:t>
      </w:r>
      <w:proofErr w:type="gramStart"/>
      <w:r>
        <w:t>rate.aspirate</w:t>
      </w:r>
      <w:proofErr w:type="gramEnd"/>
      <w:r>
        <w:t xml:space="preserve"> = p300_aspirate_default</w:t>
      </w:r>
    </w:p>
    <w:p w14:paraId="06AD2F3C" w14:textId="77777777" w:rsid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protocol.delay</w:t>
      </w:r>
      <w:proofErr w:type="spellEnd"/>
      <w:proofErr w:type="gramEnd"/>
      <w:r>
        <w:t>(seconds=60, msg='Delaying for 60 seconds to allow residual ACN to evaporate.')</w:t>
      </w:r>
    </w:p>
    <w:p w14:paraId="3CF9BCDB" w14:textId="77777777" w:rsidR="00C25663" w:rsidRDefault="00C25663" w:rsidP="00C25663">
      <w:pPr>
        <w:jc w:val="both"/>
      </w:pPr>
      <w:r>
        <w:t xml:space="preserve">    </w:t>
      </w:r>
      <w:proofErr w:type="spellStart"/>
      <w:r>
        <w:t>mag_</w:t>
      </w:r>
      <w:proofErr w:type="gramStart"/>
      <w:r>
        <w:t>deck.disengage</w:t>
      </w:r>
      <w:proofErr w:type="spellEnd"/>
      <w:proofErr w:type="gramEnd"/>
      <w:r>
        <w:t>()</w:t>
      </w:r>
    </w:p>
    <w:p w14:paraId="53CEEFE7" w14:textId="77777777" w:rsidR="00C25663" w:rsidRDefault="00C25663" w:rsidP="00C25663">
      <w:pPr>
        <w:jc w:val="both"/>
      </w:pPr>
    </w:p>
    <w:p w14:paraId="44D662A9" w14:textId="77777777" w:rsidR="00C25663" w:rsidRDefault="00C25663" w:rsidP="00C25663">
      <w:pPr>
        <w:jc w:val="both"/>
      </w:pPr>
      <w:r>
        <w:t xml:space="preserve">    # # Peptide elution</w:t>
      </w:r>
    </w:p>
    <w:p w14:paraId="6F93BCE4" w14:textId="77777777" w:rsidR="00C25663" w:rsidRDefault="00C25663" w:rsidP="00C25663">
      <w:pPr>
        <w:jc w:val="both"/>
      </w:pPr>
      <w:r>
        <w:t xml:space="preserve">    # Transfer 2% DMSO to samples</w:t>
      </w:r>
    </w:p>
    <w:p w14:paraId="11C26C52" w14:textId="77777777" w:rsid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protocol.pause</w:t>
      </w:r>
      <w:proofErr w:type="spellEnd"/>
      <w:proofErr w:type="gramEnd"/>
      <w:r>
        <w:t>('vortex DMSO again and open caps.')</w:t>
      </w:r>
    </w:p>
    <w:p w14:paraId="6AC23212" w14:textId="77777777" w:rsid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reagentTransfer</w:t>
      </w:r>
      <w:proofErr w:type="spellEnd"/>
      <w:r>
        <w:t>(</w:t>
      </w:r>
      <w:proofErr w:type="spellStart"/>
      <w:proofErr w:type="gramEnd"/>
      <w:r>
        <w:t>volume_of_DMSO</w:t>
      </w:r>
      <w:proofErr w:type="spellEnd"/>
      <w:r>
        <w:t>, DMSO)</w:t>
      </w:r>
    </w:p>
    <w:p w14:paraId="3707C3CB" w14:textId="77777777" w:rsid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mixWells</w:t>
      </w:r>
      <w:proofErr w:type="spellEnd"/>
      <w:r>
        <w:t>(</w:t>
      </w:r>
      <w:proofErr w:type="spellStart"/>
      <w:proofErr w:type="gramEnd"/>
      <w:r>
        <w:t>mix_vol</w:t>
      </w:r>
      <w:proofErr w:type="spellEnd"/>
      <w:r>
        <w:t>=</w:t>
      </w:r>
      <w:proofErr w:type="spellStart"/>
      <w:r>
        <w:t>volume_of_DMSO</w:t>
      </w:r>
      <w:proofErr w:type="spellEnd"/>
      <w:r>
        <w:t xml:space="preserve">, </w:t>
      </w:r>
      <w:proofErr w:type="spellStart"/>
      <w:r>
        <w:t>num_mixes</w:t>
      </w:r>
      <w:proofErr w:type="spellEnd"/>
      <w:r>
        <w:t xml:space="preserve">=4, </w:t>
      </w:r>
      <w:proofErr w:type="spellStart"/>
      <w:r>
        <w:t>delay_min</w:t>
      </w:r>
      <w:proofErr w:type="spellEnd"/>
      <w:r>
        <w:t>=0)</w:t>
      </w:r>
    </w:p>
    <w:p w14:paraId="3FEF01C3" w14:textId="77777777" w:rsidR="00C25663" w:rsidRDefault="00C25663" w:rsidP="00C25663">
      <w:pPr>
        <w:jc w:val="both"/>
      </w:pPr>
      <w:r>
        <w:t xml:space="preserve">    </w:t>
      </w:r>
      <w:proofErr w:type="spellStart"/>
      <w:r>
        <w:t>mag_</w:t>
      </w:r>
      <w:proofErr w:type="gramStart"/>
      <w:r>
        <w:t>deck.engage</w:t>
      </w:r>
      <w:proofErr w:type="spellEnd"/>
      <w:proofErr w:type="gramEnd"/>
      <w:r>
        <w:t>()</w:t>
      </w:r>
    </w:p>
    <w:p w14:paraId="4F236676" w14:textId="77777777" w:rsidR="00C25663" w:rsidRDefault="00C25663" w:rsidP="00C25663">
      <w:pPr>
        <w:jc w:val="both"/>
      </w:pPr>
      <w:r>
        <w:lastRenderedPageBreak/>
        <w:t xml:space="preserve">    </w:t>
      </w:r>
      <w:proofErr w:type="spellStart"/>
      <w:proofErr w:type="gramStart"/>
      <w:r>
        <w:t>protocol.delay</w:t>
      </w:r>
      <w:proofErr w:type="spellEnd"/>
      <w:proofErr w:type="gramEnd"/>
      <w:r>
        <w:t>(minutes=2, msg='Incubating on magnet for 2 minutes.')</w:t>
      </w:r>
    </w:p>
    <w:p w14:paraId="1C1EA7CB" w14:textId="77777777" w:rsidR="00C25663" w:rsidRDefault="00C25663" w:rsidP="00C25663">
      <w:pPr>
        <w:jc w:val="both"/>
      </w:pPr>
    </w:p>
    <w:p w14:paraId="5F17D1F0" w14:textId="77777777" w:rsidR="00C25663" w:rsidRDefault="00C25663" w:rsidP="00C25663">
      <w:pPr>
        <w:jc w:val="both"/>
      </w:pPr>
      <w:r>
        <w:t xml:space="preserve">    # # Transfer first elution volumes to empty wells on the plate</w:t>
      </w:r>
    </w:p>
    <w:p w14:paraId="2FDDD10F" w14:textId="77777777" w:rsidR="00C25663" w:rsidRDefault="00C25663" w:rsidP="00C25663">
      <w:pPr>
        <w:jc w:val="both"/>
      </w:pPr>
      <w:r>
        <w:t xml:space="preserve">    # # Reduce aspiration speed prior to removing supernatant</w:t>
      </w:r>
    </w:p>
    <w:p w14:paraId="6BAA035D" w14:textId="77777777" w:rsidR="00C25663" w:rsidRDefault="00C25663" w:rsidP="00C25663">
      <w:pPr>
        <w:jc w:val="both"/>
      </w:pPr>
      <w:r>
        <w:t xml:space="preserve">    p300.flow_</w:t>
      </w:r>
      <w:proofErr w:type="gramStart"/>
      <w:r>
        <w:t>rate.aspirate</w:t>
      </w:r>
      <w:proofErr w:type="gramEnd"/>
      <w:r>
        <w:t xml:space="preserve"> = p300_aspirate_slow</w:t>
      </w:r>
    </w:p>
    <w:p w14:paraId="744FFB98" w14:textId="77777777" w:rsidR="00C25663" w:rsidRDefault="00C25663" w:rsidP="00C25663">
      <w:pPr>
        <w:jc w:val="both"/>
      </w:pPr>
      <w:r>
        <w:t xml:space="preserve">    for </w:t>
      </w:r>
      <w:proofErr w:type="spellStart"/>
      <w:r>
        <w:t>mag_well</w:t>
      </w:r>
      <w:proofErr w:type="spellEnd"/>
      <w:r>
        <w:t xml:space="preserve">, </w:t>
      </w:r>
      <w:proofErr w:type="spellStart"/>
      <w:r>
        <w:t>dest_well</w:t>
      </w:r>
      <w:proofErr w:type="spellEnd"/>
      <w:r>
        <w:t xml:space="preserve"> in zip(</w:t>
      </w:r>
      <w:proofErr w:type="spellStart"/>
      <w:r>
        <w:t>mag_</w:t>
      </w:r>
      <w:proofErr w:type="gramStart"/>
      <w:r>
        <w:t>plate.wells</w:t>
      </w:r>
      <w:proofErr w:type="spellEnd"/>
      <w:proofErr w:type="gramEnd"/>
      <w:r>
        <w:t>()[</w:t>
      </w:r>
      <w:proofErr w:type="spellStart"/>
      <w:r>
        <w:t>starting_mag_well:total_samples</w:t>
      </w:r>
      <w:proofErr w:type="spellEnd"/>
      <w:r>
        <w:t xml:space="preserve"> + </w:t>
      </w:r>
      <w:proofErr w:type="spellStart"/>
      <w:r>
        <w:t>starting_mag_well</w:t>
      </w:r>
      <w:proofErr w:type="spellEnd"/>
      <w:r>
        <w:t>],</w:t>
      </w:r>
    </w:p>
    <w:p w14:paraId="3B73FD51" w14:textId="77777777" w:rsidR="00C25663" w:rsidRDefault="00C25663" w:rsidP="00C25663">
      <w:pPr>
        <w:jc w:val="both"/>
      </w:pPr>
      <w:r>
        <w:t xml:space="preserve">                                   </w:t>
      </w:r>
      <w:proofErr w:type="spellStart"/>
      <w:r>
        <w:t>mag_</w:t>
      </w:r>
      <w:proofErr w:type="gramStart"/>
      <w:r>
        <w:t>plate.wells</w:t>
      </w:r>
      <w:proofErr w:type="spellEnd"/>
      <w:proofErr w:type="gramEnd"/>
      <w:r>
        <w:t>()[</w:t>
      </w:r>
      <w:proofErr w:type="spellStart"/>
      <w:r>
        <w:t>total_samples</w:t>
      </w:r>
      <w:proofErr w:type="spellEnd"/>
      <w:r>
        <w:t xml:space="preserve"> + </w:t>
      </w:r>
      <w:proofErr w:type="spellStart"/>
      <w:r>
        <w:t>starting_mag_well:total_samples</w:t>
      </w:r>
      <w:proofErr w:type="spellEnd"/>
      <w:r>
        <w:t xml:space="preserve"> * 2 + </w:t>
      </w:r>
      <w:proofErr w:type="spellStart"/>
      <w:r>
        <w:t>starting_mag_well</w:t>
      </w:r>
      <w:proofErr w:type="spellEnd"/>
      <w:r>
        <w:t>]):</w:t>
      </w:r>
    </w:p>
    <w:p w14:paraId="6BC9D315" w14:textId="77777777" w:rsidR="00C25663" w:rsidRDefault="00C25663" w:rsidP="00C25663">
      <w:pPr>
        <w:jc w:val="both"/>
      </w:pPr>
      <w:r>
        <w:t xml:space="preserve">        p300.pick_up_</w:t>
      </w:r>
      <w:proofErr w:type="gramStart"/>
      <w:r>
        <w:t>tip(</w:t>
      </w:r>
      <w:proofErr w:type="gramEnd"/>
      <w:r>
        <w:t>)</w:t>
      </w:r>
    </w:p>
    <w:p w14:paraId="38B3B17C" w14:textId="77777777" w:rsidR="00C25663" w:rsidRDefault="00C25663" w:rsidP="00C25663">
      <w:pPr>
        <w:jc w:val="both"/>
      </w:pPr>
      <w:r>
        <w:t xml:space="preserve">        p300.transfer(</w:t>
      </w:r>
    </w:p>
    <w:p w14:paraId="60ACA867" w14:textId="77777777" w:rsidR="00C25663" w:rsidRDefault="00C25663" w:rsidP="00C25663">
      <w:pPr>
        <w:jc w:val="both"/>
      </w:pPr>
      <w:r>
        <w:t xml:space="preserve">            </w:t>
      </w:r>
      <w:proofErr w:type="spellStart"/>
      <w:r>
        <w:t>volume_of_DMSO</w:t>
      </w:r>
      <w:proofErr w:type="spellEnd"/>
      <w:r>
        <w:t xml:space="preserve"> * 1.2,</w:t>
      </w:r>
    </w:p>
    <w:p w14:paraId="5AC566C3" w14:textId="77777777" w:rsidR="00C25663" w:rsidRDefault="00C25663" w:rsidP="00C25663">
      <w:pPr>
        <w:jc w:val="both"/>
      </w:pPr>
      <w:r>
        <w:t xml:space="preserve">            </w:t>
      </w:r>
      <w:proofErr w:type="spellStart"/>
      <w:r>
        <w:t>mag_</w:t>
      </w:r>
      <w:proofErr w:type="gramStart"/>
      <w:r>
        <w:t>well.bottom</w:t>
      </w:r>
      <w:proofErr w:type="spellEnd"/>
      <w:proofErr w:type="gramEnd"/>
      <w:r>
        <w:t>(0.5),</w:t>
      </w:r>
    </w:p>
    <w:p w14:paraId="62041D88" w14:textId="77777777" w:rsidR="00C25663" w:rsidRDefault="00C25663" w:rsidP="00C25663">
      <w:pPr>
        <w:jc w:val="both"/>
      </w:pPr>
      <w:r>
        <w:t xml:space="preserve">            </w:t>
      </w:r>
      <w:proofErr w:type="spellStart"/>
      <w:r>
        <w:t>dest_well</w:t>
      </w:r>
      <w:proofErr w:type="spellEnd"/>
      <w:r>
        <w:t>,</w:t>
      </w:r>
    </w:p>
    <w:p w14:paraId="52EDCA50" w14:textId="77777777" w:rsidR="00C25663" w:rsidRDefault="00C25663" w:rsidP="00C25663">
      <w:pPr>
        <w:jc w:val="both"/>
      </w:pPr>
      <w:r>
        <w:t xml:space="preserve">            </w:t>
      </w:r>
      <w:proofErr w:type="spellStart"/>
      <w:r>
        <w:t>new_tip</w:t>
      </w:r>
      <w:proofErr w:type="spellEnd"/>
      <w:r>
        <w:t>='never',</w:t>
      </w:r>
    </w:p>
    <w:p w14:paraId="07774C16" w14:textId="77777777" w:rsidR="00C25663" w:rsidRDefault="00C25663" w:rsidP="00C25663">
      <w:pPr>
        <w:jc w:val="both"/>
      </w:pPr>
      <w:r>
        <w:t xml:space="preserve">            </w:t>
      </w:r>
      <w:proofErr w:type="spellStart"/>
      <w:r>
        <w:t>blow_out</w:t>
      </w:r>
      <w:proofErr w:type="spellEnd"/>
      <w:r>
        <w:t>=True,</w:t>
      </w:r>
    </w:p>
    <w:p w14:paraId="06AEA67C" w14:textId="77777777" w:rsidR="00C25663" w:rsidRDefault="00C25663" w:rsidP="00C25663">
      <w:pPr>
        <w:jc w:val="both"/>
      </w:pPr>
      <w:r>
        <w:t xml:space="preserve">            </w:t>
      </w:r>
      <w:proofErr w:type="spellStart"/>
      <w:r>
        <w:t>blowout_location</w:t>
      </w:r>
      <w:proofErr w:type="spellEnd"/>
      <w:r>
        <w:t>='destination well'</w:t>
      </w:r>
    </w:p>
    <w:p w14:paraId="7535A940" w14:textId="77777777" w:rsidR="00C25663" w:rsidRDefault="00C25663" w:rsidP="00C25663">
      <w:pPr>
        <w:jc w:val="both"/>
      </w:pPr>
      <w:r>
        <w:t xml:space="preserve">        )</w:t>
      </w:r>
    </w:p>
    <w:p w14:paraId="26AB0406" w14:textId="77777777" w:rsidR="00C25663" w:rsidRDefault="00C25663" w:rsidP="00C25663">
      <w:pPr>
        <w:jc w:val="both"/>
      </w:pPr>
      <w:r>
        <w:t xml:space="preserve">        p300.drop_</w:t>
      </w:r>
      <w:proofErr w:type="gramStart"/>
      <w:r>
        <w:t>tip(</w:t>
      </w:r>
      <w:proofErr w:type="gramEnd"/>
      <w:r>
        <w:t>)</w:t>
      </w:r>
    </w:p>
    <w:p w14:paraId="09C612C1" w14:textId="77777777" w:rsid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protocol.delay</w:t>
      </w:r>
      <w:proofErr w:type="spellEnd"/>
      <w:proofErr w:type="gramEnd"/>
      <w:r>
        <w:t>(minutes=2, msg='Incubating on magnet for 2 minutes to remove any residual beads in solution.')</w:t>
      </w:r>
    </w:p>
    <w:p w14:paraId="0ECA2EEA" w14:textId="77777777" w:rsidR="00C25663" w:rsidRDefault="00C25663" w:rsidP="00C25663">
      <w:pPr>
        <w:jc w:val="both"/>
      </w:pPr>
    </w:p>
    <w:p w14:paraId="7D766E57" w14:textId="77777777" w:rsidR="00C25663" w:rsidRDefault="00C25663" w:rsidP="00C25663">
      <w:pPr>
        <w:jc w:val="both"/>
      </w:pPr>
      <w:r>
        <w:t xml:space="preserve">    # # Transfer final elution volumes to new tubes on the 2mL tube rack</w:t>
      </w:r>
    </w:p>
    <w:p w14:paraId="43740DAB" w14:textId="77777777" w:rsidR="00C25663" w:rsidRDefault="00C25663" w:rsidP="00C25663">
      <w:pPr>
        <w:jc w:val="both"/>
      </w:pPr>
      <w:r>
        <w:t xml:space="preserve">    # </w:t>
      </w:r>
      <w:proofErr w:type="spellStart"/>
      <w:proofErr w:type="gramStart"/>
      <w:r>
        <w:t>protocol.pause</w:t>
      </w:r>
      <w:proofErr w:type="spellEnd"/>
      <w:proofErr w:type="gramEnd"/>
      <w:r>
        <w:t xml:space="preserve">('Ensure enough 2mL </w:t>
      </w:r>
      <w:proofErr w:type="spellStart"/>
      <w:r>
        <w:t>LoBind</w:t>
      </w:r>
      <w:proofErr w:type="spellEnd"/>
      <w:r>
        <w:t xml:space="preserve"> tubes are in the 2mL tube rack to match total number of samples')</w:t>
      </w:r>
    </w:p>
    <w:p w14:paraId="563D41F2" w14:textId="77777777" w:rsidR="00C25663" w:rsidRDefault="00C25663" w:rsidP="00C25663">
      <w:pPr>
        <w:jc w:val="both"/>
      </w:pPr>
      <w:r>
        <w:t xml:space="preserve">    for </w:t>
      </w:r>
      <w:proofErr w:type="spellStart"/>
      <w:r>
        <w:t>mag_well</w:t>
      </w:r>
      <w:proofErr w:type="spellEnd"/>
      <w:r>
        <w:t xml:space="preserve">, </w:t>
      </w:r>
      <w:proofErr w:type="spellStart"/>
      <w:r>
        <w:t>dest_well</w:t>
      </w:r>
      <w:proofErr w:type="spellEnd"/>
      <w:r>
        <w:t xml:space="preserve"> in zip(</w:t>
      </w:r>
      <w:proofErr w:type="spellStart"/>
      <w:r>
        <w:t>mag_</w:t>
      </w:r>
      <w:proofErr w:type="gramStart"/>
      <w:r>
        <w:t>plate.wells</w:t>
      </w:r>
      <w:proofErr w:type="spellEnd"/>
      <w:proofErr w:type="gramEnd"/>
      <w:r>
        <w:t>()[</w:t>
      </w:r>
      <w:proofErr w:type="spellStart"/>
      <w:r>
        <w:t>total_samples</w:t>
      </w:r>
      <w:proofErr w:type="spellEnd"/>
      <w:r>
        <w:t xml:space="preserve"> + </w:t>
      </w:r>
      <w:proofErr w:type="spellStart"/>
      <w:r>
        <w:t>starting_mag_well</w:t>
      </w:r>
      <w:proofErr w:type="spellEnd"/>
      <w:r>
        <w:t xml:space="preserve">: </w:t>
      </w:r>
      <w:proofErr w:type="spellStart"/>
      <w:r>
        <w:t>total_samples</w:t>
      </w:r>
      <w:proofErr w:type="spellEnd"/>
      <w:r>
        <w:t xml:space="preserve">*2 + </w:t>
      </w:r>
      <w:proofErr w:type="spellStart"/>
      <w:r>
        <w:t>starting_mag_well</w:t>
      </w:r>
      <w:proofErr w:type="spellEnd"/>
      <w:r>
        <w:t>],</w:t>
      </w:r>
    </w:p>
    <w:p w14:paraId="0717BF2D" w14:textId="77777777" w:rsidR="00C25663" w:rsidRDefault="00C25663" w:rsidP="00C25663">
      <w:pPr>
        <w:jc w:val="both"/>
      </w:pPr>
      <w:r>
        <w:t xml:space="preserve">                                   tuberack_2mL.wells</w:t>
      </w:r>
      <w:proofErr w:type="gramStart"/>
      <w:r>
        <w:t>()[</w:t>
      </w:r>
      <w:proofErr w:type="spellStart"/>
      <w:proofErr w:type="gramEnd"/>
      <w:r>
        <w:t>number_of_samples:number_of_samples</w:t>
      </w:r>
      <w:proofErr w:type="spellEnd"/>
      <w:r>
        <w:t xml:space="preserve"> + </w:t>
      </w:r>
      <w:proofErr w:type="spellStart"/>
      <w:r>
        <w:t>total_samples</w:t>
      </w:r>
      <w:proofErr w:type="spellEnd"/>
      <w:r>
        <w:t>]):</w:t>
      </w:r>
    </w:p>
    <w:p w14:paraId="350DE828" w14:textId="77777777" w:rsidR="00C25663" w:rsidRDefault="00C25663" w:rsidP="00C25663">
      <w:pPr>
        <w:jc w:val="both"/>
      </w:pPr>
      <w:r>
        <w:t xml:space="preserve">        p300.pick_up_</w:t>
      </w:r>
      <w:proofErr w:type="gramStart"/>
      <w:r>
        <w:t>tip(</w:t>
      </w:r>
      <w:proofErr w:type="gramEnd"/>
      <w:r>
        <w:t>)</w:t>
      </w:r>
    </w:p>
    <w:p w14:paraId="719012F5" w14:textId="77777777" w:rsidR="00C25663" w:rsidRDefault="00C25663" w:rsidP="00C25663">
      <w:pPr>
        <w:jc w:val="both"/>
      </w:pPr>
      <w:r>
        <w:t xml:space="preserve">        p300.transfer(</w:t>
      </w:r>
    </w:p>
    <w:p w14:paraId="3F342555" w14:textId="77777777" w:rsidR="00C25663" w:rsidRDefault="00C25663" w:rsidP="00C25663">
      <w:pPr>
        <w:jc w:val="both"/>
      </w:pPr>
      <w:r>
        <w:t xml:space="preserve">            </w:t>
      </w:r>
      <w:proofErr w:type="spellStart"/>
      <w:r>
        <w:t>volume_of_DMSO</w:t>
      </w:r>
      <w:proofErr w:type="spellEnd"/>
      <w:r>
        <w:t xml:space="preserve"> * 1.1,</w:t>
      </w:r>
    </w:p>
    <w:p w14:paraId="4E89101C" w14:textId="77777777" w:rsidR="00C25663" w:rsidRDefault="00C25663" w:rsidP="00C25663">
      <w:pPr>
        <w:jc w:val="both"/>
      </w:pPr>
      <w:r>
        <w:t xml:space="preserve">            </w:t>
      </w:r>
      <w:proofErr w:type="spellStart"/>
      <w:r>
        <w:t>mag_well</w:t>
      </w:r>
      <w:proofErr w:type="spellEnd"/>
      <w:r>
        <w:t>,</w:t>
      </w:r>
    </w:p>
    <w:p w14:paraId="7B3BE107" w14:textId="77777777" w:rsidR="00C25663" w:rsidRDefault="00C25663" w:rsidP="00C25663">
      <w:pPr>
        <w:jc w:val="both"/>
      </w:pPr>
      <w:r>
        <w:t xml:space="preserve">            </w:t>
      </w:r>
      <w:proofErr w:type="spellStart"/>
      <w:r>
        <w:t>dest_well</w:t>
      </w:r>
      <w:proofErr w:type="spellEnd"/>
      <w:r>
        <w:t>,</w:t>
      </w:r>
    </w:p>
    <w:p w14:paraId="4334C819" w14:textId="77777777" w:rsidR="00C25663" w:rsidRDefault="00C25663" w:rsidP="00C25663">
      <w:pPr>
        <w:jc w:val="both"/>
      </w:pPr>
      <w:r>
        <w:t xml:space="preserve">            </w:t>
      </w:r>
      <w:proofErr w:type="spellStart"/>
      <w:r>
        <w:t>new_tip</w:t>
      </w:r>
      <w:proofErr w:type="spellEnd"/>
      <w:r>
        <w:t>='never',</w:t>
      </w:r>
    </w:p>
    <w:p w14:paraId="5AED38FA" w14:textId="77777777" w:rsidR="00C25663" w:rsidRDefault="00C25663" w:rsidP="00C25663">
      <w:pPr>
        <w:jc w:val="both"/>
      </w:pPr>
      <w:r>
        <w:t xml:space="preserve">            </w:t>
      </w:r>
      <w:proofErr w:type="spellStart"/>
      <w:r>
        <w:t>blow_out</w:t>
      </w:r>
      <w:proofErr w:type="spellEnd"/>
      <w:r>
        <w:t>=True,</w:t>
      </w:r>
    </w:p>
    <w:p w14:paraId="59AFBD1D" w14:textId="77777777" w:rsidR="00C25663" w:rsidRDefault="00C25663" w:rsidP="00C25663">
      <w:pPr>
        <w:jc w:val="both"/>
      </w:pPr>
      <w:r>
        <w:t xml:space="preserve">            </w:t>
      </w:r>
      <w:proofErr w:type="spellStart"/>
      <w:r>
        <w:t>blowout_location</w:t>
      </w:r>
      <w:proofErr w:type="spellEnd"/>
      <w:r>
        <w:t>='destination well'</w:t>
      </w:r>
    </w:p>
    <w:p w14:paraId="45F6E9C3" w14:textId="77777777" w:rsidR="00C25663" w:rsidRDefault="00C25663" w:rsidP="00C25663">
      <w:pPr>
        <w:jc w:val="both"/>
      </w:pPr>
      <w:r>
        <w:t xml:space="preserve">        )</w:t>
      </w:r>
    </w:p>
    <w:p w14:paraId="2C72AAB8" w14:textId="77777777" w:rsidR="00C25663" w:rsidRDefault="00C25663" w:rsidP="00C25663">
      <w:pPr>
        <w:jc w:val="both"/>
      </w:pPr>
      <w:r>
        <w:t xml:space="preserve">        p300.drop_</w:t>
      </w:r>
      <w:proofErr w:type="gramStart"/>
      <w:r>
        <w:t>tip(</w:t>
      </w:r>
      <w:proofErr w:type="gramEnd"/>
      <w:r>
        <w:t>)</w:t>
      </w:r>
    </w:p>
    <w:p w14:paraId="460C1642" w14:textId="77777777" w:rsidR="00C25663" w:rsidRDefault="00C25663" w:rsidP="00C25663">
      <w:pPr>
        <w:jc w:val="both"/>
      </w:pPr>
    </w:p>
    <w:p w14:paraId="58BEAB68" w14:textId="77777777" w:rsidR="00C25663" w:rsidRDefault="00C25663" w:rsidP="00C25663">
      <w:pPr>
        <w:jc w:val="both"/>
      </w:pPr>
      <w:r>
        <w:t xml:space="preserve">    # Return aspiration speed back to default before moving on in the protocol execution</w:t>
      </w:r>
    </w:p>
    <w:p w14:paraId="25C28EEC" w14:textId="77777777" w:rsidR="00C25663" w:rsidRDefault="00C25663" w:rsidP="00C25663">
      <w:pPr>
        <w:jc w:val="both"/>
      </w:pPr>
      <w:r>
        <w:t xml:space="preserve">    p300.flow_</w:t>
      </w:r>
      <w:proofErr w:type="gramStart"/>
      <w:r>
        <w:t>rate.aspirate</w:t>
      </w:r>
      <w:proofErr w:type="gramEnd"/>
      <w:r>
        <w:t xml:space="preserve"> = p300_aspirate_default</w:t>
      </w:r>
    </w:p>
    <w:p w14:paraId="33F1BAEB" w14:textId="77777777" w:rsidR="00C25663" w:rsidRDefault="00C25663" w:rsidP="00C25663">
      <w:pPr>
        <w:jc w:val="both"/>
      </w:pPr>
      <w:r>
        <w:t xml:space="preserve">    </w:t>
      </w:r>
      <w:proofErr w:type="spellStart"/>
      <w:r>
        <w:t>mag_</w:t>
      </w:r>
      <w:proofErr w:type="gramStart"/>
      <w:r>
        <w:t>deck.disengage</w:t>
      </w:r>
      <w:proofErr w:type="spellEnd"/>
      <w:proofErr w:type="gramEnd"/>
      <w:r>
        <w:t>()</w:t>
      </w:r>
    </w:p>
    <w:p w14:paraId="5B9C9246" w14:textId="77777777" w:rsidR="00C25663" w:rsidRDefault="00C25663" w:rsidP="00C25663">
      <w:pPr>
        <w:jc w:val="both"/>
      </w:pPr>
    </w:p>
    <w:p w14:paraId="20A47D85" w14:textId="77777777" w:rsidR="00C25663" w:rsidRDefault="00C25663" w:rsidP="00C25663">
      <w:pPr>
        <w:jc w:val="both"/>
      </w:pPr>
      <w:r>
        <w:lastRenderedPageBreak/>
        <w:t xml:space="preserve">    # Final check to disengage magnetic module if it hasn't disengaged</w:t>
      </w:r>
    </w:p>
    <w:p w14:paraId="617014FB" w14:textId="77777777" w:rsidR="00C25663" w:rsidRDefault="00C25663" w:rsidP="00C25663">
      <w:pPr>
        <w:jc w:val="both"/>
      </w:pPr>
      <w:r>
        <w:t xml:space="preserve">    if </w:t>
      </w:r>
      <w:proofErr w:type="spellStart"/>
      <w:r>
        <w:t>mag_</w:t>
      </w:r>
      <w:proofErr w:type="gramStart"/>
      <w:r>
        <w:t>deck.status</w:t>
      </w:r>
      <w:proofErr w:type="spellEnd"/>
      <w:proofErr w:type="gramEnd"/>
      <w:r>
        <w:t xml:space="preserve"> == 'engaged':</w:t>
      </w:r>
    </w:p>
    <w:p w14:paraId="70F7C668" w14:textId="28A22664" w:rsidR="00C25663" w:rsidRDefault="00C25663" w:rsidP="00C25663">
      <w:pPr>
        <w:jc w:val="both"/>
      </w:pPr>
      <w:r>
        <w:t xml:space="preserve">        </w:t>
      </w:r>
      <w:proofErr w:type="spellStart"/>
      <w:r>
        <w:t>mag_</w:t>
      </w:r>
      <w:proofErr w:type="gramStart"/>
      <w:r>
        <w:t>deck.disengage</w:t>
      </w:r>
      <w:proofErr w:type="spellEnd"/>
      <w:proofErr w:type="gramEnd"/>
      <w:r>
        <w:t>()</w:t>
      </w:r>
    </w:p>
    <w:p w14:paraId="6FA7A523" w14:textId="77777777" w:rsidR="00C25663" w:rsidRDefault="00C25663" w:rsidP="00C25663">
      <w:pPr>
        <w:jc w:val="both"/>
      </w:pPr>
    </w:p>
    <w:p w14:paraId="70F268A6" w14:textId="4B057C37" w:rsidR="00C25663" w:rsidRDefault="00C25663" w:rsidP="00C25663">
      <w:pPr>
        <w:jc w:val="both"/>
        <w:rPr>
          <w:b/>
          <w:bCs/>
        </w:rPr>
      </w:pPr>
      <w:r w:rsidRPr="00C25663">
        <w:rPr>
          <w:b/>
          <w:bCs/>
        </w:rPr>
        <w:t>SP3_digestion.py</w:t>
      </w:r>
    </w:p>
    <w:p w14:paraId="2C7B24A5" w14:textId="0B399F8B" w:rsidR="00C25663" w:rsidRDefault="00C25663" w:rsidP="00C25663">
      <w:pPr>
        <w:jc w:val="both"/>
        <w:rPr>
          <w:b/>
          <w:bCs/>
        </w:rPr>
      </w:pPr>
    </w:p>
    <w:p w14:paraId="777F38CB" w14:textId="77777777" w:rsidR="00C25663" w:rsidRDefault="00C25663" w:rsidP="00C25663">
      <w:pPr>
        <w:jc w:val="both"/>
      </w:pPr>
      <w:r>
        <w:t xml:space="preserve">from </w:t>
      </w:r>
      <w:proofErr w:type="spellStart"/>
      <w:r>
        <w:t>opentrons</w:t>
      </w:r>
      <w:proofErr w:type="spellEnd"/>
      <w:r>
        <w:t xml:space="preserve"> import </w:t>
      </w:r>
      <w:proofErr w:type="spellStart"/>
      <w:r>
        <w:t>protocol_api</w:t>
      </w:r>
      <w:proofErr w:type="spellEnd"/>
    </w:p>
    <w:p w14:paraId="66B2BF27" w14:textId="77777777" w:rsidR="00C25663" w:rsidRDefault="00C25663" w:rsidP="00C25663">
      <w:pPr>
        <w:jc w:val="both"/>
      </w:pPr>
    </w:p>
    <w:p w14:paraId="725C1B4C" w14:textId="77777777" w:rsidR="00C25663" w:rsidRDefault="00C25663" w:rsidP="00C25663">
      <w:pPr>
        <w:jc w:val="both"/>
      </w:pPr>
    </w:p>
    <w:p w14:paraId="52903489" w14:textId="77777777" w:rsidR="00C25663" w:rsidRDefault="00C25663" w:rsidP="00C25663">
      <w:pPr>
        <w:jc w:val="both"/>
      </w:pPr>
      <w:r>
        <w:t>metadata = {</w:t>
      </w:r>
    </w:p>
    <w:p w14:paraId="013C446A" w14:textId="77777777" w:rsidR="00C25663" w:rsidRDefault="00C25663" w:rsidP="00C25663">
      <w:pPr>
        <w:jc w:val="both"/>
      </w:pPr>
      <w:r>
        <w:t xml:space="preserve">    '</w:t>
      </w:r>
      <w:proofErr w:type="spellStart"/>
      <w:r>
        <w:t>protocolName</w:t>
      </w:r>
      <w:proofErr w:type="spellEnd"/>
      <w:r>
        <w:t>': 'SP3 Protein Cleanup and Digestion',</w:t>
      </w:r>
    </w:p>
    <w:p w14:paraId="0019456B" w14:textId="77777777" w:rsidR="00C25663" w:rsidRDefault="00C25663" w:rsidP="00C25663">
      <w:pPr>
        <w:jc w:val="both"/>
      </w:pPr>
      <w:r>
        <w:t xml:space="preserve">    'author': 'Cody',</w:t>
      </w:r>
    </w:p>
    <w:p w14:paraId="6488C21B" w14:textId="77777777" w:rsidR="00C25663" w:rsidRDefault="00C25663" w:rsidP="00C25663">
      <w:pPr>
        <w:jc w:val="both"/>
      </w:pPr>
      <w:r>
        <w:t xml:space="preserve">    'description': 'Digestion protocol with SP3 detergent removal',</w:t>
      </w:r>
    </w:p>
    <w:p w14:paraId="6D8B7FE6" w14:textId="77777777" w:rsidR="00C25663" w:rsidRDefault="00C25663" w:rsidP="00C25663">
      <w:pPr>
        <w:jc w:val="both"/>
      </w:pPr>
      <w:r>
        <w:t xml:space="preserve">    '</w:t>
      </w:r>
      <w:proofErr w:type="spellStart"/>
      <w:r>
        <w:t>apiLevel</w:t>
      </w:r>
      <w:proofErr w:type="spellEnd"/>
      <w:r>
        <w:t>': '2.8'</w:t>
      </w:r>
    </w:p>
    <w:p w14:paraId="1BB69870" w14:textId="77777777" w:rsidR="00C25663" w:rsidRDefault="00C25663" w:rsidP="00C25663">
      <w:pPr>
        <w:jc w:val="both"/>
      </w:pPr>
      <w:r>
        <w:t>}</w:t>
      </w:r>
    </w:p>
    <w:p w14:paraId="4702BA28" w14:textId="77777777" w:rsidR="00C25663" w:rsidRDefault="00C25663" w:rsidP="00C25663">
      <w:pPr>
        <w:jc w:val="both"/>
      </w:pPr>
    </w:p>
    <w:p w14:paraId="4EAC7695" w14:textId="77777777" w:rsidR="00C25663" w:rsidRDefault="00C25663" w:rsidP="00C25663">
      <w:pPr>
        <w:jc w:val="both"/>
      </w:pPr>
    </w:p>
    <w:p w14:paraId="494E1B1A" w14:textId="77777777" w:rsidR="00C25663" w:rsidRDefault="00C25663" w:rsidP="00C25663">
      <w:pPr>
        <w:jc w:val="both"/>
      </w:pPr>
      <w:r>
        <w:t xml:space="preserve">def </w:t>
      </w:r>
      <w:proofErr w:type="gramStart"/>
      <w:r>
        <w:t>run(</w:t>
      </w:r>
      <w:proofErr w:type="gramEnd"/>
      <w:r>
        <w:t xml:space="preserve">protocol: </w:t>
      </w:r>
      <w:proofErr w:type="spellStart"/>
      <w:r>
        <w:t>protocol_api.ProtocolContext</w:t>
      </w:r>
      <w:proofErr w:type="spellEnd"/>
      <w:r>
        <w:t>):</w:t>
      </w:r>
    </w:p>
    <w:p w14:paraId="5472A0A4" w14:textId="77777777" w:rsidR="00C25663" w:rsidRDefault="00C25663" w:rsidP="00C25663">
      <w:pPr>
        <w:jc w:val="both"/>
      </w:pPr>
      <w:r>
        <w:t xml:space="preserve">    # ---------------------------- CUSTOMIZE HERE ONLY ---------------------------- |</w:t>
      </w:r>
    </w:p>
    <w:p w14:paraId="4C899882" w14:textId="77777777" w:rsidR="00C25663" w:rsidRDefault="00C25663" w:rsidP="00C25663">
      <w:pPr>
        <w:jc w:val="both"/>
      </w:pPr>
      <w:r>
        <w:t xml:space="preserve">    </w:t>
      </w:r>
      <w:proofErr w:type="spellStart"/>
      <w:r>
        <w:t>number_of_samples</w:t>
      </w:r>
      <w:proofErr w:type="spellEnd"/>
      <w:r>
        <w:t xml:space="preserve">: int = 1 # Specify the number of protein samples </w:t>
      </w:r>
    </w:p>
    <w:p w14:paraId="55AC8067" w14:textId="77777777" w:rsidR="00C25663" w:rsidRDefault="00C25663" w:rsidP="00C25663">
      <w:pPr>
        <w:jc w:val="both"/>
      </w:pPr>
      <w:r>
        <w:t xml:space="preserve">    </w:t>
      </w:r>
    </w:p>
    <w:p w14:paraId="55C6CCB4" w14:textId="77777777" w:rsidR="00C25663" w:rsidRDefault="00C25663" w:rsidP="00C25663">
      <w:pPr>
        <w:jc w:val="both"/>
      </w:pPr>
      <w:r>
        <w:t xml:space="preserve">    </w:t>
      </w:r>
      <w:proofErr w:type="spellStart"/>
      <w:r>
        <w:t>sample_concentrations</w:t>
      </w:r>
      <w:proofErr w:type="spellEnd"/>
      <w:r>
        <w:t xml:space="preserve"> = [5.00</w:t>
      </w:r>
      <w:proofErr w:type="gramStart"/>
      <w:r>
        <w:t>]  #</w:t>
      </w:r>
      <w:proofErr w:type="gramEnd"/>
      <w:r>
        <w:t xml:space="preserve"> specify the concentration of protein samples (unit is ug/</w:t>
      </w:r>
      <w:proofErr w:type="spellStart"/>
      <w:r>
        <w:t>uL</w:t>
      </w:r>
      <w:proofErr w:type="spellEnd"/>
      <w:r>
        <w:t xml:space="preserve">); Length of </w:t>
      </w:r>
      <w:proofErr w:type="spellStart"/>
      <w:r>
        <w:t>sample_concentrations</w:t>
      </w:r>
      <w:proofErr w:type="spellEnd"/>
      <w:r>
        <w:t xml:space="preserve"> list must match the number of the samples above; separate concentrations with period sign if sample n&gt;1 (e.g. </w:t>
      </w:r>
      <w:proofErr w:type="spellStart"/>
      <w:r>
        <w:t>sample_concentrations</w:t>
      </w:r>
      <w:proofErr w:type="spellEnd"/>
      <w:r>
        <w:t>=[2.0, 2.5] if sample n=2).</w:t>
      </w:r>
    </w:p>
    <w:p w14:paraId="46A7F4B3" w14:textId="77777777" w:rsidR="00C25663" w:rsidRDefault="00C25663" w:rsidP="00C25663">
      <w:pPr>
        <w:jc w:val="both"/>
      </w:pPr>
      <w:r>
        <w:t xml:space="preserve">    replicates: int = 3 # specify the number of replicates for each sample</w:t>
      </w:r>
    </w:p>
    <w:p w14:paraId="346352AA" w14:textId="77777777" w:rsidR="00C25663" w:rsidRDefault="00C25663" w:rsidP="00C25663">
      <w:pPr>
        <w:jc w:val="both"/>
      </w:pPr>
      <w:r>
        <w:t xml:space="preserve">    </w:t>
      </w:r>
      <w:proofErr w:type="spellStart"/>
      <w:r>
        <w:t>volume_of_DTT</w:t>
      </w:r>
      <w:proofErr w:type="spellEnd"/>
      <w:r>
        <w:t xml:space="preserve">: float = </w:t>
      </w:r>
      <w:proofErr w:type="gramStart"/>
      <w:r>
        <w:t>10.0  #</w:t>
      </w:r>
      <w:proofErr w:type="gramEnd"/>
      <w:r>
        <w:t xml:space="preserve"> manually prepare 60mM DTT in MS-grade water</w:t>
      </w:r>
    </w:p>
    <w:p w14:paraId="61672337" w14:textId="77777777" w:rsidR="00C25663" w:rsidRDefault="00C25663" w:rsidP="00C25663">
      <w:pPr>
        <w:jc w:val="both"/>
      </w:pPr>
      <w:r>
        <w:t xml:space="preserve">    </w:t>
      </w:r>
      <w:proofErr w:type="spellStart"/>
      <w:r>
        <w:t>volume_of_IAA</w:t>
      </w:r>
      <w:proofErr w:type="spellEnd"/>
      <w:r>
        <w:t xml:space="preserve">: float = </w:t>
      </w:r>
      <w:proofErr w:type="gramStart"/>
      <w:r>
        <w:t>10.0  #</w:t>
      </w:r>
      <w:proofErr w:type="gramEnd"/>
      <w:r>
        <w:t xml:space="preserve"> manually prepare 375mM IAA in MS-grade water</w:t>
      </w:r>
    </w:p>
    <w:p w14:paraId="4CBEDE8E" w14:textId="77777777" w:rsidR="00C25663" w:rsidRDefault="00C25663" w:rsidP="00C25663">
      <w:pPr>
        <w:jc w:val="both"/>
      </w:pPr>
      <w:r>
        <w:t xml:space="preserve">    </w:t>
      </w:r>
      <w:proofErr w:type="spellStart"/>
      <w:r>
        <w:t>volume_of_trypsin</w:t>
      </w:r>
      <w:proofErr w:type="spellEnd"/>
      <w:r>
        <w:t xml:space="preserve">: float = </w:t>
      </w:r>
      <w:proofErr w:type="gramStart"/>
      <w:r>
        <w:t>10.0  #</w:t>
      </w:r>
      <w:proofErr w:type="gramEnd"/>
      <w:r>
        <w:t xml:space="preserve"> manually prepare to a concentration of 0.2ug/</w:t>
      </w:r>
      <w:proofErr w:type="spellStart"/>
      <w:r>
        <w:t>uL</w:t>
      </w:r>
      <w:proofErr w:type="spellEnd"/>
    </w:p>
    <w:p w14:paraId="516CC4CD" w14:textId="77777777" w:rsidR="00C25663" w:rsidRDefault="00C25663" w:rsidP="00C25663">
      <w:pPr>
        <w:jc w:val="both"/>
      </w:pPr>
      <w:r>
        <w:t xml:space="preserve">    </w:t>
      </w:r>
      <w:proofErr w:type="spellStart"/>
      <w:r>
        <w:t>incubation_time_DTT</w:t>
      </w:r>
      <w:proofErr w:type="spellEnd"/>
      <w:r>
        <w:t xml:space="preserve"> = </w:t>
      </w:r>
      <w:proofErr w:type="gramStart"/>
      <w:r>
        <w:t>30  #</w:t>
      </w:r>
      <w:proofErr w:type="gramEnd"/>
      <w:r>
        <w:t xml:space="preserve"> in minutes</w:t>
      </w:r>
    </w:p>
    <w:p w14:paraId="54C6D6CC" w14:textId="77777777" w:rsidR="00C25663" w:rsidRDefault="00C25663" w:rsidP="00C25663">
      <w:pPr>
        <w:jc w:val="both"/>
      </w:pPr>
      <w:r>
        <w:t xml:space="preserve">    </w:t>
      </w:r>
      <w:proofErr w:type="spellStart"/>
      <w:r>
        <w:t>incubation_time_IAA</w:t>
      </w:r>
      <w:proofErr w:type="spellEnd"/>
      <w:r>
        <w:t xml:space="preserve"> = </w:t>
      </w:r>
      <w:proofErr w:type="gramStart"/>
      <w:r>
        <w:t>30  #</w:t>
      </w:r>
      <w:proofErr w:type="gramEnd"/>
      <w:r>
        <w:t xml:space="preserve"> in minutes</w:t>
      </w:r>
    </w:p>
    <w:p w14:paraId="6B2B2048" w14:textId="77777777" w:rsidR="00C25663" w:rsidRDefault="00C25663" w:rsidP="00C25663">
      <w:pPr>
        <w:jc w:val="both"/>
      </w:pPr>
      <w:r>
        <w:t xml:space="preserve">    </w:t>
      </w:r>
      <w:proofErr w:type="spellStart"/>
      <w:r>
        <w:t>volume_of_beads</w:t>
      </w:r>
      <w:proofErr w:type="spellEnd"/>
      <w:r>
        <w:t xml:space="preserve">: float = </w:t>
      </w:r>
      <w:proofErr w:type="gramStart"/>
      <w:r>
        <w:t>20.0  #</w:t>
      </w:r>
      <w:proofErr w:type="gramEnd"/>
      <w:r>
        <w:t xml:space="preserve"> Manually prepare beads for peptide binding prior to loading</w:t>
      </w:r>
    </w:p>
    <w:p w14:paraId="708251A1" w14:textId="77777777" w:rsidR="00C25663" w:rsidRDefault="00C25663" w:rsidP="00C25663">
      <w:pPr>
        <w:jc w:val="both"/>
      </w:pPr>
      <w:r>
        <w:t xml:space="preserve">    volume_of_ethanol100: float = </w:t>
      </w:r>
      <w:proofErr w:type="gramStart"/>
      <w:r>
        <w:t>140.0  #</w:t>
      </w:r>
      <w:proofErr w:type="gramEnd"/>
      <w:r>
        <w:t xml:space="preserve"> Volume of 100% ethanol to be used during protein binding phase</w:t>
      </w:r>
    </w:p>
    <w:p w14:paraId="528287D8" w14:textId="77777777" w:rsidR="00C25663" w:rsidRDefault="00C25663" w:rsidP="00C25663">
      <w:pPr>
        <w:jc w:val="both"/>
      </w:pPr>
      <w:r>
        <w:t xml:space="preserve">    volume_of_ethanol80: float = </w:t>
      </w:r>
      <w:proofErr w:type="gramStart"/>
      <w:r>
        <w:t>1000.0  #</w:t>
      </w:r>
      <w:proofErr w:type="gramEnd"/>
      <w:r>
        <w:t xml:space="preserve"> Volume of 80% ethanol to be used for washes</w:t>
      </w:r>
    </w:p>
    <w:p w14:paraId="74A25B22" w14:textId="77777777" w:rsidR="00C25663" w:rsidRDefault="00C25663" w:rsidP="00C25663">
      <w:pPr>
        <w:jc w:val="both"/>
      </w:pPr>
      <w:r>
        <w:t xml:space="preserve">    </w:t>
      </w:r>
      <w:proofErr w:type="spellStart"/>
      <w:r>
        <w:t>total_samples</w:t>
      </w:r>
      <w:proofErr w:type="spellEnd"/>
      <w:r>
        <w:t xml:space="preserve"> = </w:t>
      </w:r>
      <w:proofErr w:type="spellStart"/>
      <w:r>
        <w:t>number_of_samples</w:t>
      </w:r>
      <w:proofErr w:type="spellEnd"/>
      <w:r>
        <w:t xml:space="preserve"> * </w:t>
      </w:r>
      <w:proofErr w:type="gramStart"/>
      <w:r>
        <w:t>replicates  #</w:t>
      </w:r>
      <w:proofErr w:type="gramEnd"/>
      <w:r>
        <w:t xml:space="preserve"> Total number of samples (including replicates) cannot exceed 24</w:t>
      </w:r>
    </w:p>
    <w:p w14:paraId="138F1640" w14:textId="77777777" w:rsidR="00C25663" w:rsidRDefault="00C25663" w:rsidP="00C25663">
      <w:pPr>
        <w:jc w:val="both"/>
      </w:pPr>
      <w:r>
        <w:t xml:space="preserve">    starting_tip_p50 = 'A1</w:t>
      </w:r>
      <w:proofErr w:type="gramStart"/>
      <w:r>
        <w:t>'  #</w:t>
      </w:r>
      <w:proofErr w:type="gramEnd"/>
      <w:r>
        <w:t xml:space="preserve"> change if full tip rack will not be used</w:t>
      </w:r>
    </w:p>
    <w:p w14:paraId="73554221" w14:textId="77777777" w:rsidR="00C25663" w:rsidRDefault="00C25663" w:rsidP="00C25663">
      <w:pPr>
        <w:jc w:val="both"/>
      </w:pPr>
      <w:r>
        <w:t xml:space="preserve">    starting_tip_p300 = 'A1</w:t>
      </w:r>
      <w:proofErr w:type="gramStart"/>
      <w:r>
        <w:t>'  #</w:t>
      </w:r>
      <w:proofErr w:type="gramEnd"/>
      <w:r>
        <w:t xml:space="preserve"> change if full tip rack will not be used</w:t>
      </w:r>
    </w:p>
    <w:p w14:paraId="28D6E4A0" w14:textId="77777777" w:rsidR="00C25663" w:rsidRDefault="00C25663" w:rsidP="00C25663">
      <w:pPr>
        <w:jc w:val="both"/>
      </w:pPr>
      <w:r>
        <w:t xml:space="preserve">    </w:t>
      </w:r>
      <w:proofErr w:type="spellStart"/>
      <w:r>
        <w:t>starting_mag_well</w:t>
      </w:r>
      <w:proofErr w:type="spellEnd"/>
      <w:r>
        <w:t xml:space="preserve"> = </w:t>
      </w:r>
      <w:proofErr w:type="gramStart"/>
      <w:r>
        <w:t>0  #</w:t>
      </w:r>
      <w:proofErr w:type="gramEnd"/>
      <w:r>
        <w:t xml:space="preserve"> 0 corresponds to 'A1' up to 95 corresponding to 'H12'</w:t>
      </w:r>
    </w:p>
    <w:p w14:paraId="570D92AF" w14:textId="77777777" w:rsidR="00C25663" w:rsidRDefault="00C25663" w:rsidP="00C25663">
      <w:pPr>
        <w:jc w:val="both"/>
      </w:pPr>
    </w:p>
    <w:p w14:paraId="3EC12522" w14:textId="77777777" w:rsidR="00C25663" w:rsidRDefault="00C25663" w:rsidP="00C25663">
      <w:pPr>
        <w:jc w:val="both"/>
      </w:pPr>
      <w:r>
        <w:t xml:space="preserve">    # | </w:t>
      </w:r>
      <w:proofErr w:type="gramStart"/>
      <w:r>
        <w:t>---------  tip</w:t>
      </w:r>
      <w:proofErr w:type="gramEnd"/>
      <w:r>
        <w:t xml:space="preserve"> racks --------- |</w:t>
      </w:r>
    </w:p>
    <w:p w14:paraId="12BA4FDD" w14:textId="77777777" w:rsidR="00C25663" w:rsidRDefault="00C25663" w:rsidP="00C25663">
      <w:pPr>
        <w:jc w:val="both"/>
      </w:pPr>
      <w:r>
        <w:t xml:space="preserve">    tiprack_300 = </w:t>
      </w:r>
      <w:proofErr w:type="spellStart"/>
      <w:proofErr w:type="gramStart"/>
      <w:r>
        <w:t>protocol.load</w:t>
      </w:r>
      <w:proofErr w:type="gramEnd"/>
      <w:r>
        <w:t>_labware</w:t>
      </w:r>
      <w:proofErr w:type="spellEnd"/>
      <w:r>
        <w:t>('opentrons_96_tiprack_300ul', 3)</w:t>
      </w:r>
    </w:p>
    <w:p w14:paraId="109681D8" w14:textId="77777777" w:rsidR="00C25663" w:rsidRDefault="00C25663" w:rsidP="00C25663">
      <w:pPr>
        <w:jc w:val="both"/>
      </w:pPr>
      <w:r>
        <w:t xml:space="preserve">    tiprack_300_2 = </w:t>
      </w:r>
      <w:proofErr w:type="spellStart"/>
      <w:proofErr w:type="gramStart"/>
      <w:r>
        <w:t>protocol.load</w:t>
      </w:r>
      <w:proofErr w:type="gramEnd"/>
      <w:r>
        <w:t>_labware</w:t>
      </w:r>
      <w:proofErr w:type="spellEnd"/>
      <w:r>
        <w:t>('opentrons_96_tiprack_300ul', 6)</w:t>
      </w:r>
    </w:p>
    <w:p w14:paraId="78FFE38D" w14:textId="77777777" w:rsidR="00C25663" w:rsidRDefault="00C25663" w:rsidP="00C25663">
      <w:pPr>
        <w:jc w:val="both"/>
      </w:pPr>
      <w:r>
        <w:lastRenderedPageBreak/>
        <w:t xml:space="preserve">    tiprack_50 = </w:t>
      </w:r>
      <w:proofErr w:type="spellStart"/>
      <w:proofErr w:type="gramStart"/>
      <w:r>
        <w:t>protocol.load</w:t>
      </w:r>
      <w:proofErr w:type="gramEnd"/>
      <w:r>
        <w:t>_labware</w:t>
      </w:r>
      <w:proofErr w:type="spellEnd"/>
      <w:r>
        <w:t>('opentrons_96_tiprack_300ul', 1)</w:t>
      </w:r>
    </w:p>
    <w:p w14:paraId="0BC99F3F" w14:textId="77777777" w:rsidR="00C25663" w:rsidRDefault="00C25663" w:rsidP="00C25663">
      <w:pPr>
        <w:jc w:val="both"/>
      </w:pPr>
      <w:r>
        <w:t xml:space="preserve">    tiprack_50_2 = </w:t>
      </w:r>
      <w:proofErr w:type="spellStart"/>
      <w:proofErr w:type="gramStart"/>
      <w:r>
        <w:t>protocol.load</w:t>
      </w:r>
      <w:proofErr w:type="gramEnd"/>
      <w:r>
        <w:t>_labware</w:t>
      </w:r>
      <w:proofErr w:type="spellEnd"/>
      <w:r>
        <w:t>('opentrons_96_tiprack_300ul', 2)</w:t>
      </w:r>
    </w:p>
    <w:p w14:paraId="50EEF3A6" w14:textId="77777777" w:rsidR="00C25663" w:rsidRDefault="00C25663" w:rsidP="00C25663">
      <w:pPr>
        <w:jc w:val="both"/>
      </w:pPr>
    </w:p>
    <w:p w14:paraId="7A06173F" w14:textId="77777777" w:rsidR="00C25663" w:rsidRDefault="00C25663" w:rsidP="00C25663">
      <w:pPr>
        <w:jc w:val="both"/>
      </w:pPr>
      <w:r>
        <w:t xml:space="preserve">    # | </w:t>
      </w:r>
      <w:proofErr w:type="gramStart"/>
      <w:r>
        <w:t>---------  pipettes</w:t>
      </w:r>
      <w:proofErr w:type="gramEnd"/>
      <w:r>
        <w:t xml:space="preserve"> --------- |</w:t>
      </w:r>
    </w:p>
    <w:p w14:paraId="56B6B3F6" w14:textId="77777777" w:rsidR="00C25663" w:rsidRDefault="00C25663" w:rsidP="00C25663">
      <w:pPr>
        <w:jc w:val="both"/>
      </w:pPr>
      <w:r>
        <w:t xml:space="preserve">    #p300 = </w:t>
      </w:r>
      <w:proofErr w:type="spellStart"/>
      <w:proofErr w:type="gramStart"/>
      <w:r>
        <w:t>protocol.load</w:t>
      </w:r>
      <w:proofErr w:type="gramEnd"/>
      <w:r>
        <w:t>_instrument</w:t>
      </w:r>
      <w:proofErr w:type="spellEnd"/>
      <w:r>
        <w:t xml:space="preserve">('p300_single', 'right', </w:t>
      </w:r>
      <w:proofErr w:type="spellStart"/>
      <w:r>
        <w:t>tip_racks</w:t>
      </w:r>
      <w:proofErr w:type="spellEnd"/>
      <w:r>
        <w:t>=[tiprack_300])</w:t>
      </w:r>
    </w:p>
    <w:p w14:paraId="3A22C9BF" w14:textId="77777777" w:rsidR="00C25663" w:rsidRDefault="00C25663" w:rsidP="00C25663">
      <w:pPr>
        <w:jc w:val="both"/>
      </w:pPr>
      <w:r>
        <w:t xml:space="preserve">    p300 = </w:t>
      </w:r>
      <w:proofErr w:type="spellStart"/>
      <w:proofErr w:type="gramStart"/>
      <w:r>
        <w:t>protocol.load</w:t>
      </w:r>
      <w:proofErr w:type="gramEnd"/>
      <w:r>
        <w:t>_instrument</w:t>
      </w:r>
      <w:proofErr w:type="spellEnd"/>
      <w:r>
        <w:t xml:space="preserve">('p300_single', 'right', </w:t>
      </w:r>
      <w:proofErr w:type="spellStart"/>
      <w:r>
        <w:t>tip_racks</w:t>
      </w:r>
      <w:proofErr w:type="spellEnd"/>
      <w:r>
        <w:t>=[tiprack_300, tiprack_300_2])</w:t>
      </w:r>
    </w:p>
    <w:p w14:paraId="63A27502" w14:textId="77777777" w:rsidR="00C25663" w:rsidRDefault="00C25663" w:rsidP="00C25663">
      <w:pPr>
        <w:jc w:val="both"/>
      </w:pPr>
      <w:r>
        <w:t xml:space="preserve">    p50 = </w:t>
      </w:r>
      <w:proofErr w:type="spellStart"/>
      <w:proofErr w:type="gramStart"/>
      <w:r>
        <w:t>protocol.load</w:t>
      </w:r>
      <w:proofErr w:type="gramEnd"/>
      <w:r>
        <w:t>_instrument</w:t>
      </w:r>
      <w:proofErr w:type="spellEnd"/>
      <w:r>
        <w:t xml:space="preserve">('p50_single', 'left', </w:t>
      </w:r>
      <w:proofErr w:type="spellStart"/>
      <w:r>
        <w:t>tip_racks</w:t>
      </w:r>
      <w:proofErr w:type="spellEnd"/>
      <w:r>
        <w:t>=[tiprack_50, tiprack_50_2]) #change p50 to p20 if p20 will be used here and throughout the script following OT-2 API; this script has not been tested with p20 therefore testing is required”</w:t>
      </w:r>
    </w:p>
    <w:p w14:paraId="6A6FB8A6" w14:textId="77777777" w:rsidR="00C25663" w:rsidRDefault="00C25663" w:rsidP="00C25663">
      <w:pPr>
        <w:jc w:val="both"/>
      </w:pPr>
      <w:r>
        <w:t xml:space="preserve">    p50.starting_tip = tiprack_</w:t>
      </w:r>
      <w:proofErr w:type="gramStart"/>
      <w:r>
        <w:t>50.well</w:t>
      </w:r>
      <w:proofErr w:type="gramEnd"/>
      <w:r>
        <w:t>(starting_tip_p50)</w:t>
      </w:r>
    </w:p>
    <w:p w14:paraId="5B0B99DC" w14:textId="77777777" w:rsidR="00C25663" w:rsidRDefault="00C25663" w:rsidP="00C25663">
      <w:pPr>
        <w:jc w:val="both"/>
      </w:pPr>
      <w:r>
        <w:t xml:space="preserve">    p300.starting_tip = tiprack_300.well(starting_tip_p300)</w:t>
      </w:r>
    </w:p>
    <w:p w14:paraId="671A79CA" w14:textId="77777777" w:rsidR="00C25663" w:rsidRDefault="00C25663" w:rsidP="00C25663">
      <w:pPr>
        <w:jc w:val="both"/>
      </w:pPr>
      <w:r>
        <w:t xml:space="preserve">    p300_aspirate_slow = </w:t>
      </w:r>
      <w:proofErr w:type="gramStart"/>
      <w:r>
        <w:t>25  #</w:t>
      </w:r>
      <w:proofErr w:type="gramEnd"/>
      <w:r>
        <w:t xml:space="preserve"> Aspiration speed when removing supernatant</w:t>
      </w:r>
    </w:p>
    <w:p w14:paraId="7DBF37A9" w14:textId="77777777" w:rsidR="00C25663" w:rsidRDefault="00C25663" w:rsidP="00C25663">
      <w:pPr>
        <w:jc w:val="both"/>
      </w:pPr>
      <w:r>
        <w:t xml:space="preserve">    p300_aspirate_default = </w:t>
      </w:r>
      <w:proofErr w:type="gramStart"/>
      <w:r>
        <w:t>150  #</w:t>
      </w:r>
      <w:proofErr w:type="gramEnd"/>
      <w:r>
        <w:t xml:space="preserve"> Normal aspiration speed by default</w:t>
      </w:r>
    </w:p>
    <w:p w14:paraId="2BC74336" w14:textId="77777777" w:rsidR="00C25663" w:rsidRDefault="00C25663" w:rsidP="00C25663">
      <w:pPr>
        <w:jc w:val="both"/>
      </w:pPr>
    </w:p>
    <w:p w14:paraId="166A28FD" w14:textId="77777777" w:rsidR="00C25663" w:rsidRDefault="00C25663" w:rsidP="00C25663">
      <w:pPr>
        <w:jc w:val="both"/>
      </w:pPr>
    </w:p>
    <w:p w14:paraId="01B3387F" w14:textId="77777777" w:rsidR="00C25663" w:rsidRDefault="00C25663" w:rsidP="00C25663">
      <w:pPr>
        <w:jc w:val="both"/>
      </w:pPr>
      <w:r>
        <w:t xml:space="preserve">    # | </w:t>
      </w:r>
      <w:proofErr w:type="gramStart"/>
      <w:r>
        <w:t>---------  tube</w:t>
      </w:r>
      <w:proofErr w:type="gramEnd"/>
      <w:r>
        <w:t xml:space="preserve"> racks/plates/containers --------- |</w:t>
      </w:r>
    </w:p>
    <w:p w14:paraId="538B17A8" w14:textId="77777777" w:rsidR="00C25663" w:rsidRDefault="00C25663" w:rsidP="00C25663">
      <w:pPr>
        <w:jc w:val="both"/>
      </w:pPr>
      <w:r>
        <w:t xml:space="preserve">    </w:t>
      </w:r>
      <w:proofErr w:type="spellStart"/>
      <w:r>
        <w:t>temp_mod</w:t>
      </w:r>
      <w:proofErr w:type="spellEnd"/>
      <w:r>
        <w:t xml:space="preserve"> = </w:t>
      </w:r>
      <w:proofErr w:type="spellStart"/>
      <w:proofErr w:type="gramStart"/>
      <w:r>
        <w:t>protocol.load</w:t>
      </w:r>
      <w:proofErr w:type="gramEnd"/>
      <w:r>
        <w:t>_module</w:t>
      </w:r>
      <w:proofErr w:type="spellEnd"/>
      <w:r>
        <w:t>('Temperature Module', 10)</w:t>
      </w:r>
    </w:p>
    <w:p w14:paraId="1A1778BA" w14:textId="77777777" w:rsidR="00C25663" w:rsidRDefault="00C25663" w:rsidP="00C25663">
      <w:pPr>
        <w:jc w:val="both"/>
      </w:pPr>
      <w:r>
        <w:t xml:space="preserve">    </w:t>
      </w:r>
      <w:proofErr w:type="spellStart"/>
      <w:r>
        <w:t>temp_plate</w:t>
      </w:r>
      <w:proofErr w:type="spellEnd"/>
      <w:r>
        <w:t xml:space="preserve"> = temp_</w:t>
      </w:r>
      <w:proofErr w:type="gramStart"/>
      <w:r>
        <w:t>mod.load</w:t>
      </w:r>
      <w:proofErr w:type="gramEnd"/>
      <w:r>
        <w:t>_labware('opentrons_24_aluminumblock_nest_2ml_snapcap')</w:t>
      </w:r>
    </w:p>
    <w:p w14:paraId="117F493F" w14:textId="77777777" w:rsidR="00C25663" w:rsidRDefault="00C25663" w:rsidP="00C25663">
      <w:pPr>
        <w:jc w:val="both"/>
      </w:pPr>
      <w:r>
        <w:t xml:space="preserve">    tuberack_2mL = </w:t>
      </w:r>
      <w:proofErr w:type="spellStart"/>
      <w:proofErr w:type="gramStart"/>
      <w:r>
        <w:t>protocol.load</w:t>
      </w:r>
      <w:proofErr w:type="gramEnd"/>
      <w:r>
        <w:t>_labware</w:t>
      </w:r>
      <w:proofErr w:type="spellEnd"/>
      <w:r>
        <w:t>('opentrons_24_tuberack_nest_2ml_snapcap', 4)</w:t>
      </w:r>
    </w:p>
    <w:p w14:paraId="5B29A8E9" w14:textId="77777777" w:rsidR="00C25663" w:rsidRDefault="00C25663" w:rsidP="00C25663">
      <w:pPr>
        <w:jc w:val="both"/>
      </w:pPr>
      <w:r>
        <w:t xml:space="preserve">    tuberack_15ml_50ml = </w:t>
      </w:r>
      <w:proofErr w:type="gramStart"/>
      <w:r>
        <w:t>protocol.load</w:t>
      </w:r>
      <w:proofErr w:type="gramEnd"/>
      <w:r>
        <w:t>_labware('opentrons_10_tuberack_falcon_4x50ml_6x15ml_conical', 5)</w:t>
      </w:r>
    </w:p>
    <w:p w14:paraId="6841E73B" w14:textId="77777777" w:rsidR="00C25663" w:rsidRDefault="00C25663" w:rsidP="00C25663">
      <w:pPr>
        <w:jc w:val="both"/>
      </w:pPr>
      <w:r>
        <w:t xml:space="preserve">    </w:t>
      </w:r>
      <w:proofErr w:type="spellStart"/>
      <w:r>
        <w:t>mag_deck</w:t>
      </w:r>
      <w:proofErr w:type="spellEnd"/>
      <w:r>
        <w:t xml:space="preserve"> = </w:t>
      </w:r>
      <w:proofErr w:type="spellStart"/>
      <w:proofErr w:type="gramStart"/>
      <w:r>
        <w:t>protocol.load</w:t>
      </w:r>
      <w:proofErr w:type="gramEnd"/>
      <w:r>
        <w:t>_module</w:t>
      </w:r>
      <w:proofErr w:type="spellEnd"/>
      <w:r>
        <w:t>('</w:t>
      </w:r>
      <w:proofErr w:type="spellStart"/>
      <w:r>
        <w:t>magdeck</w:t>
      </w:r>
      <w:proofErr w:type="spellEnd"/>
      <w:r>
        <w:t>', 7)</w:t>
      </w:r>
    </w:p>
    <w:p w14:paraId="4350B48D" w14:textId="77777777" w:rsidR="00C25663" w:rsidRDefault="00C25663" w:rsidP="00C25663">
      <w:pPr>
        <w:jc w:val="both"/>
      </w:pPr>
      <w:r>
        <w:t xml:space="preserve">    if </w:t>
      </w:r>
      <w:proofErr w:type="spellStart"/>
      <w:r>
        <w:t>mag_</w:t>
      </w:r>
      <w:proofErr w:type="gramStart"/>
      <w:r>
        <w:t>deck.status</w:t>
      </w:r>
      <w:proofErr w:type="spellEnd"/>
      <w:proofErr w:type="gramEnd"/>
      <w:r>
        <w:t xml:space="preserve"> == 'engaged':</w:t>
      </w:r>
    </w:p>
    <w:p w14:paraId="0A2B5134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mag_</w:t>
      </w:r>
      <w:proofErr w:type="gramStart"/>
      <w:r>
        <w:t>deck.disengage</w:t>
      </w:r>
      <w:proofErr w:type="spellEnd"/>
      <w:proofErr w:type="gramEnd"/>
      <w:r>
        <w:t>()</w:t>
      </w:r>
    </w:p>
    <w:p w14:paraId="3AD6F269" w14:textId="77777777" w:rsidR="00C25663" w:rsidRDefault="00C25663" w:rsidP="00C25663">
      <w:pPr>
        <w:jc w:val="both"/>
      </w:pPr>
      <w:r>
        <w:t xml:space="preserve">    </w:t>
      </w:r>
      <w:proofErr w:type="spellStart"/>
      <w:r>
        <w:t>mag_plate</w:t>
      </w:r>
      <w:proofErr w:type="spellEnd"/>
      <w:r>
        <w:t xml:space="preserve"> = </w:t>
      </w:r>
      <w:proofErr w:type="spellStart"/>
      <w:r>
        <w:t>mag_</w:t>
      </w:r>
      <w:proofErr w:type="gramStart"/>
      <w:r>
        <w:t>deck.load</w:t>
      </w:r>
      <w:proofErr w:type="gramEnd"/>
      <w:r>
        <w:t>_labware</w:t>
      </w:r>
      <w:proofErr w:type="spellEnd"/>
      <w:r>
        <w:t>('nest_96_wellplate_2ml_deep')</w:t>
      </w:r>
    </w:p>
    <w:p w14:paraId="631E7AA9" w14:textId="77777777" w:rsidR="00C25663" w:rsidRDefault="00C25663" w:rsidP="00C25663">
      <w:pPr>
        <w:jc w:val="both"/>
      </w:pPr>
    </w:p>
    <w:p w14:paraId="2354A167" w14:textId="77777777" w:rsidR="00C25663" w:rsidRDefault="00C25663" w:rsidP="00C25663">
      <w:pPr>
        <w:jc w:val="both"/>
      </w:pPr>
      <w:r>
        <w:t xml:space="preserve">    # | --------- reagents --------- |</w:t>
      </w:r>
    </w:p>
    <w:p w14:paraId="00C0B780" w14:textId="77777777" w:rsidR="00C25663" w:rsidRDefault="00C25663" w:rsidP="00C25663">
      <w:pPr>
        <w:jc w:val="both"/>
      </w:pPr>
      <w:r>
        <w:t xml:space="preserve">    samples = tuberack_2mL.wells</w:t>
      </w:r>
      <w:proofErr w:type="gramStart"/>
      <w:r>
        <w:t>()[</w:t>
      </w:r>
      <w:proofErr w:type="gramEnd"/>
      <w:r>
        <w:t>:</w:t>
      </w:r>
      <w:proofErr w:type="spellStart"/>
      <w:r>
        <w:t>number_of_samples</w:t>
      </w:r>
      <w:proofErr w:type="spellEnd"/>
      <w:r>
        <w:t>]</w:t>
      </w:r>
    </w:p>
    <w:p w14:paraId="7C4C5D1F" w14:textId="77777777" w:rsidR="00C25663" w:rsidRDefault="00C25663" w:rsidP="00C25663">
      <w:pPr>
        <w:jc w:val="both"/>
      </w:pPr>
      <w:r>
        <w:t xml:space="preserve">    DTT = tuberack_2mL['A6']</w:t>
      </w:r>
    </w:p>
    <w:p w14:paraId="189D743D" w14:textId="77777777" w:rsidR="00C25663" w:rsidRDefault="00C25663" w:rsidP="00C25663">
      <w:pPr>
        <w:jc w:val="both"/>
      </w:pPr>
      <w:r>
        <w:t xml:space="preserve">    IAA = tuberack_2mL['B6']</w:t>
      </w:r>
    </w:p>
    <w:p w14:paraId="6B80FE7B" w14:textId="77777777" w:rsidR="00C25663" w:rsidRDefault="00C25663" w:rsidP="00C25663">
      <w:pPr>
        <w:jc w:val="both"/>
      </w:pPr>
      <w:r>
        <w:t xml:space="preserve">    trypsin = tuberack_2mL['C6']</w:t>
      </w:r>
    </w:p>
    <w:p w14:paraId="4EAFA8F9" w14:textId="77777777" w:rsidR="00C25663" w:rsidRDefault="00C25663" w:rsidP="00C25663">
      <w:pPr>
        <w:jc w:val="both"/>
      </w:pPr>
      <w:r>
        <w:t xml:space="preserve">    beads = tuberack_2mL['D6']</w:t>
      </w:r>
    </w:p>
    <w:p w14:paraId="43F22EB3" w14:textId="77777777" w:rsidR="00C25663" w:rsidRDefault="00C25663" w:rsidP="00C25663">
      <w:pPr>
        <w:jc w:val="both"/>
      </w:pPr>
      <w:r>
        <w:t xml:space="preserve">    ABC = tuberack_15ml_50ml['A1']</w:t>
      </w:r>
    </w:p>
    <w:p w14:paraId="3CF6657D" w14:textId="77777777" w:rsidR="00C25663" w:rsidRDefault="00C25663" w:rsidP="00C25663">
      <w:pPr>
        <w:jc w:val="both"/>
      </w:pPr>
      <w:r>
        <w:t xml:space="preserve">    ethanol100 = tuberack_15ml_50ml['A3']</w:t>
      </w:r>
    </w:p>
    <w:p w14:paraId="53A04BCB" w14:textId="77777777" w:rsidR="00C25663" w:rsidRDefault="00C25663" w:rsidP="00C25663">
      <w:pPr>
        <w:jc w:val="both"/>
      </w:pPr>
      <w:r>
        <w:t xml:space="preserve">    ethanol80 = tuberack_15ml_50ml['A4']</w:t>
      </w:r>
    </w:p>
    <w:p w14:paraId="47888D5A" w14:textId="77777777" w:rsidR="00C25663" w:rsidRDefault="00C25663" w:rsidP="00C25663">
      <w:pPr>
        <w:jc w:val="both"/>
      </w:pPr>
      <w:r>
        <w:t xml:space="preserve">    waste = tuberack_15ml_50ml['B3']</w:t>
      </w:r>
    </w:p>
    <w:p w14:paraId="5CA39108" w14:textId="77777777" w:rsidR="00C25663" w:rsidRDefault="00C25663" w:rsidP="00C25663">
      <w:pPr>
        <w:jc w:val="both"/>
      </w:pPr>
    </w:p>
    <w:p w14:paraId="09FFC9DC" w14:textId="77777777" w:rsidR="00C25663" w:rsidRDefault="00C25663" w:rsidP="00C25663">
      <w:pPr>
        <w:jc w:val="both"/>
      </w:pPr>
      <w:r>
        <w:t xml:space="preserve">    # ---------------------------- COMMANDS ---------------------------- #</w:t>
      </w:r>
    </w:p>
    <w:p w14:paraId="34EFAA41" w14:textId="77777777" w:rsidR="00C25663" w:rsidRDefault="00C25663" w:rsidP="00C25663">
      <w:pPr>
        <w:jc w:val="both"/>
      </w:pPr>
      <w:r>
        <w:t xml:space="preserve">    # Check well plate for adequate number of wells available after the starting well</w:t>
      </w:r>
    </w:p>
    <w:p w14:paraId="69635554" w14:textId="77777777" w:rsidR="00C25663" w:rsidRDefault="00C25663" w:rsidP="00C25663">
      <w:pPr>
        <w:jc w:val="both"/>
      </w:pPr>
      <w:r>
        <w:t xml:space="preserve">    if (</w:t>
      </w:r>
      <w:proofErr w:type="spellStart"/>
      <w:r>
        <w:t>starting_mag_well</w:t>
      </w:r>
      <w:proofErr w:type="spellEnd"/>
      <w:r>
        <w:t xml:space="preserve"> + </w:t>
      </w:r>
      <w:proofErr w:type="spellStart"/>
      <w:r>
        <w:t>total_samples</w:t>
      </w:r>
      <w:proofErr w:type="spellEnd"/>
      <w:r>
        <w:t xml:space="preserve"> &gt; 95):</w:t>
      </w:r>
    </w:p>
    <w:p w14:paraId="22CD6FED" w14:textId="77777777" w:rsidR="00C25663" w:rsidRDefault="00C25663" w:rsidP="00C25663">
      <w:pPr>
        <w:jc w:val="both"/>
      </w:pPr>
      <w:r>
        <w:t xml:space="preserve">        raise </w:t>
      </w:r>
      <w:proofErr w:type="gramStart"/>
      <w:r>
        <w:t>Exception(</w:t>
      </w:r>
      <w:proofErr w:type="gramEnd"/>
      <w:r>
        <w:t>"Well plate does not have the required number of wells to hold all replicates at that starting position.")</w:t>
      </w:r>
    </w:p>
    <w:p w14:paraId="3E4BACF7" w14:textId="77777777" w:rsidR="00C25663" w:rsidRDefault="00C25663" w:rsidP="00C25663">
      <w:pPr>
        <w:jc w:val="both"/>
      </w:pPr>
    </w:p>
    <w:p w14:paraId="78375FB6" w14:textId="77777777" w:rsidR="00C25663" w:rsidRDefault="00C25663" w:rsidP="00C25663">
      <w:pPr>
        <w:jc w:val="both"/>
      </w:pPr>
      <w:r>
        <w:lastRenderedPageBreak/>
        <w:t xml:space="preserve">    # Function for resuspending beads in a given volume of a specified reagent</w:t>
      </w:r>
    </w:p>
    <w:p w14:paraId="7F5FBD1A" w14:textId="77777777" w:rsidR="00C25663" w:rsidRDefault="00C25663" w:rsidP="00C25663">
      <w:pPr>
        <w:jc w:val="both"/>
      </w:pPr>
      <w:r>
        <w:t xml:space="preserve">    def </w:t>
      </w:r>
      <w:proofErr w:type="spellStart"/>
      <w:proofErr w:type="gramStart"/>
      <w:r>
        <w:t>reagentTransfer</w:t>
      </w:r>
      <w:proofErr w:type="spellEnd"/>
      <w:r>
        <w:t>(</w:t>
      </w:r>
      <w:proofErr w:type="gramEnd"/>
      <w:r>
        <w:t>vol, reagent, wells=</w:t>
      </w:r>
      <w:proofErr w:type="spellStart"/>
      <w:r>
        <w:t>mag_plate.wells</w:t>
      </w:r>
      <w:proofErr w:type="spellEnd"/>
      <w:r>
        <w:t>()[</w:t>
      </w:r>
      <w:proofErr w:type="spellStart"/>
      <w:r>
        <w:t>starting_mag_well</w:t>
      </w:r>
      <w:proofErr w:type="spellEnd"/>
      <w:r>
        <w:t xml:space="preserve">: </w:t>
      </w:r>
      <w:proofErr w:type="spellStart"/>
      <w:r>
        <w:t>total_samples</w:t>
      </w:r>
      <w:proofErr w:type="spellEnd"/>
      <w:r>
        <w:t xml:space="preserve"> + </w:t>
      </w:r>
      <w:proofErr w:type="spellStart"/>
      <w:r>
        <w:t>starting_mag_well</w:t>
      </w:r>
      <w:proofErr w:type="spellEnd"/>
      <w:r>
        <w:t>]):</w:t>
      </w:r>
    </w:p>
    <w:p w14:paraId="16E6958B" w14:textId="77777777" w:rsidR="00C25663" w:rsidRDefault="00C25663" w:rsidP="00C25663">
      <w:pPr>
        <w:jc w:val="both"/>
      </w:pPr>
      <w:r>
        <w:t xml:space="preserve">        for well in wells:</w:t>
      </w:r>
    </w:p>
    <w:p w14:paraId="2703BC28" w14:textId="77777777" w:rsidR="00C25663" w:rsidRDefault="00C25663" w:rsidP="00C25663">
      <w:pPr>
        <w:jc w:val="both"/>
      </w:pPr>
      <w:r>
        <w:t xml:space="preserve">            p300.pick_up_</w:t>
      </w:r>
      <w:proofErr w:type="gramStart"/>
      <w:r>
        <w:t>tip(</w:t>
      </w:r>
      <w:proofErr w:type="gramEnd"/>
      <w:r>
        <w:t>)</w:t>
      </w:r>
    </w:p>
    <w:p w14:paraId="55560905" w14:textId="77777777" w:rsidR="00C25663" w:rsidRDefault="00C25663" w:rsidP="00C25663">
      <w:pPr>
        <w:jc w:val="both"/>
      </w:pPr>
      <w:r>
        <w:t xml:space="preserve">            p300.transfer(</w:t>
      </w:r>
    </w:p>
    <w:p w14:paraId="60A4F163" w14:textId="77777777" w:rsidR="00C25663" w:rsidRDefault="00C25663" w:rsidP="00C25663">
      <w:pPr>
        <w:jc w:val="both"/>
      </w:pPr>
      <w:r>
        <w:t xml:space="preserve">                vol,</w:t>
      </w:r>
    </w:p>
    <w:p w14:paraId="32CD445F" w14:textId="77777777" w:rsidR="00C25663" w:rsidRDefault="00C25663" w:rsidP="00C25663">
      <w:pPr>
        <w:jc w:val="both"/>
      </w:pPr>
      <w:r>
        <w:t xml:space="preserve">                reagent,</w:t>
      </w:r>
    </w:p>
    <w:p w14:paraId="07C4CF73" w14:textId="77777777" w:rsidR="00C25663" w:rsidRDefault="00C25663" w:rsidP="00C25663">
      <w:pPr>
        <w:jc w:val="both"/>
      </w:pPr>
      <w:r>
        <w:t xml:space="preserve">                </w:t>
      </w:r>
      <w:proofErr w:type="spellStart"/>
      <w:proofErr w:type="gramStart"/>
      <w:r>
        <w:t>well.top</w:t>
      </w:r>
      <w:proofErr w:type="spellEnd"/>
      <w:r>
        <w:t>(</w:t>
      </w:r>
      <w:proofErr w:type="gramEnd"/>
      <w:r>
        <w:t>) if reagent == ethanol80 else well,</w:t>
      </w:r>
    </w:p>
    <w:p w14:paraId="24572793" w14:textId="77777777" w:rsidR="00C25663" w:rsidRDefault="00C25663" w:rsidP="00C25663">
      <w:pPr>
        <w:jc w:val="both"/>
      </w:pPr>
      <w:r>
        <w:t xml:space="preserve">                </w:t>
      </w:r>
      <w:proofErr w:type="spellStart"/>
      <w:r>
        <w:t>air_gap</w:t>
      </w:r>
      <w:proofErr w:type="spellEnd"/>
      <w:r>
        <w:t>=10,</w:t>
      </w:r>
    </w:p>
    <w:p w14:paraId="3E96001A" w14:textId="77777777" w:rsidR="00C25663" w:rsidRDefault="00C25663" w:rsidP="00C25663">
      <w:pPr>
        <w:jc w:val="both"/>
      </w:pPr>
      <w:r>
        <w:t xml:space="preserve">                </w:t>
      </w:r>
      <w:proofErr w:type="spellStart"/>
      <w:r>
        <w:t>new_tip</w:t>
      </w:r>
      <w:proofErr w:type="spellEnd"/>
      <w:r>
        <w:t>='never',</w:t>
      </w:r>
    </w:p>
    <w:p w14:paraId="1B8ECD26" w14:textId="77777777" w:rsidR="00C25663" w:rsidRDefault="00C25663" w:rsidP="00C25663">
      <w:pPr>
        <w:jc w:val="both"/>
      </w:pPr>
      <w:r>
        <w:t xml:space="preserve">                </w:t>
      </w:r>
      <w:proofErr w:type="spellStart"/>
      <w:r>
        <w:t>blow_out</w:t>
      </w:r>
      <w:proofErr w:type="spellEnd"/>
      <w:r>
        <w:t>=True,</w:t>
      </w:r>
    </w:p>
    <w:p w14:paraId="5060ED44" w14:textId="77777777" w:rsidR="00C25663" w:rsidRDefault="00C25663" w:rsidP="00C25663">
      <w:pPr>
        <w:jc w:val="both"/>
      </w:pPr>
      <w:r>
        <w:t xml:space="preserve">                </w:t>
      </w:r>
      <w:proofErr w:type="spellStart"/>
      <w:r>
        <w:t>blowout_location</w:t>
      </w:r>
      <w:proofErr w:type="spellEnd"/>
      <w:r>
        <w:t>='destination well',</w:t>
      </w:r>
    </w:p>
    <w:p w14:paraId="317B27F7" w14:textId="77777777" w:rsidR="00C25663" w:rsidRDefault="00C25663" w:rsidP="00C25663">
      <w:pPr>
        <w:jc w:val="both"/>
      </w:pPr>
      <w:r>
        <w:t xml:space="preserve">            )</w:t>
      </w:r>
    </w:p>
    <w:p w14:paraId="5CB8F589" w14:textId="77777777" w:rsidR="00C25663" w:rsidRDefault="00C25663" w:rsidP="00C25663">
      <w:pPr>
        <w:jc w:val="both"/>
      </w:pPr>
      <w:r>
        <w:t xml:space="preserve">            </w:t>
      </w:r>
      <w:proofErr w:type="gramStart"/>
      <w:r>
        <w:t>p300.mix(</w:t>
      </w:r>
      <w:proofErr w:type="gramEnd"/>
      <w:r>
        <w:t xml:space="preserve">10, vol if vol &lt; 300 else 300, </w:t>
      </w:r>
      <w:proofErr w:type="spellStart"/>
      <w:r>
        <w:t>well.bottom</w:t>
      </w:r>
      <w:proofErr w:type="spellEnd"/>
      <w:r>
        <w:t>(1))</w:t>
      </w:r>
    </w:p>
    <w:p w14:paraId="3EB07B8F" w14:textId="77777777" w:rsidR="00C25663" w:rsidRDefault="00C25663" w:rsidP="00C25663">
      <w:pPr>
        <w:jc w:val="both"/>
      </w:pPr>
      <w:r>
        <w:t xml:space="preserve">            p300.blow_</w:t>
      </w:r>
      <w:proofErr w:type="gramStart"/>
      <w:r>
        <w:t>out(</w:t>
      </w:r>
      <w:proofErr w:type="gramEnd"/>
      <w:r>
        <w:t>)</w:t>
      </w:r>
    </w:p>
    <w:p w14:paraId="13810148" w14:textId="77777777" w:rsidR="00C25663" w:rsidRDefault="00C25663" w:rsidP="00C25663">
      <w:pPr>
        <w:jc w:val="both"/>
      </w:pPr>
      <w:r>
        <w:t xml:space="preserve">            p300.drop_</w:t>
      </w:r>
      <w:proofErr w:type="gramStart"/>
      <w:r>
        <w:t>tip(</w:t>
      </w:r>
      <w:proofErr w:type="gramEnd"/>
      <w:r>
        <w:t>)</w:t>
      </w:r>
    </w:p>
    <w:p w14:paraId="571AE2F3" w14:textId="77777777" w:rsidR="00C25663" w:rsidRDefault="00C25663" w:rsidP="00C25663">
      <w:pPr>
        <w:jc w:val="both"/>
      </w:pPr>
    </w:p>
    <w:p w14:paraId="3D815C2B" w14:textId="77777777" w:rsidR="00C25663" w:rsidRDefault="00C25663" w:rsidP="00C25663">
      <w:pPr>
        <w:jc w:val="both"/>
      </w:pPr>
      <w:r>
        <w:t xml:space="preserve">    #  Function for mixing resuspended beads to mimic mixing on a plate shaker</w:t>
      </w:r>
    </w:p>
    <w:p w14:paraId="26B9B9EF" w14:textId="77777777" w:rsidR="00C25663" w:rsidRDefault="00C25663" w:rsidP="00C25663">
      <w:pPr>
        <w:jc w:val="both"/>
      </w:pPr>
      <w:r>
        <w:t xml:space="preserve">    def </w:t>
      </w:r>
      <w:proofErr w:type="spellStart"/>
      <w:proofErr w:type="gramStart"/>
      <w:r>
        <w:t>mixWells</w:t>
      </w:r>
      <w:proofErr w:type="spellEnd"/>
      <w:r>
        <w:t>(</w:t>
      </w:r>
      <w:proofErr w:type="spellStart"/>
      <w:proofErr w:type="gramEnd"/>
      <w:r>
        <w:t>mix_vol</w:t>
      </w:r>
      <w:proofErr w:type="spellEnd"/>
      <w:r>
        <w:t xml:space="preserve">, </w:t>
      </w:r>
      <w:proofErr w:type="spellStart"/>
      <w:r>
        <w:t>num_mixes</w:t>
      </w:r>
      <w:proofErr w:type="spellEnd"/>
      <w:r>
        <w:t xml:space="preserve">, </w:t>
      </w:r>
      <w:proofErr w:type="spellStart"/>
      <w:r>
        <w:t>delay_min</w:t>
      </w:r>
      <w:proofErr w:type="spellEnd"/>
      <w:r>
        <w:t>, wells=</w:t>
      </w:r>
      <w:proofErr w:type="spellStart"/>
      <w:r>
        <w:t>mag_plate.wells</w:t>
      </w:r>
      <w:proofErr w:type="spellEnd"/>
      <w:r>
        <w:t>()[</w:t>
      </w:r>
      <w:proofErr w:type="spellStart"/>
      <w:r>
        <w:t>starting_mag_well</w:t>
      </w:r>
      <w:proofErr w:type="spellEnd"/>
      <w:r>
        <w:t xml:space="preserve">: </w:t>
      </w:r>
      <w:proofErr w:type="spellStart"/>
      <w:r>
        <w:t>total_samples</w:t>
      </w:r>
      <w:proofErr w:type="spellEnd"/>
      <w:r>
        <w:t xml:space="preserve"> + </w:t>
      </w:r>
      <w:proofErr w:type="spellStart"/>
      <w:r>
        <w:t>starting_mag_well</w:t>
      </w:r>
      <w:proofErr w:type="spellEnd"/>
      <w:r>
        <w:t>]):</w:t>
      </w:r>
    </w:p>
    <w:p w14:paraId="3E1ED746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curr_mix</w:t>
      </w:r>
      <w:proofErr w:type="spellEnd"/>
      <w:r>
        <w:t xml:space="preserve"> = 0</w:t>
      </w:r>
    </w:p>
    <w:p w14:paraId="40355CEA" w14:textId="77777777" w:rsidR="00C25663" w:rsidRDefault="00C25663" w:rsidP="00C25663">
      <w:pPr>
        <w:jc w:val="both"/>
      </w:pPr>
      <w:r>
        <w:t xml:space="preserve">        while </w:t>
      </w:r>
      <w:proofErr w:type="spellStart"/>
      <w:r>
        <w:t>curr_mix</w:t>
      </w:r>
      <w:proofErr w:type="spellEnd"/>
      <w:r>
        <w:t xml:space="preserve"> &lt; </w:t>
      </w:r>
      <w:proofErr w:type="spellStart"/>
      <w:r>
        <w:t>num_mixes</w:t>
      </w:r>
      <w:proofErr w:type="spellEnd"/>
      <w:r>
        <w:t>:</w:t>
      </w:r>
    </w:p>
    <w:p w14:paraId="5A3A5798" w14:textId="77777777" w:rsidR="00C25663" w:rsidRDefault="00C25663" w:rsidP="00C25663">
      <w:pPr>
        <w:jc w:val="both"/>
      </w:pPr>
      <w:r>
        <w:t xml:space="preserve">            </w:t>
      </w:r>
      <w:proofErr w:type="spellStart"/>
      <w:proofErr w:type="gramStart"/>
      <w:r>
        <w:t>protocol.delay</w:t>
      </w:r>
      <w:proofErr w:type="spellEnd"/>
      <w:proofErr w:type="gramEnd"/>
      <w:r>
        <w:t>(minutes=</w:t>
      </w:r>
      <w:proofErr w:type="spellStart"/>
      <w:r>
        <w:t>delay_min</w:t>
      </w:r>
      <w:proofErr w:type="spellEnd"/>
      <w:r>
        <w:t>)</w:t>
      </w:r>
    </w:p>
    <w:p w14:paraId="0B3F5337" w14:textId="77777777" w:rsidR="00C25663" w:rsidRDefault="00C25663" w:rsidP="00C25663">
      <w:pPr>
        <w:jc w:val="both"/>
      </w:pPr>
      <w:r>
        <w:t xml:space="preserve">            for well in wells:</w:t>
      </w:r>
    </w:p>
    <w:p w14:paraId="1768152A" w14:textId="77777777" w:rsidR="00C25663" w:rsidRDefault="00C25663" w:rsidP="00C25663">
      <w:pPr>
        <w:jc w:val="both"/>
      </w:pPr>
      <w:r>
        <w:t xml:space="preserve">                p300.pick_up_</w:t>
      </w:r>
      <w:proofErr w:type="gramStart"/>
      <w:r>
        <w:t>tip(</w:t>
      </w:r>
      <w:proofErr w:type="gramEnd"/>
      <w:r>
        <w:t>)</w:t>
      </w:r>
    </w:p>
    <w:p w14:paraId="0F0097DF" w14:textId="77777777" w:rsidR="00C25663" w:rsidRDefault="00C25663" w:rsidP="00C25663">
      <w:pPr>
        <w:jc w:val="both"/>
      </w:pPr>
      <w:r>
        <w:t xml:space="preserve">                </w:t>
      </w:r>
      <w:proofErr w:type="gramStart"/>
      <w:r>
        <w:t>p300.mix(</w:t>
      </w:r>
      <w:proofErr w:type="gramEnd"/>
      <w:r>
        <w:t xml:space="preserve">5, </w:t>
      </w:r>
      <w:proofErr w:type="spellStart"/>
      <w:r>
        <w:t>mix_vol</w:t>
      </w:r>
      <w:proofErr w:type="spellEnd"/>
      <w:r>
        <w:t xml:space="preserve"> if </w:t>
      </w:r>
      <w:proofErr w:type="spellStart"/>
      <w:r>
        <w:t>mix_vol</w:t>
      </w:r>
      <w:proofErr w:type="spellEnd"/>
      <w:r>
        <w:t xml:space="preserve"> &lt; 300 else 300, </w:t>
      </w:r>
      <w:proofErr w:type="spellStart"/>
      <w:r>
        <w:t>well.bottom</w:t>
      </w:r>
      <w:proofErr w:type="spellEnd"/>
      <w:r>
        <w:t>(1))</w:t>
      </w:r>
    </w:p>
    <w:p w14:paraId="24CEEE8D" w14:textId="77777777" w:rsidR="00C25663" w:rsidRDefault="00C25663" w:rsidP="00C25663">
      <w:pPr>
        <w:jc w:val="both"/>
      </w:pPr>
      <w:r>
        <w:t xml:space="preserve">                p300.touch_</w:t>
      </w:r>
      <w:proofErr w:type="gramStart"/>
      <w:r>
        <w:t>tip(</w:t>
      </w:r>
      <w:proofErr w:type="gramEnd"/>
      <w:r>
        <w:t>)</w:t>
      </w:r>
    </w:p>
    <w:p w14:paraId="31A254F7" w14:textId="77777777" w:rsidR="00C25663" w:rsidRDefault="00C25663" w:rsidP="00C25663">
      <w:pPr>
        <w:jc w:val="both"/>
      </w:pPr>
      <w:r>
        <w:t xml:space="preserve">                p300.blow_</w:t>
      </w:r>
      <w:proofErr w:type="gramStart"/>
      <w:r>
        <w:t>out(</w:t>
      </w:r>
      <w:proofErr w:type="gramEnd"/>
      <w:r>
        <w:t>)</w:t>
      </w:r>
    </w:p>
    <w:p w14:paraId="3BA254FB" w14:textId="77777777" w:rsidR="00C25663" w:rsidRDefault="00C25663" w:rsidP="00C25663">
      <w:pPr>
        <w:jc w:val="both"/>
      </w:pPr>
      <w:r>
        <w:t xml:space="preserve">                p300.drop_</w:t>
      </w:r>
      <w:proofErr w:type="gramStart"/>
      <w:r>
        <w:t>tip(</w:t>
      </w:r>
      <w:proofErr w:type="gramEnd"/>
      <w:r>
        <w:t>)</w:t>
      </w:r>
    </w:p>
    <w:p w14:paraId="5DA30570" w14:textId="77777777" w:rsidR="00C25663" w:rsidRDefault="00C25663" w:rsidP="00C25663">
      <w:pPr>
        <w:jc w:val="both"/>
      </w:pPr>
      <w:r>
        <w:t xml:space="preserve">            </w:t>
      </w:r>
      <w:proofErr w:type="spellStart"/>
      <w:r>
        <w:t>curr_mix</w:t>
      </w:r>
      <w:proofErr w:type="spellEnd"/>
      <w:r>
        <w:t xml:space="preserve"> += 1</w:t>
      </w:r>
    </w:p>
    <w:p w14:paraId="521474E0" w14:textId="77777777" w:rsidR="00C25663" w:rsidRDefault="00C25663" w:rsidP="00C25663">
      <w:pPr>
        <w:jc w:val="both"/>
      </w:pPr>
    </w:p>
    <w:p w14:paraId="75D49162" w14:textId="77777777" w:rsidR="00C25663" w:rsidRDefault="00C25663" w:rsidP="00C25663">
      <w:pPr>
        <w:jc w:val="both"/>
      </w:pPr>
      <w:r>
        <w:t xml:space="preserve">    # Transfer 100mM ABC then 100ug of protein from samples to tubes on temp plate. Concentration in tubes will be 1 ug/</w:t>
      </w:r>
      <w:proofErr w:type="spellStart"/>
      <w:r>
        <w:t>uL</w:t>
      </w:r>
      <w:proofErr w:type="spellEnd"/>
    </w:p>
    <w:p w14:paraId="76DA5EE6" w14:textId="77777777" w:rsidR="00C25663" w:rsidRDefault="00C25663" w:rsidP="00C25663">
      <w:pPr>
        <w:jc w:val="both"/>
      </w:pPr>
      <w:r>
        <w:t xml:space="preserve">    </w:t>
      </w:r>
      <w:proofErr w:type="spellStart"/>
      <w:r>
        <w:t>mass_of_protein</w:t>
      </w:r>
      <w:proofErr w:type="spellEnd"/>
      <w:r>
        <w:t xml:space="preserve"> = 100.0</w:t>
      </w:r>
    </w:p>
    <w:p w14:paraId="327798F6" w14:textId="77777777" w:rsidR="00C25663" w:rsidRDefault="00C25663" w:rsidP="00C25663">
      <w:pPr>
        <w:jc w:val="both"/>
      </w:pPr>
      <w:r>
        <w:t xml:space="preserve">    for </w:t>
      </w:r>
      <w:proofErr w:type="spellStart"/>
      <w:r>
        <w:t>i</w:t>
      </w:r>
      <w:proofErr w:type="spellEnd"/>
      <w:r>
        <w:t xml:space="preserve"> in range(</w:t>
      </w:r>
      <w:proofErr w:type="spellStart"/>
      <w:r>
        <w:t>number_of_samples</w:t>
      </w:r>
      <w:proofErr w:type="spellEnd"/>
      <w:r>
        <w:t>):</w:t>
      </w:r>
    </w:p>
    <w:p w14:paraId="3133F580" w14:textId="77777777" w:rsidR="00C25663" w:rsidRDefault="00C25663" w:rsidP="00C25663">
      <w:pPr>
        <w:jc w:val="both"/>
      </w:pPr>
      <w:r>
        <w:t xml:space="preserve">        # </w:t>
      </w:r>
      <w:proofErr w:type="gramStart"/>
      <w:r>
        <w:t>transfer</w:t>
      </w:r>
      <w:proofErr w:type="gramEnd"/>
      <w:r>
        <w:t xml:space="preserve"> ABC; change 50 to 20 if p20 will be used</w:t>
      </w:r>
    </w:p>
    <w:p w14:paraId="315E0B10" w14:textId="77777777" w:rsidR="00C25663" w:rsidRDefault="00C25663" w:rsidP="00C25663">
      <w:pPr>
        <w:jc w:val="both"/>
      </w:pPr>
      <w:r>
        <w:t xml:space="preserve">        if (</w:t>
      </w:r>
      <w:proofErr w:type="spellStart"/>
      <w:r>
        <w:t>mass_of_protein</w:t>
      </w:r>
      <w:proofErr w:type="spellEnd"/>
      <w:r>
        <w:t xml:space="preserve"> - (</w:t>
      </w:r>
      <w:proofErr w:type="spellStart"/>
      <w:r>
        <w:t>mass_of_protein</w:t>
      </w:r>
      <w:proofErr w:type="spellEnd"/>
      <w:r>
        <w:t xml:space="preserve"> / </w:t>
      </w:r>
      <w:proofErr w:type="spellStart"/>
      <w:r>
        <w:t>sample_concentrations</w:t>
      </w:r>
      <w:proofErr w:type="spellEnd"/>
      <w:r>
        <w:t>[</w:t>
      </w:r>
      <w:proofErr w:type="spellStart"/>
      <w:r>
        <w:t>i</w:t>
      </w:r>
      <w:proofErr w:type="spellEnd"/>
      <w:r>
        <w:t>])) &gt; 50:</w:t>
      </w:r>
    </w:p>
    <w:p w14:paraId="7FDB3D4D" w14:textId="77777777" w:rsidR="00C25663" w:rsidRDefault="00C25663" w:rsidP="00C25663">
      <w:pPr>
        <w:jc w:val="both"/>
      </w:pPr>
      <w:r>
        <w:t xml:space="preserve">            p300.transfer(</w:t>
      </w:r>
    </w:p>
    <w:p w14:paraId="18CBA0AC" w14:textId="77777777" w:rsidR="00C25663" w:rsidRDefault="00C25663" w:rsidP="00C25663">
      <w:pPr>
        <w:jc w:val="both"/>
      </w:pPr>
      <w:r>
        <w:t xml:space="preserve">                100 - (</w:t>
      </w:r>
      <w:proofErr w:type="spellStart"/>
      <w:r>
        <w:t>mass_of_protein</w:t>
      </w:r>
      <w:proofErr w:type="spellEnd"/>
      <w:r>
        <w:t xml:space="preserve"> / </w:t>
      </w:r>
      <w:proofErr w:type="spellStart"/>
      <w:r>
        <w:t>sample_concentrations</w:t>
      </w:r>
      <w:proofErr w:type="spellEnd"/>
      <w:r>
        <w:t>[</w:t>
      </w:r>
      <w:proofErr w:type="spellStart"/>
      <w:r>
        <w:t>i</w:t>
      </w:r>
      <w:proofErr w:type="spellEnd"/>
      <w:r>
        <w:t>]),</w:t>
      </w:r>
    </w:p>
    <w:p w14:paraId="56DF96F6" w14:textId="77777777" w:rsidR="00C25663" w:rsidRDefault="00C25663" w:rsidP="00C25663">
      <w:pPr>
        <w:jc w:val="both"/>
      </w:pPr>
      <w:r>
        <w:t xml:space="preserve">                ABC,</w:t>
      </w:r>
    </w:p>
    <w:p w14:paraId="5AAF4936" w14:textId="77777777" w:rsidR="00C25663" w:rsidRDefault="00C25663" w:rsidP="00C25663">
      <w:pPr>
        <w:jc w:val="both"/>
      </w:pPr>
      <w:r>
        <w:t xml:space="preserve">                </w:t>
      </w:r>
      <w:proofErr w:type="spellStart"/>
      <w:r>
        <w:t>temp_</w:t>
      </w:r>
      <w:proofErr w:type="gramStart"/>
      <w:r>
        <w:t>plate.wells</w:t>
      </w:r>
      <w:proofErr w:type="spellEnd"/>
      <w:proofErr w:type="gramEnd"/>
      <w:r>
        <w:t>()[</w:t>
      </w:r>
      <w:proofErr w:type="spellStart"/>
      <w:r>
        <w:t>i</w:t>
      </w:r>
      <w:proofErr w:type="spellEnd"/>
      <w:r>
        <w:t xml:space="preserve"> * replicates: </w:t>
      </w:r>
      <w:proofErr w:type="spellStart"/>
      <w:r>
        <w:t>i</w:t>
      </w:r>
      <w:proofErr w:type="spellEnd"/>
      <w:r>
        <w:t xml:space="preserve"> * replicates + replicates],</w:t>
      </w:r>
    </w:p>
    <w:p w14:paraId="11988166" w14:textId="77777777" w:rsidR="00C25663" w:rsidRDefault="00C25663" w:rsidP="00C25663">
      <w:pPr>
        <w:jc w:val="both"/>
      </w:pPr>
      <w:r>
        <w:t xml:space="preserve">                </w:t>
      </w:r>
      <w:proofErr w:type="spellStart"/>
      <w:r>
        <w:t>new_tip</w:t>
      </w:r>
      <w:proofErr w:type="spellEnd"/>
      <w:r>
        <w:t>='once',</w:t>
      </w:r>
    </w:p>
    <w:p w14:paraId="22A8E54C" w14:textId="77777777" w:rsidR="00C25663" w:rsidRDefault="00C25663" w:rsidP="00C25663">
      <w:pPr>
        <w:jc w:val="both"/>
      </w:pPr>
      <w:r>
        <w:t xml:space="preserve">                </w:t>
      </w:r>
      <w:proofErr w:type="spellStart"/>
      <w:r>
        <w:t>touch_tip</w:t>
      </w:r>
      <w:proofErr w:type="spellEnd"/>
      <w:r>
        <w:t>=True,</w:t>
      </w:r>
    </w:p>
    <w:p w14:paraId="447153C6" w14:textId="77777777" w:rsidR="00C25663" w:rsidRDefault="00C25663" w:rsidP="00C25663">
      <w:pPr>
        <w:jc w:val="both"/>
      </w:pPr>
      <w:r>
        <w:lastRenderedPageBreak/>
        <w:t xml:space="preserve">                </w:t>
      </w:r>
      <w:proofErr w:type="spellStart"/>
      <w:r>
        <w:t>blow_out</w:t>
      </w:r>
      <w:proofErr w:type="spellEnd"/>
      <w:r>
        <w:t>=True,</w:t>
      </w:r>
    </w:p>
    <w:p w14:paraId="4AA7B17D" w14:textId="77777777" w:rsidR="00C25663" w:rsidRDefault="00C25663" w:rsidP="00C25663">
      <w:pPr>
        <w:jc w:val="both"/>
      </w:pPr>
      <w:r>
        <w:t xml:space="preserve">                </w:t>
      </w:r>
      <w:proofErr w:type="spellStart"/>
      <w:r>
        <w:t>blowout_location</w:t>
      </w:r>
      <w:proofErr w:type="spellEnd"/>
      <w:r>
        <w:t>='destination well'</w:t>
      </w:r>
    </w:p>
    <w:p w14:paraId="1E50EB18" w14:textId="77777777" w:rsidR="00C25663" w:rsidRDefault="00C25663" w:rsidP="00C25663">
      <w:pPr>
        <w:jc w:val="both"/>
      </w:pPr>
      <w:r>
        <w:t xml:space="preserve">            )</w:t>
      </w:r>
    </w:p>
    <w:p w14:paraId="2157B3AA" w14:textId="77777777" w:rsidR="00C25663" w:rsidRDefault="00C25663" w:rsidP="00C25663">
      <w:pPr>
        <w:jc w:val="both"/>
      </w:pPr>
      <w:r>
        <w:t xml:space="preserve">        else:</w:t>
      </w:r>
    </w:p>
    <w:p w14:paraId="3C944039" w14:textId="77777777" w:rsidR="00C25663" w:rsidRDefault="00C25663" w:rsidP="00C25663">
      <w:pPr>
        <w:jc w:val="both"/>
      </w:pPr>
      <w:r>
        <w:t xml:space="preserve">            p50.transfer(</w:t>
      </w:r>
    </w:p>
    <w:p w14:paraId="1E709EC7" w14:textId="77777777" w:rsidR="00C25663" w:rsidRDefault="00C25663" w:rsidP="00C25663">
      <w:pPr>
        <w:jc w:val="both"/>
      </w:pPr>
      <w:r>
        <w:t xml:space="preserve">                100 - (</w:t>
      </w:r>
      <w:proofErr w:type="spellStart"/>
      <w:r>
        <w:t>mass_of_protein</w:t>
      </w:r>
      <w:proofErr w:type="spellEnd"/>
      <w:r>
        <w:t xml:space="preserve"> / </w:t>
      </w:r>
      <w:proofErr w:type="spellStart"/>
      <w:r>
        <w:t>sample_concentrations</w:t>
      </w:r>
      <w:proofErr w:type="spellEnd"/>
      <w:r>
        <w:t>[</w:t>
      </w:r>
      <w:proofErr w:type="spellStart"/>
      <w:r>
        <w:t>i</w:t>
      </w:r>
      <w:proofErr w:type="spellEnd"/>
      <w:r>
        <w:t>]),</w:t>
      </w:r>
    </w:p>
    <w:p w14:paraId="61880A7D" w14:textId="77777777" w:rsidR="00C25663" w:rsidRDefault="00C25663" w:rsidP="00C25663">
      <w:pPr>
        <w:jc w:val="both"/>
      </w:pPr>
      <w:r>
        <w:t xml:space="preserve">                ABC,</w:t>
      </w:r>
    </w:p>
    <w:p w14:paraId="3B074137" w14:textId="77777777" w:rsidR="00C25663" w:rsidRDefault="00C25663" w:rsidP="00C25663">
      <w:pPr>
        <w:jc w:val="both"/>
      </w:pPr>
      <w:r>
        <w:t xml:space="preserve">                </w:t>
      </w:r>
      <w:proofErr w:type="spellStart"/>
      <w:r>
        <w:t>temp_</w:t>
      </w:r>
      <w:proofErr w:type="gramStart"/>
      <w:r>
        <w:t>plate.wells</w:t>
      </w:r>
      <w:proofErr w:type="spellEnd"/>
      <w:proofErr w:type="gramEnd"/>
      <w:r>
        <w:t>()[</w:t>
      </w:r>
      <w:proofErr w:type="spellStart"/>
      <w:r>
        <w:t>i</w:t>
      </w:r>
      <w:proofErr w:type="spellEnd"/>
      <w:r>
        <w:t xml:space="preserve"> * replicates: </w:t>
      </w:r>
      <w:proofErr w:type="spellStart"/>
      <w:r>
        <w:t>i</w:t>
      </w:r>
      <w:proofErr w:type="spellEnd"/>
      <w:r>
        <w:t xml:space="preserve"> * replicates + replicates],</w:t>
      </w:r>
    </w:p>
    <w:p w14:paraId="205DB2B9" w14:textId="77777777" w:rsidR="00C25663" w:rsidRDefault="00C25663" w:rsidP="00C25663">
      <w:pPr>
        <w:jc w:val="both"/>
      </w:pPr>
      <w:r>
        <w:t xml:space="preserve">                </w:t>
      </w:r>
      <w:proofErr w:type="spellStart"/>
      <w:r>
        <w:t>new_tip</w:t>
      </w:r>
      <w:proofErr w:type="spellEnd"/>
      <w:r>
        <w:t>='once',</w:t>
      </w:r>
    </w:p>
    <w:p w14:paraId="459E3195" w14:textId="77777777" w:rsidR="00C25663" w:rsidRDefault="00C25663" w:rsidP="00C25663">
      <w:pPr>
        <w:jc w:val="both"/>
      </w:pPr>
      <w:r>
        <w:t xml:space="preserve">                </w:t>
      </w:r>
      <w:proofErr w:type="spellStart"/>
      <w:r>
        <w:t>touch_tip</w:t>
      </w:r>
      <w:proofErr w:type="spellEnd"/>
      <w:r>
        <w:t>=True,</w:t>
      </w:r>
    </w:p>
    <w:p w14:paraId="60E0FAD1" w14:textId="77777777" w:rsidR="00C25663" w:rsidRDefault="00C25663" w:rsidP="00C25663">
      <w:pPr>
        <w:jc w:val="both"/>
      </w:pPr>
      <w:r>
        <w:t xml:space="preserve">                </w:t>
      </w:r>
      <w:proofErr w:type="spellStart"/>
      <w:r>
        <w:t>blow_out</w:t>
      </w:r>
      <w:proofErr w:type="spellEnd"/>
      <w:r>
        <w:t>=True,</w:t>
      </w:r>
    </w:p>
    <w:p w14:paraId="32030E07" w14:textId="77777777" w:rsidR="00C25663" w:rsidRDefault="00C25663" w:rsidP="00C25663">
      <w:pPr>
        <w:jc w:val="both"/>
      </w:pPr>
      <w:r>
        <w:t xml:space="preserve">                </w:t>
      </w:r>
      <w:proofErr w:type="spellStart"/>
      <w:r>
        <w:t>blowout_location</w:t>
      </w:r>
      <w:proofErr w:type="spellEnd"/>
      <w:r>
        <w:t>='destination well'</w:t>
      </w:r>
    </w:p>
    <w:p w14:paraId="3A3DDDD0" w14:textId="77777777" w:rsidR="00C25663" w:rsidRDefault="00C25663" w:rsidP="00C25663">
      <w:pPr>
        <w:jc w:val="both"/>
      </w:pPr>
      <w:r>
        <w:t xml:space="preserve">            )</w:t>
      </w:r>
    </w:p>
    <w:p w14:paraId="72734209" w14:textId="77777777" w:rsidR="00C25663" w:rsidRDefault="00C25663" w:rsidP="00C25663">
      <w:pPr>
        <w:jc w:val="both"/>
      </w:pPr>
    </w:p>
    <w:p w14:paraId="4AB94C6E" w14:textId="77777777" w:rsidR="00C25663" w:rsidRDefault="00C25663" w:rsidP="00C25663">
      <w:pPr>
        <w:jc w:val="both"/>
      </w:pPr>
    </w:p>
    <w:p w14:paraId="41B5E6DC" w14:textId="77777777" w:rsidR="00C25663" w:rsidRDefault="00C25663" w:rsidP="00C25663">
      <w:pPr>
        <w:jc w:val="both"/>
      </w:pPr>
      <w:r>
        <w:t xml:space="preserve">        # </w:t>
      </w:r>
      <w:proofErr w:type="gramStart"/>
      <w:r>
        <w:t>transfer</w:t>
      </w:r>
      <w:proofErr w:type="gramEnd"/>
      <w:r>
        <w:t xml:space="preserve"> 100ug of protein and mix 3 times with 50 </w:t>
      </w:r>
      <w:proofErr w:type="spellStart"/>
      <w:r>
        <w:t>uL</w:t>
      </w:r>
      <w:proofErr w:type="spellEnd"/>
      <w:r>
        <w:t xml:space="preserve"> volume; change 50 to 20 if p20 will be used</w:t>
      </w:r>
    </w:p>
    <w:p w14:paraId="7A666A06" w14:textId="77777777" w:rsidR="00C25663" w:rsidRDefault="00C25663" w:rsidP="00C25663">
      <w:pPr>
        <w:jc w:val="both"/>
      </w:pPr>
      <w:r>
        <w:t xml:space="preserve">        if (</w:t>
      </w:r>
      <w:proofErr w:type="spellStart"/>
      <w:r>
        <w:t>mass_of_protein</w:t>
      </w:r>
      <w:proofErr w:type="spellEnd"/>
      <w:r>
        <w:t xml:space="preserve"> / </w:t>
      </w:r>
      <w:proofErr w:type="spellStart"/>
      <w:r>
        <w:t>sample_concentrations</w:t>
      </w:r>
      <w:proofErr w:type="spellEnd"/>
      <w:r>
        <w:t>[</w:t>
      </w:r>
      <w:proofErr w:type="spellStart"/>
      <w:r>
        <w:t>i</w:t>
      </w:r>
      <w:proofErr w:type="spellEnd"/>
      <w:r>
        <w:t>]) &gt; 50:</w:t>
      </w:r>
    </w:p>
    <w:p w14:paraId="45FE5BCB" w14:textId="77777777" w:rsidR="00C25663" w:rsidRDefault="00C25663" w:rsidP="00C25663">
      <w:pPr>
        <w:jc w:val="both"/>
      </w:pPr>
      <w:r>
        <w:t xml:space="preserve">            p300.transfer(</w:t>
      </w:r>
    </w:p>
    <w:p w14:paraId="4A145F13" w14:textId="77777777" w:rsidR="00C25663" w:rsidRDefault="00C25663" w:rsidP="00C25663">
      <w:pPr>
        <w:jc w:val="both"/>
      </w:pPr>
      <w:r>
        <w:t xml:space="preserve">            </w:t>
      </w:r>
      <w:proofErr w:type="spellStart"/>
      <w:r>
        <w:t>mass_of_protein</w:t>
      </w:r>
      <w:proofErr w:type="spellEnd"/>
      <w:r>
        <w:t xml:space="preserve"> / </w:t>
      </w:r>
      <w:proofErr w:type="spellStart"/>
      <w:r>
        <w:t>sample_concentrations</w:t>
      </w:r>
      <w:proofErr w:type="spellEnd"/>
      <w:r>
        <w:t>[</w:t>
      </w:r>
      <w:proofErr w:type="spellStart"/>
      <w:r>
        <w:t>i</w:t>
      </w:r>
      <w:proofErr w:type="spellEnd"/>
      <w:r>
        <w:t>],</w:t>
      </w:r>
    </w:p>
    <w:p w14:paraId="0A903E10" w14:textId="77777777" w:rsidR="00C25663" w:rsidRDefault="00C25663" w:rsidP="00C25663">
      <w:pPr>
        <w:jc w:val="both"/>
      </w:pPr>
      <w:r>
        <w:t xml:space="preserve">            samples[</w:t>
      </w:r>
      <w:proofErr w:type="spellStart"/>
      <w:r>
        <w:t>i</w:t>
      </w:r>
      <w:proofErr w:type="spellEnd"/>
      <w:r>
        <w:t>],</w:t>
      </w:r>
    </w:p>
    <w:p w14:paraId="5AA99D57" w14:textId="77777777" w:rsidR="00C25663" w:rsidRDefault="00C25663" w:rsidP="00C25663">
      <w:pPr>
        <w:jc w:val="both"/>
      </w:pPr>
      <w:r>
        <w:t xml:space="preserve">            </w:t>
      </w:r>
      <w:proofErr w:type="spellStart"/>
      <w:r>
        <w:t>temp_</w:t>
      </w:r>
      <w:proofErr w:type="gramStart"/>
      <w:r>
        <w:t>plate.wells</w:t>
      </w:r>
      <w:proofErr w:type="spellEnd"/>
      <w:proofErr w:type="gramEnd"/>
      <w:r>
        <w:t>()[</w:t>
      </w:r>
      <w:proofErr w:type="spellStart"/>
      <w:r>
        <w:t>i</w:t>
      </w:r>
      <w:proofErr w:type="spellEnd"/>
      <w:r>
        <w:t xml:space="preserve"> * replicates: </w:t>
      </w:r>
      <w:proofErr w:type="spellStart"/>
      <w:r>
        <w:t>i</w:t>
      </w:r>
      <w:proofErr w:type="spellEnd"/>
      <w:r>
        <w:t xml:space="preserve"> * replicates + replicates],</w:t>
      </w:r>
    </w:p>
    <w:p w14:paraId="3805EEEB" w14:textId="77777777" w:rsidR="00C25663" w:rsidRDefault="00C25663" w:rsidP="00C25663">
      <w:pPr>
        <w:jc w:val="both"/>
      </w:pPr>
      <w:r>
        <w:t xml:space="preserve">            </w:t>
      </w:r>
      <w:proofErr w:type="spellStart"/>
      <w:r>
        <w:t>mix_after</w:t>
      </w:r>
      <w:proofErr w:type="spellEnd"/>
      <w:proofErr w:type="gramStart"/>
      <w:r>
        <w:t>=(</w:t>
      </w:r>
      <w:proofErr w:type="gramEnd"/>
      <w:r>
        <w:t>3, 50),</w:t>
      </w:r>
    </w:p>
    <w:p w14:paraId="56AB7ED1" w14:textId="77777777" w:rsidR="00C25663" w:rsidRDefault="00C25663" w:rsidP="00C25663">
      <w:pPr>
        <w:jc w:val="both"/>
      </w:pPr>
      <w:r>
        <w:t xml:space="preserve">            </w:t>
      </w:r>
      <w:proofErr w:type="spellStart"/>
      <w:r>
        <w:t>new_tip</w:t>
      </w:r>
      <w:proofErr w:type="spellEnd"/>
      <w:r>
        <w:t>='always',</w:t>
      </w:r>
    </w:p>
    <w:p w14:paraId="0C2D02C7" w14:textId="77777777" w:rsidR="00C25663" w:rsidRDefault="00C25663" w:rsidP="00C25663">
      <w:pPr>
        <w:jc w:val="both"/>
      </w:pPr>
      <w:r>
        <w:t xml:space="preserve">            </w:t>
      </w:r>
      <w:proofErr w:type="spellStart"/>
      <w:r>
        <w:t>touch_tip</w:t>
      </w:r>
      <w:proofErr w:type="spellEnd"/>
      <w:r>
        <w:t>=True,</w:t>
      </w:r>
    </w:p>
    <w:p w14:paraId="35D04085" w14:textId="77777777" w:rsidR="00C25663" w:rsidRDefault="00C25663" w:rsidP="00C25663">
      <w:pPr>
        <w:jc w:val="both"/>
      </w:pPr>
      <w:r>
        <w:t xml:space="preserve">            </w:t>
      </w:r>
      <w:proofErr w:type="spellStart"/>
      <w:r>
        <w:t>blow_out</w:t>
      </w:r>
      <w:proofErr w:type="spellEnd"/>
      <w:r>
        <w:t>=True,</w:t>
      </w:r>
    </w:p>
    <w:p w14:paraId="1147F8F3" w14:textId="77777777" w:rsidR="00C25663" w:rsidRDefault="00C25663" w:rsidP="00C25663">
      <w:pPr>
        <w:jc w:val="both"/>
      </w:pPr>
      <w:r>
        <w:t xml:space="preserve">            </w:t>
      </w:r>
      <w:proofErr w:type="spellStart"/>
      <w:r>
        <w:t>blowout_location</w:t>
      </w:r>
      <w:proofErr w:type="spellEnd"/>
      <w:r>
        <w:t>='destination well'</w:t>
      </w:r>
    </w:p>
    <w:p w14:paraId="11263276" w14:textId="77777777" w:rsidR="00C25663" w:rsidRDefault="00C25663" w:rsidP="00C25663">
      <w:pPr>
        <w:jc w:val="both"/>
      </w:pPr>
      <w:r>
        <w:t xml:space="preserve">            )</w:t>
      </w:r>
    </w:p>
    <w:p w14:paraId="016A847B" w14:textId="77777777" w:rsidR="00C25663" w:rsidRDefault="00C25663" w:rsidP="00C25663">
      <w:pPr>
        <w:jc w:val="both"/>
      </w:pPr>
      <w:r>
        <w:t xml:space="preserve">        else:</w:t>
      </w:r>
    </w:p>
    <w:p w14:paraId="6E690B38" w14:textId="77777777" w:rsidR="00C25663" w:rsidRDefault="00C25663" w:rsidP="00C25663">
      <w:pPr>
        <w:jc w:val="both"/>
      </w:pPr>
      <w:r>
        <w:t xml:space="preserve">            p50.transfer(</w:t>
      </w:r>
    </w:p>
    <w:p w14:paraId="4EE04773" w14:textId="77777777" w:rsidR="00C25663" w:rsidRDefault="00C25663" w:rsidP="00C25663">
      <w:pPr>
        <w:jc w:val="both"/>
      </w:pPr>
      <w:r>
        <w:t xml:space="preserve">            </w:t>
      </w:r>
      <w:proofErr w:type="spellStart"/>
      <w:r>
        <w:t>mass_of_protein</w:t>
      </w:r>
      <w:proofErr w:type="spellEnd"/>
      <w:r>
        <w:t xml:space="preserve"> / </w:t>
      </w:r>
      <w:proofErr w:type="spellStart"/>
      <w:r>
        <w:t>sample_concentrations</w:t>
      </w:r>
      <w:proofErr w:type="spellEnd"/>
      <w:r>
        <w:t>[</w:t>
      </w:r>
      <w:proofErr w:type="spellStart"/>
      <w:r>
        <w:t>i</w:t>
      </w:r>
      <w:proofErr w:type="spellEnd"/>
      <w:r>
        <w:t>],</w:t>
      </w:r>
    </w:p>
    <w:p w14:paraId="0D21DF92" w14:textId="77777777" w:rsidR="00C25663" w:rsidRDefault="00C25663" w:rsidP="00C25663">
      <w:pPr>
        <w:jc w:val="both"/>
      </w:pPr>
      <w:r>
        <w:t xml:space="preserve">            samples[</w:t>
      </w:r>
      <w:proofErr w:type="spellStart"/>
      <w:r>
        <w:t>i</w:t>
      </w:r>
      <w:proofErr w:type="spellEnd"/>
      <w:r>
        <w:t>],</w:t>
      </w:r>
    </w:p>
    <w:p w14:paraId="678AA0E1" w14:textId="77777777" w:rsidR="00C25663" w:rsidRDefault="00C25663" w:rsidP="00C25663">
      <w:pPr>
        <w:jc w:val="both"/>
      </w:pPr>
      <w:r>
        <w:t xml:space="preserve">            </w:t>
      </w:r>
      <w:proofErr w:type="spellStart"/>
      <w:r>
        <w:t>temp_</w:t>
      </w:r>
      <w:proofErr w:type="gramStart"/>
      <w:r>
        <w:t>plate.wells</w:t>
      </w:r>
      <w:proofErr w:type="spellEnd"/>
      <w:proofErr w:type="gramEnd"/>
      <w:r>
        <w:t>()[</w:t>
      </w:r>
      <w:proofErr w:type="spellStart"/>
      <w:r>
        <w:t>i</w:t>
      </w:r>
      <w:proofErr w:type="spellEnd"/>
      <w:r>
        <w:t xml:space="preserve"> * replicates: </w:t>
      </w:r>
      <w:proofErr w:type="spellStart"/>
      <w:r>
        <w:t>i</w:t>
      </w:r>
      <w:proofErr w:type="spellEnd"/>
      <w:r>
        <w:t xml:space="preserve"> * replicates + replicates],</w:t>
      </w:r>
    </w:p>
    <w:p w14:paraId="4C4AC475" w14:textId="77777777" w:rsidR="00C25663" w:rsidRDefault="00C25663" w:rsidP="00C25663">
      <w:pPr>
        <w:jc w:val="both"/>
      </w:pPr>
      <w:r>
        <w:t xml:space="preserve">            </w:t>
      </w:r>
      <w:proofErr w:type="spellStart"/>
      <w:r>
        <w:t>mix_after</w:t>
      </w:r>
      <w:proofErr w:type="spellEnd"/>
      <w:proofErr w:type="gramStart"/>
      <w:r>
        <w:t>=(</w:t>
      </w:r>
      <w:proofErr w:type="gramEnd"/>
      <w:r>
        <w:t>3, 50),</w:t>
      </w:r>
    </w:p>
    <w:p w14:paraId="6B5FABD8" w14:textId="77777777" w:rsidR="00C25663" w:rsidRDefault="00C25663" w:rsidP="00C25663">
      <w:pPr>
        <w:jc w:val="both"/>
      </w:pPr>
      <w:r>
        <w:t xml:space="preserve">            </w:t>
      </w:r>
      <w:proofErr w:type="spellStart"/>
      <w:r>
        <w:t>new_tip</w:t>
      </w:r>
      <w:proofErr w:type="spellEnd"/>
      <w:r>
        <w:t>='always',</w:t>
      </w:r>
    </w:p>
    <w:p w14:paraId="50507A86" w14:textId="77777777" w:rsidR="00C25663" w:rsidRDefault="00C25663" w:rsidP="00C25663">
      <w:pPr>
        <w:jc w:val="both"/>
      </w:pPr>
      <w:r>
        <w:t xml:space="preserve">            </w:t>
      </w:r>
      <w:proofErr w:type="spellStart"/>
      <w:r>
        <w:t>touch_tip</w:t>
      </w:r>
      <w:proofErr w:type="spellEnd"/>
      <w:r>
        <w:t>=True,</w:t>
      </w:r>
    </w:p>
    <w:p w14:paraId="3A7946AA" w14:textId="77777777" w:rsidR="00C25663" w:rsidRDefault="00C25663" w:rsidP="00C25663">
      <w:pPr>
        <w:jc w:val="both"/>
      </w:pPr>
      <w:r>
        <w:t xml:space="preserve">            </w:t>
      </w:r>
      <w:proofErr w:type="spellStart"/>
      <w:r>
        <w:t>blow_out</w:t>
      </w:r>
      <w:proofErr w:type="spellEnd"/>
      <w:r>
        <w:t>=True,</w:t>
      </w:r>
    </w:p>
    <w:p w14:paraId="5998B562" w14:textId="77777777" w:rsidR="00C25663" w:rsidRDefault="00C25663" w:rsidP="00C25663">
      <w:pPr>
        <w:jc w:val="both"/>
      </w:pPr>
      <w:r>
        <w:t xml:space="preserve">            </w:t>
      </w:r>
      <w:proofErr w:type="spellStart"/>
      <w:r>
        <w:t>blowout_location</w:t>
      </w:r>
      <w:proofErr w:type="spellEnd"/>
      <w:r>
        <w:t>='destination well'</w:t>
      </w:r>
    </w:p>
    <w:p w14:paraId="52735155" w14:textId="77777777" w:rsidR="00C25663" w:rsidRDefault="00C25663" w:rsidP="00C25663">
      <w:pPr>
        <w:jc w:val="both"/>
      </w:pPr>
      <w:r>
        <w:t xml:space="preserve">            )</w:t>
      </w:r>
    </w:p>
    <w:p w14:paraId="2D0416D3" w14:textId="77777777" w:rsidR="00C25663" w:rsidRDefault="00C25663" w:rsidP="00C25663">
      <w:pPr>
        <w:jc w:val="both"/>
      </w:pPr>
    </w:p>
    <w:p w14:paraId="10EC7A8A" w14:textId="77777777" w:rsidR="00C25663" w:rsidRDefault="00C25663" w:rsidP="00C25663">
      <w:pPr>
        <w:jc w:val="both"/>
      </w:pPr>
      <w:r>
        <w:t xml:space="preserve">    # </w:t>
      </w:r>
      <w:proofErr w:type="gramStart"/>
      <w:r>
        <w:t>transfer</w:t>
      </w:r>
      <w:proofErr w:type="gramEnd"/>
      <w:r>
        <w:t xml:space="preserve"> DTT to tubes on temp plate and change the mix volume from 50 to 20 if p20 will be used.</w:t>
      </w:r>
    </w:p>
    <w:p w14:paraId="5B25CA76" w14:textId="77777777" w:rsid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protocol.pause</w:t>
      </w:r>
      <w:proofErr w:type="spellEnd"/>
      <w:proofErr w:type="gramEnd"/>
      <w:r>
        <w:t>('Ensure DTT has been loaded into A6 of the 2ml tube rack located in slot 4 prior to resuming protocol.')</w:t>
      </w:r>
    </w:p>
    <w:p w14:paraId="53D4F1E6" w14:textId="77777777" w:rsidR="00C25663" w:rsidRDefault="00C25663" w:rsidP="00C25663">
      <w:pPr>
        <w:jc w:val="both"/>
      </w:pPr>
      <w:r>
        <w:lastRenderedPageBreak/>
        <w:t xml:space="preserve">    p50.transfer(</w:t>
      </w:r>
    </w:p>
    <w:p w14:paraId="2B50E703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volume_of_DTT</w:t>
      </w:r>
      <w:proofErr w:type="spellEnd"/>
      <w:r>
        <w:t>,</w:t>
      </w:r>
    </w:p>
    <w:p w14:paraId="59BB2B7D" w14:textId="77777777" w:rsidR="00C25663" w:rsidRDefault="00C25663" w:rsidP="00C25663">
      <w:pPr>
        <w:jc w:val="both"/>
      </w:pPr>
      <w:r>
        <w:t xml:space="preserve">        DTT,</w:t>
      </w:r>
    </w:p>
    <w:p w14:paraId="7C804C99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temp_</w:t>
      </w:r>
      <w:proofErr w:type="gramStart"/>
      <w:r>
        <w:t>plate.wells</w:t>
      </w:r>
      <w:proofErr w:type="spellEnd"/>
      <w:proofErr w:type="gramEnd"/>
      <w:r>
        <w:t>()[:</w:t>
      </w:r>
      <w:proofErr w:type="spellStart"/>
      <w:r>
        <w:t>number_of_samples</w:t>
      </w:r>
      <w:proofErr w:type="spellEnd"/>
      <w:r>
        <w:t xml:space="preserve"> * replicates],</w:t>
      </w:r>
    </w:p>
    <w:p w14:paraId="610782E4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mix_after</w:t>
      </w:r>
      <w:proofErr w:type="spellEnd"/>
      <w:proofErr w:type="gramStart"/>
      <w:r>
        <w:t>=(</w:t>
      </w:r>
      <w:proofErr w:type="gramEnd"/>
      <w:r>
        <w:t>5, 50),</w:t>
      </w:r>
    </w:p>
    <w:p w14:paraId="783541A9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new_tip</w:t>
      </w:r>
      <w:proofErr w:type="spellEnd"/>
      <w:r>
        <w:t>='always',</w:t>
      </w:r>
    </w:p>
    <w:p w14:paraId="2E24F29F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touch_tip</w:t>
      </w:r>
      <w:proofErr w:type="spellEnd"/>
      <w:r>
        <w:t>=True,</w:t>
      </w:r>
    </w:p>
    <w:p w14:paraId="5A7C8BE9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blow_out</w:t>
      </w:r>
      <w:proofErr w:type="spellEnd"/>
      <w:r>
        <w:t>=True,</w:t>
      </w:r>
    </w:p>
    <w:p w14:paraId="771054CA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blowout_location</w:t>
      </w:r>
      <w:proofErr w:type="spellEnd"/>
      <w:r>
        <w:t>='destination well'</w:t>
      </w:r>
    </w:p>
    <w:p w14:paraId="4891BFD8" w14:textId="77777777" w:rsidR="00C25663" w:rsidRDefault="00C25663" w:rsidP="00C25663">
      <w:pPr>
        <w:jc w:val="both"/>
      </w:pPr>
      <w:r>
        <w:t xml:space="preserve">    )</w:t>
      </w:r>
    </w:p>
    <w:p w14:paraId="1A79A20E" w14:textId="77777777" w:rsid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protocol.pause</w:t>
      </w:r>
      <w:proofErr w:type="spellEnd"/>
      <w:proofErr w:type="gramEnd"/>
      <w:r>
        <w:t>('Ensure to close caps on sample tubes.')</w:t>
      </w:r>
    </w:p>
    <w:p w14:paraId="474AABBB" w14:textId="77777777" w:rsidR="00C25663" w:rsidRDefault="00C25663" w:rsidP="00C25663">
      <w:pPr>
        <w:jc w:val="both"/>
      </w:pPr>
    </w:p>
    <w:p w14:paraId="16AB0B10" w14:textId="77777777" w:rsidR="00C25663" w:rsidRDefault="00C25663" w:rsidP="00C25663">
      <w:pPr>
        <w:jc w:val="both"/>
      </w:pPr>
      <w:r>
        <w:t xml:space="preserve">    # DTT incubation</w:t>
      </w:r>
    </w:p>
    <w:p w14:paraId="3AD42E65" w14:textId="77777777" w:rsidR="00C25663" w:rsidRDefault="00C25663" w:rsidP="00C25663">
      <w:pPr>
        <w:jc w:val="both"/>
      </w:pPr>
      <w:r>
        <w:t xml:space="preserve">    </w:t>
      </w:r>
      <w:proofErr w:type="spellStart"/>
      <w:r>
        <w:t>temp_mod.set_</w:t>
      </w:r>
      <w:proofErr w:type="gramStart"/>
      <w:r>
        <w:t>temperature</w:t>
      </w:r>
      <w:proofErr w:type="spellEnd"/>
      <w:r>
        <w:t>(</w:t>
      </w:r>
      <w:proofErr w:type="gramEnd"/>
      <w:r>
        <w:t>55)</w:t>
      </w:r>
    </w:p>
    <w:p w14:paraId="79049A66" w14:textId="77777777" w:rsid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protocol.delay</w:t>
      </w:r>
      <w:proofErr w:type="spellEnd"/>
      <w:proofErr w:type="gramEnd"/>
      <w:r>
        <w:t xml:space="preserve">(minutes=5, msg='Pausing for 5 minutes to allow samples to reach </w:t>
      </w:r>
      <w:proofErr w:type="spellStart"/>
      <w:r>
        <w:t>tempeature</w:t>
      </w:r>
      <w:proofErr w:type="spellEnd"/>
      <w:r>
        <w:t>.')</w:t>
      </w:r>
    </w:p>
    <w:p w14:paraId="40A446B9" w14:textId="77777777" w:rsid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protocol.delay</w:t>
      </w:r>
      <w:proofErr w:type="spellEnd"/>
      <w:proofErr w:type="gramEnd"/>
      <w:r>
        <w:t>(minutes=</w:t>
      </w:r>
      <w:proofErr w:type="spellStart"/>
      <w:r>
        <w:t>incubation_time_DTT</w:t>
      </w:r>
      <w:proofErr w:type="spellEnd"/>
      <w:r>
        <w:t>, msg=</w:t>
      </w:r>
      <w:proofErr w:type="spellStart"/>
      <w:r>
        <w:t>f'Incubating</w:t>
      </w:r>
      <w:proofErr w:type="spellEnd"/>
      <w:r>
        <w:t xml:space="preserve"> at 55 degrees for {</w:t>
      </w:r>
      <w:proofErr w:type="spellStart"/>
      <w:r>
        <w:t>incubation_time_DTT</w:t>
      </w:r>
      <w:proofErr w:type="spellEnd"/>
      <w:r>
        <w:t>} minutes.')</w:t>
      </w:r>
    </w:p>
    <w:p w14:paraId="7939F0DC" w14:textId="77777777" w:rsidR="00C25663" w:rsidRDefault="00C25663" w:rsidP="00C25663">
      <w:pPr>
        <w:jc w:val="both"/>
      </w:pPr>
    </w:p>
    <w:p w14:paraId="3EDA16F7" w14:textId="77777777" w:rsidR="00C25663" w:rsidRDefault="00C25663" w:rsidP="00C25663">
      <w:pPr>
        <w:jc w:val="both"/>
      </w:pPr>
      <w:r>
        <w:t xml:space="preserve">    # </w:t>
      </w:r>
      <w:proofErr w:type="gramStart"/>
      <w:r>
        <w:t>cool</w:t>
      </w:r>
      <w:proofErr w:type="gramEnd"/>
      <w:r>
        <w:t xml:space="preserve"> temp block and tubes to room temp prior to adding IAA to samples</w:t>
      </w:r>
    </w:p>
    <w:p w14:paraId="4FAFE310" w14:textId="77777777" w:rsid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protocol.comment</w:t>
      </w:r>
      <w:proofErr w:type="spellEnd"/>
      <w:proofErr w:type="gramEnd"/>
      <w:r>
        <w:t>('Cooling down temp block.')</w:t>
      </w:r>
    </w:p>
    <w:p w14:paraId="29A6B4C8" w14:textId="77777777" w:rsidR="00C25663" w:rsidRDefault="00C25663" w:rsidP="00C25663">
      <w:pPr>
        <w:jc w:val="both"/>
      </w:pPr>
      <w:r>
        <w:t xml:space="preserve">    </w:t>
      </w:r>
      <w:proofErr w:type="spellStart"/>
      <w:r>
        <w:t>temp_mod.set_</w:t>
      </w:r>
      <w:proofErr w:type="gramStart"/>
      <w:r>
        <w:t>temperature</w:t>
      </w:r>
      <w:proofErr w:type="spellEnd"/>
      <w:r>
        <w:t>(</w:t>
      </w:r>
      <w:proofErr w:type="gramEnd"/>
      <w:r>
        <w:t>22)</w:t>
      </w:r>
    </w:p>
    <w:p w14:paraId="7B721992" w14:textId="77777777" w:rsid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protocol.delay</w:t>
      </w:r>
      <w:proofErr w:type="spellEnd"/>
      <w:proofErr w:type="gramEnd"/>
      <w:r>
        <w:t>(minutes=5, msg='Pausing for 5 minutes to allow tubes to cool down.')</w:t>
      </w:r>
    </w:p>
    <w:p w14:paraId="634BE9BA" w14:textId="77777777" w:rsid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protocol.pause</w:t>
      </w:r>
      <w:proofErr w:type="spellEnd"/>
      <w:proofErr w:type="gramEnd"/>
      <w:r>
        <w:t>('Ensure to open caps on sample tubes.')</w:t>
      </w:r>
    </w:p>
    <w:p w14:paraId="72526FCA" w14:textId="77777777" w:rsidR="00C25663" w:rsidRDefault="00C25663" w:rsidP="00C25663">
      <w:pPr>
        <w:jc w:val="both"/>
      </w:pPr>
    </w:p>
    <w:p w14:paraId="5F9795D0" w14:textId="77777777" w:rsidR="00C25663" w:rsidRDefault="00C25663" w:rsidP="00C25663">
      <w:pPr>
        <w:jc w:val="both"/>
      </w:pPr>
      <w:r>
        <w:t xml:space="preserve">    # </w:t>
      </w:r>
      <w:proofErr w:type="gramStart"/>
      <w:r>
        <w:t>transfer</w:t>
      </w:r>
      <w:proofErr w:type="gramEnd"/>
      <w:r>
        <w:t xml:space="preserve"> IAA to tubes on temp plate and change the mix volume from 50 to 20 if p20 will be used.</w:t>
      </w:r>
    </w:p>
    <w:p w14:paraId="555B2919" w14:textId="77777777" w:rsid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protocol.pause</w:t>
      </w:r>
      <w:proofErr w:type="spellEnd"/>
      <w:proofErr w:type="gramEnd"/>
      <w:r>
        <w:t>('Ensure IAA has been loaded into B6 of the 2ml tube rack located in slot 4 prior to resuming protocol.')</w:t>
      </w:r>
    </w:p>
    <w:p w14:paraId="25448A70" w14:textId="77777777" w:rsidR="00C25663" w:rsidRDefault="00C25663" w:rsidP="00C25663">
      <w:pPr>
        <w:jc w:val="both"/>
      </w:pPr>
      <w:r>
        <w:t xml:space="preserve">    p50.transfer(</w:t>
      </w:r>
    </w:p>
    <w:p w14:paraId="517FA2CF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volume_of_IAA</w:t>
      </w:r>
      <w:proofErr w:type="spellEnd"/>
      <w:r>
        <w:t>,</w:t>
      </w:r>
    </w:p>
    <w:p w14:paraId="2895BAEA" w14:textId="77777777" w:rsidR="00C25663" w:rsidRDefault="00C25663" w:rsidP="00C25663">
      <w:pPr>
        <w:jc w:val="both"/>
      </w:pPr>
      <w:r>
        <w:t xml:space="preserve">        IAA,</w:t>
      </w:r>
    </w:p>
    <w:p w14:paraId="13306313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temp_</w:t>
      </w:r>
      <w:proofErr w:type="gramStart"/>
      <w:r>
        <w:t>plate.wells</w:t>
      </w:r>
      <w:proofErr w:type="spellEnd"/>
      <w:proofErr w:type="gramEnd"/>
      <w:r>
        <w:t>()[:</w:t>
      </w:r>
      <w:proofErr w:type="spellStart"/>
      <w:r>
        <w:t>number_of_samples</w:t>
      </w:r>
      <w:proofErr w:type="spellEnd"/>
      <w:r>
        <w:t xml:space="preserve"> * replicates],</w:t>
      </w:r>
    </w:p>
    <w:p w14:paraId="42558EFE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mix_after</w:t>
      </w:r>
      <w:proofErr w:type="spellEnd"/>
      <w:proofErr w:type="gramStart"/>
      <w:r>
        <w:t>=(</w:t>
      </w:r>
      <w:proofErr w:type="gramEnd"/>
      <w:r>
        <w:t>5, 50),</w:t>
      </w:r>
    </w:p>
    <w:p w14:paraId="675B7DDD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new_tip</w:t>
      </w:r>
      <w:proofErr w:type="spellEnd"/>
      <w:r>
        <w:t>='always',</w:t>
      </w:r>
    </w:p>
    <w:p w14:paraId="3BF86E16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touch_tip</w:t>
      </w:r>
      <w:proofErr w:type="spellEnd"/>
      <w:r>
        <w:t>=True,</w:t>
      </w:r>
    </w:p>
    <w:p w14:paraId="44A423EC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blow_out</w:t>
      </w:r>
      <w:proofErr w:type="spellEnd"/>
      <w:r>
        <w:t>=True,</w:t>
      </w:r>
    </w:p>
    <w:p w14:paraId="6802FE15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blowout_location</w:t>
      </w:r>
      <w:proofErr w:type="spellEnd"/>
      <w:r>
        <w:t>='destination well'</w:t>
      </w:r>
    </w:p>
    <w:p w14:paraId="55DA544D" w14:textId="77777777" w:rsidR="00C25663" w:rsidRDefault="00C25663" w:rsidP="00C25663">
      <w:pPr>
        <w:jc w:val="both"/>
      </w:pPr>
      <w:r>
        <w:t xml:space="preserve">    )</w:t>
      </w:r>
    </w:p>
    <w:p w14:paraId="33E104A9" w14:textId="77777777" w:rsid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protocol.pause</w:t>
      </w:r>
      <w:proofErr w:type="spellEnd"/>
      <w:proofErr w:type="gramEnd"/>
      <w:r>
        <w:t>('Close caps on sample tubes and cover tubes with foil')</w:t>
      </w:r>
    </w:p>
    <w:p w14:paraId="5A7C9671" w14:textId="77777777" w:rsidR="00C25663" w:rsidRDefault="00C25663" w:rsidP="00C25663">
      <w:pPr>
        <w:jc w:val="both"/>
      </w:pPr>
    </w:p>
    <w:p w14:paraId="78A45F17" w14:textId="77777777" w:rsidR="00C25663" w:rsidRDefault="00C25663" w:rsidP="00C25663">
      <w:pPr>
        <w:jc w:val="both"/>
      </w:pPr>
      <w:r>
        <w:t xml:space="preserve">    # IAA incubation</w:t>
      </w:r>
    </w:p>
    <w:p w14:paraId="54E0E0BA" w14:textId="77777777" w:rsidR="00C25663" w:rsidRDefault="00C25663" w:rsidP="00C25663">
      <w:pPr>
        <w:jc w:val="both"/>
      </w:pPr>
      <w:r>
        <w:t xml:space="preserve">    </w:t>
      </w:r>
      <w:proofErr w:type="spellStart"/>
      <w:r>
        <w:t>temp_mod.set_</w:t>
      </w:r>
      <w:proofErr w:type="gramStart"/>
      <w:r>
        <w:t>temperature</w:t>
      </w:r>
      <w:proofErr w:type="spellEnd"/>
      <w:r>
        <w:t>(</w:t>
      </w:r>
      <w:proofErr w:type="gramEnd"/>
      <w:r>
        <w:t>22)</w:t>
      </w:r>
    </w:p>
    <w:p w14:paraId="521A24A6" w14:textId="77777777" w:rsid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protocol.delay</w:t>
      </w:r>
      <w:proofErr w:type="spellEnd"/>
      <w:proofErr w:type="gramEnd"/>
      <w:r>
        <w:t>(minutes=</w:t>
      </w:r>
      <w:proofErr w:type="spellStart"/>
      <w:r>
        <w:t>incubation_time_IAA</w:t>
      </w:r>
      <w:proofErr w:type="spellEnd"/>
      <w:r>
        <w:t>,</w:t>
      </w:r>
    </w:p>
    <w:p w14:paraId="4FFCCF6B" w14:textId="77777777" w:rsidR="00C25663" w:rsidRDefault="00C25663" w:rsidP="00C25663">
      <w:pPr>
        <w:jc w:val="both"/>
      </w:pPr>
      <w:r>
        <w:lastRenderedPageBreak/>
        <w:t xml:space="preserve">                   msg=</w:t>
      </w:r>
      <w:proofErr w:type="spellStart"/>
      <w:r>
        <w:t>f'Protect</w:t>
      </w:r>
      <w:proofErr w:type="spellEnd"/>
      <w:r>
        <w:t xml:space="preserve"> tubes from light. Incubating at 22 degrees for {</w:t>
      </w:r>
      <w:proofErr w:type="spellStart"/>
      <w:r>
        <w:t>incubation_time_IAA</w:t>
      </w:r>
      <w:proofErr w:type="spellEnd"/>
      <w:r>
        <w:t>} minutes.')</w:t>
      </w:r>
    </w:p>
    <w:p w14:paraId="30AE10EA" w14:textId="77777777" w:rsid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protocol.comment</w:t>
      </w:r>
      <w:proofErr w:type="spellEnd"/>
      <w:proofErr w:type="gramEnd"/>
      <w:r>
        <w:t>('Temp block will now be deactivated.')</w:t>
      </w:r>
    </w:p>
    <w:p w14:paraId="20CBC111" w14:textId="77777777" w:rsidR="00C25663" w:rsidRDefault="00C25663" w:rsidP="00C25663">
      <w:pPr>
        <w:jc w:val="both"/>
      </w:pPr>
      <w:r>
        <w:t xml:space="preserve">    </w:t>
      </w:r>
      <w:proofErr w:type="spellStart"/>
      <w:r>
        <w:t>temp_</w:t>
      </w:r>
      <w:proofErr w:type="gramStart"/>
      <w:r>
        <w:t>mod.deactivate</w:t>
      </w:r>
      <w:proofErr w:type="spellEnd"/>
      <w:proofErr w:type="gramEnd"/>
      <w:r>
        <w:t>()</w:t>
      </w:r>
    </w:p>
    <w:p w14:paraId="43BA7DC5" w14:textId="77777777" w:rsid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protocol.pause</w:t>
      </w:r>
      <w:proofErr w:type="spellEnd"/>
      <w:proofErr w:type="gramEnd"/>
      <w:r>
        <w:t>('open tube caps')</w:t>
      </w:r>
    </w:p>
    <w:p w14:paraId="6477CB2D" w14:textId="77777777" w:rsidR="00C25663" w:rsidRDefault="00C25663" w:rsidP="00C25663">
      <w:pPr>
        <w:jc w:val="both"/>
      </w:pPr>
    </w:p>
    <w:p w14:paraId="62BA6AAB" w14:textId="77777777" w:rsidR="00C25663" w:rsidRDefault="00C25663" w:rsidP="00C25663">
      <w:pPr>
        <w:jc w:val="both"/>
      </w:pPr>
    </w:p>
    <w:p w14:paraId="249AFC7D" w14:textId="77777777" w:rsidR="00C25663" w:rsidRDefault="00C25663" w:rsidP="00C25663">
      <w:pPr>
        <w:jc w:val="both"/>
      </w:pPr>
      <w:r>
        <w:t xml:space="preserve">    #Transfer protein samples from tubes to the deep-well plate on magnetic module</w:t>
      </w:r>
    </w:p>
    <w:p w14:paraId="68D4FD22" w14:textId="77777777" w:rsidR="00C25663" w:rsidRDefault="00C25663" w:rsidP="00C25663">
      <w:pPr>
        <w:jc w:val="both"/>
      </w:pPr>
      <w:r>
        <w:t xml:space="preserve">    for </w:t>
      </w:r>
      <w:proofErr w:type="spellStart"/>
      <w:r>
        <w:t>i</w:t>
      </w:r>
      <w:proofErr w:type="spellEnd"/>
      <w:r>
        <w:t xml:space="preserve"> in range(</w:t>
      </w:r>
      <w:proofErr w:type="spellStart"/>
      <w:r>
        <w:t>total_samples</w:t>
      </w:r>
      <w:proofErr w:type="spellEnd"/>
      <w:r>
        <w:t>):</w:t>
      </w:r>
    </w:p>
    <w:p w14:paraId="4DFFE442" w14:textId="77777777" w:rsidR="00C25663" w:rsidRDefault="00C25663" w:rsidP="00C25663">
      <w:pPr>
        <w:jc w:val="both"/>
      </w:pPr>
      <w:r>
        <w:t xml:space="preserve">        p300.transfer(</w:t>
      </w:r>
    </w:p>
    <w:p w14:paraId="6CE488D2" w14:textId="77777777" w:rsidR="00C25663" w:rsidRDefault="00C25663" w:rsidP="00C25663">
      <w:pPr>
        <w:jc w:val="both"/>
      </w:pPr>
      <w:r>
        <w:t xml:space="preserve">            120 * 1.1,</w:t>
      </w:r>
    </w:p>
    <w:p w14:paraId="1661E01F" w14:textId="77777777" w:rsidR="00C25663" w:rsidRDefault="00C25663" w:rsidP="00C25663">
      <w:pPr>
        <w:jc w:val="both"/>
      </w:pPr>
      <w:r>
        <w:t xml:space="preserve">            </w:t>
      </w:r>
      <w:proofErr w:type="spellStart"/>
      <w:r>
        <w:t>temp_</w:t>
      </w:r>
      <w:proofErr w:type="gramStart"/>
      <w:r>
        <w:t>plate.wells</w:t>
      </w:r>
      <w:proofErr w:type="spellEnd"/>
      <w:proofErr w:type="gramEnd"/>
      <w:r>
        <w:t>()[</w:t>
      </w:r>
      <w:proofErr w:type="spellStart"/>
      <w:r>
        <w:t>i</w:t>
      </w:r>
      <w:proofErr w:type="spellEnd"/>
      <w:r>
        <w:t xml:space="preserve"> * replicates: </w:t>
      </w:r>
      <w:proofErr w:type="spellStart"/>
      <w:r>
        <w:t>i</w:t>
      </w:r>
      <w:proofErr w:type="spellEnd"/>
      <w:r>
        <w:t xml:space="preserve"> * replicates + replicates],</w:t>
      </w:r>
    </w:p>
    <w:p w14:paraId="43DFB43E" w14:textId="77777777" w:rsidR="00C25663" w:rsidRDefault="00C25663" w:rsidP="00C25663">
      <w:pPr>
        <w:jc w:val="both"/>
      </w:pPr>
      <w:r>
        <w:t xml:space="preserve">        </w:t>
      </w:r>
    </w:p>
    <w:p w14:paraId="78128417" w14:textId="77777777" w:rsidR="00C25663" w:rsidRDefault="00C25663" w:rsidP="00C25663">
      <w:pPr>
        <w:jc w:val="both"/>
      </w:pPr>
      <w:r>
        <w:t xml:space="preserve">            </w:t>
      </w:r>
      <w:proofErr w:type="spellStart"/>
      <w:r>
        <w:t>mag_</w:t>
      </w:r>
      <w:proofErr w:type="gramStart"/>
      <w:r>
        <w:t>plate.wells</w:t>
      </w:r>
      <w:proofErr w:type="spellEnd"/>
      <w:proofErr w:type="gramEnd"/>
      <w:r>
        <w:t>()[(</w:t>
      </w:r>
      <w:proofErr w:type="spellStart"/>
      <w:r>
        <w:t>starting_mag_well</w:t>
      </w:r>
      <w:proofErr w:type="spellEnd"/>
      <w:r>
        <w:t xml:space="preserve"> + </w:t>
      </w:r>
      <w:proofErr w:type="spellStart"/>
      <w:r>
        <w:t>i</w:t>
      </w:r>
      <w:proofErr w:type="spellEnd"/>
      <w:r>
        <w:t xml:space="preserve"> * replicates) : (</w:t>
      </w:r>
      <w:proofErr w:type="spellStart"/>
      <w:r>
        <w:t>starting_mag_well</w:t>
      </w:r>
      <w:proofErr w:type="spellEnd"/>
      <w:r>
        <w:t xml:space="preserve"> + </w:t>
      </w:r>
      <w:proofErr w:type="spellStart"/>
      <w:r>
        <w:t>i</w:t>
      </w:r>
      <w:proofErr w:type="spellEnd"/>
      <w:r>
        <w:t xml:space="preserve"> * replicates + replicates)],</w:t>
      </w:r>
    </w:p>
    <w:p w14:paraId="796250D3" w14:textId="77777777" w:rsidR="00C25663" w:rsidRDefault="00C25663" w:rsidP="00C25663">
      <w:pPr>
        <w:jc w:val="both"/>
      </w:pPr>
      <w:r>
        <w:t xml:space="preserve">            </w:t>
      </w:r>
      <w:proofErr w:type="spellStart"/>
      <w:r>
        <w:t>new_tip</w:t>
      </w:r>
      <w:proofErr w:type="spellEnd"/>
      <w:r>
        <w:t>='always',</w:t>
      </w:r>
    </w:p>
    <w:p w14:paraId="4BC3B333" w14:textId="77777777" w:rsidR="00C25663" w:rsidRDefault="00C25663" w:rsidP="00C25663">
      <w:pPr>
        <w:jc w:val="both"/>
      </w:pPr>
      <w:r>
        <w:t xml:space="preserve">            </w:t>
      </w:r>
      <w:proofErr w:type="spellStart"/>
      <w:r>
        <w:t>touch_tip</w:t>
      </w:r>
      <w:proofErr w:type="spellEnd"/>
      <w:r>
        <w:t>=True,</w:t>
      </w:r>
    </w:p>
    <w:p w14:paraId="2DBE91CE" w14:textId="77777777" w:rsidR="00C25663" w:rsidRDefault="00C25663" w:rsidP="00C25663">
      <w:pPr>
        <w:jc w:val="both"/>
      </w:pPr>
      <w:r>
        <w:t xml:space="preserve">            </w:t>
      </w:r>
      <w:proofErr w:type="spellStart"/>
      <w:r>
        <w:t>blow_out</w:t>
      </w:r>
      <w:proofErr w:type="spellEnd"/>
      <w:r>
        <w:t>=True,</w:t>
      </w:r>
    </w:p>
    <w:p w14:paraId="02EC635B" w14:textId="77777777" w:rsidR="00C25663" w:rsidRDefault="00C25663" w:rsidP="00C25663">
      <w:pPr>
        <w:jc w:val="both"/>
      </w:pPr>
      <w:r>
        <w:t xml:space="preserve">            </w:t>
      </w:r>
      <w:proofErr w:type="spellStart"/>
      <w:r>
        <w:t>blowout_location</w:t>
      </w:r>
      <w:proofErr w:type="spellEnd"/>
      <w:r>
        <w:t>='destination well'</w:t>
      </w:r>
    </w:p>
    <w:p w14:paraId="41AC5387" w14:textId="77777777" w:rsidR="00C25663" w:rsidRDefault="00C25663" w:rsidP="00C25663">
      <w:pPr>
        <w:jc w:val="both"/>
      </w:pPr>
      <w:r>
        <w:t xml:space="preserve">        )</w:t>
      </w:r>
    </w:p>
    <w:p w14:paraId="0B0D481A" w14:textId="77777777" w:rsidR="00C25663" w:rsidRDefault="00C25663" w:rsidP="00C25663">
      <w:pPr>
        <w:jc w:val="both"/>
      </w:pPr>
    </w:p>
    <w:p w14:paraId="1793C0B3" w14:textId="77777777" w:rsidR="00C25663" w:rsidRDefault="00C25663" w:rsidP="00C25663">
      <w:pPr>
        <w:jc w:val="both"/>
      </w:pPr>
      <w:r>
        <w:t xml:space="preserve">    # </w:t>
      </w:r>
      <w:proofErr w:type="gramStart"/>
      <w:r>
        <w:t>add</w:t>
      </w:r>
      <w:proofErr w:type="gramEnd"/>
      <w:r>
        <w:t xml:space="preserve"> beads to samples </w:t>
      </w:r>
    </w:p>
    <w:p w14:paraId="1A544FCC" w14:textId="77777777" w:rsid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protocol.pause</w:t>
      </w:r>
      <w:proofErr w:type="spellEnd"/>
      <w:proofErr w:type="gramEnd"/>
      <w:r>
        <w:t>('Ensure prepared beads have been loaded into D6 of the 2ml tube rack located in slot 4 prior to resuming protocol.')</w:t>
      </w:r>
    </w:p>
    <w:p w14:paraId="2F860480" w14:textId="77777777" w:rsidR="00C25663" w:rsidRDefault="00C25663" w:rsidP="00C25663">
      <w:pPr>
        <w:jc w:val="both"/>
      </w:pPr>
      <w:r>
        <w:t xml:space="preserve">    p50.transfer(</w:t>
      </w:r>
    </w:p>
    <w:p w14:paraId="43676F9A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volume_of_beads</w:t>
      </w:r>
      <w:proofErr w:type="spellEnd"/>
      <w:r>
        <w:t>,</w:t>
      </w:r>
    </w:p>
    <w:p w14:paraId="72313D43" w14:textId="77777777" w:rsidR="00C25663" w:rsidRDefault="00C25663" w:rsidP="00C25663">
      <w:pPr>
        <w:jc w:val="both"/>
      </w:pPr>
      <w:r>
        <w:t xml:space="preserve">        beads,</w:t>
      </w:r>
    </w:p>
    <w:p w14:paraId="660816C5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mag_</w:t>
      </w:r>
      <w:proofErr w:type="gramStart"/>
      <w:r>
        <w:t>plate.wells</w:t>
      </w:r>
      <w:proofErr w:type="spellEnd"/>
      <w:proofErr w:type="gramEnd"/>
      <w:r>
        <w:t>()[</w:t>
      </w:r>
      <w:proofErr w:type="spellStart"/>
      <w:r>
        <w:t>starting_mag_well</w:t>
      </w:r>
      <w:proofErr w:type="spellEnd"/>
      <w:r>
        <w:t xml:space="preserve">: </w:t>
      </w:r>
      <w:proofErr w:type="spellStart"/>
      <w:r>
        <w:t>total_samples</w:t>
      </w:r>
      <w:proofErr w:type="spellEnd"/>
      <w:r>
        <w:t xml:space="preserve"> + </w:t>
      </w:r>
      <w:proofErr w:type="spellStart"/>
      <w:r>
        <w:t>starting_mag_well</w:t>
      </w:r>
      <w:proofErr w:type="spellEnd"/>
      <w:r>
        <w:t>],</w:t>
      </w:r>
    </w:p>
    <w:p w14:paraId="5F5E5EE7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mix_before</w:t>
      </w:r>
      <w:proofErr w:type="spellEnd"/>
      <w:proofErr w:type="gramStart"/>
      <w:r>
        <w:t>=(</w:t>
      </w:r>
      <w:proofErr w:type="gramEnd"/>
      <w:r>
        <w:t xml:space="preserve">5, </w:t>
      </w:r>
      <w:proofErr w:type="spellStart"/>
      <w:r>
        <w:t>volume_of_beads</w:t>
      </w:r>
      <w:proofErr w:type="spellEnd"/>
      <w:r>
        <w:t>),</w:t>
      </w:r>
    </w:p>
    <w:p w14:paraId="426BADDE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mix_after</w:t>
      </w:r>
      <w:proofErr w:type="spellEnd"/>
      <w:proofErr w:type="gramStart"/>
      <w:r>
        <w:t>=(</w:t>
      </w:r>
      <w:proofErr w:type="gramEnd"/>
      <w:r>
        <w:t xml:space="preserve">5, </w:t>
      </w:r>
      <w:proofErr w:type="spellStart"/>
      <w:r>
        <w:t>volume_of_beads</w:t>
      </w:r>
      <w:proofErr w:type="spellEnd"/>
      <w:r>
        <w:t>),</w:t>
      </w:r>
    </w:p>
    <w:p w14:paraId="37F9F158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new_tip</w:t>
      </w:r>
      <w:proofErr w:type="spellEnd"/>
      <w:r>
        <w:t>='always',</w:t>
      </w:r>
    </w:p>
    <w:p w14:paraId="0AAC92B1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blow_out</w:t>
      </w:r>
      <w:proofErr w:type="spellEnd"/>
      <w:r>
        <w:t>=True,</w:t>
      </w:r>
    </w:p>
    <w:p w14:paraId="19843BFD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blowout_location</w:t>
      </w:r>
      <w:proofErr w:type="spellEnd"/>
      <w:r>
        <w:t>='destination well'</w:t>
      </w:r>
    </w:p>
    <w:p w14:paraId="00FE086B" w14:textId="77777777" w:rsidR="00C25663" w:rsidRDefault="00C25663" w:rsidP="00C25663">
      <w:pPr>
        <w:jc w:val="both"/>
      </w:pPr>
      <w:r>
        <w:t xml:space="preserve">    )</w:t>
      </w:r>
    </w:p>
    <w:p w14:paraId="2C95AA7E" w14:textId="77777777" w:rsidR="00C25663" w:rsidRDefault="00C25663" w:rsidP="00C25663">
      <w:pPr>
        <w:jc w:val="both"/>
      </w:pPr>
      <w:r>
        <w:t xml:space="preserve">    </w:t>
      </w:r>
    </w:p>
    <w:p w14:paraId="04BA7167" w14:textId="77777777" w:rsid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protocol.pause</w:t>
      </w:r>
      <w:proofErr w:type="spellEnd"/>
      <w:proofErr w:type="gramEnd"/>
      <w:r>
        <w:t>('Ensure 100 percent ethanol has been loaded into A3 of the 15mL_50mL tube rack located in slot 5 prior to resuming protocol.')</w:t>
      </w:r>
    </w:p>
    <w:p w14:paraId="7F9D4249" w14:textId="77777777" w:rsid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reagentTransfer</w:t>
      </w:r>
      <w:proofErr w:type="spellEnd"/>
      <w:r>
        <w:t>(</w:t>
      </w:r>
      <w:proofErr w:type="gramEnd"/>
      <w:r>
        <w:t>volume_of_ethanol100, ethanol100)</w:t>
      </w:r>
    </w:p>
    <w:p w14:paraId="4F04E61D" w14:textId="77777777" w:rsid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mixWells</w:t>
      </w:r>
      <w:proofErr w:type="spellEnd"/>
      <w:r>
        <w:t>(</w:t>
      </w:r>
      <w:proofErr w:type="spellStart"/>
      <w:proofErr w:type="gramEnd"/>
      <w:r>
        <w:t>mix_vol</w:t>
      </w:r>
      <w:proofErr w:type="spellEnd"/>
      <w:r>
        <w:t xml:space="preserve">=volume_of_ethanol100, </w:t>
      </w:r>
      <w:proofErr w:type="spellStart"/>
      <w:r>
        <w:t>num_mixes</w:t>
      </w:r>
      <w:proofErr w:type="spellEnd"/>
      <w:r>
        <w:t xml:space="preserve">=5, </w:t>
      </w:r>
      <w:proofErr w:type="spellStart"/>
      <w:r>
        <w:t>delay_min</w:t>
      </w:r>
      <w:proofErr w:type="spellEnd"/>
      <w:r>
        <w:t>=0)</w:t>
      </w:r>
    </w:p>
    <w:p w14:paraId="09FCC4E0" w14:textId="77777777" w:rsidR="00C25663" w:rsidRDefault="00C25663" w:rsidP="00C25663">
      <w:pPr>
        <w:jc w:val="both"/>
      </w:pPr>
      <w:r>
        <w:t xml:space="preserve">    </w:t>
      </w:r>
      <w:proofErr w:type="spellStart"/>
      <w:r>
        <w:t>mag_</w:t>
      </w:r>
      <w:proofErr w:type="gramStart"/>
      <w:r>
        <w:t>deck.engage</w:t>
      </w:r>
      <w:proofErr w:type="spellEnd"/>
      <w:proofErr w:type="gramEnd"/>
      <w:r>
        <w:t>()</w:t>
      </w:r>
    </w:p>
    <w:p w14:paraId="41196CCA" w14:textId="77777777" w:rsid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protocol.delay</w:t>
      </w:r>
      <w:proofErr w:type="spellEnd"/>
      <w:proofErr w:type="gramEnd"/>
      <w:r>
        <w:t>(minutes=2, msg='Incubating on magnet for 2 minutes.')</w:t>
      </w:r>
    </w:p>
    <w:p w14:paraId="076F49B1" w14:textId="77777777" w:rsidR="00C25663" w:rsidRDefault="00C25663" w:rsidP="00C25663">
      <w:pPr>
        <w:jc w:val="both"/>
      </w:pPr>
    </w:p>
    <w:p w14:paraId="536AC9A4" w14:textId="77777777" w:rsidR="00C25663" w:rsidRDefault="00C25663" w:rsidP="00C25663">
      <w:pPr>
        <w:jc w:val="both"/>
      </w:pPr>
      <w:r>
        <w:t xml:space="preserve">    # Remove supernatant after initial incubation</w:t>
      </w:r>
    </w:p>
    <w:p w14:paraId="42C67736" w14:textId="77777777" w:rsidR="00C25663" w:rsidRDefault="00C25663" w:rsidP="00C25663">
      <w:pPr>
        <w:jc w:val="both"/>
      </w:pPr>
      <w:r>
        <w:t xml:space="preserve">    # Reduce aspiration speed prior to removing supernatant</w:t>
      </w:r>
    </w:p>
    <w:p w14:paraId="52D83C44" w14:textId="77777777" w:rsidR="00C25663" w:rsidRDefault="00C25663" w:rsidP="00C25663">
      <w:pPr>
        <w:jc w:val="both"/>
      </w:pPr>
      <w:r>
        <w:lastRenderedPageBreak/>
        <w:t xml:space="preserve">    p300.flow_</w:t>
      </w:r>
      <w:proofErr w:type="gramStart"/>
      <w:r>
        <w:t>rate.aspirate</w:t>
      </w:r>
      <w:proofErr w:type="gramEnd"/>
      <w:r>
        <w:t xml:space="preserve"> = p300_aspirate_slow</w:t>
      </w:r>
    </w:p>
    <w:p w14:paraId="4C8CDAE3" w14:textId="77777777" w:rsidR="00C25663" w:rsidRDefault="00C25663" w:rsidP="00C25663">
      <w:pPr>
        <w:jc w:val="both"/>
      </w:pPr>
      <w:r>
        <w:t xml:space="preserve">    # for </w:t>
      </w:r>
      <w:proofErr w:type="spellStart"/>
      <w:r>
        <w:t>mag_well</w:t>
      </w:r>
      <w:proofErr w:type="spellEnd"/>
      <w:r>
        <w:t xml:space="preserve"> in </w:t>
      </w:r>
      <w:proofErr w:type="spellStart"/>
      <w:r>
        <w:t>mag_</w:t>
      </w:r>
      <w:proofErr w:type="gramStart"/>
      <w:r>
        <w:t>plate.wells</w:t>
      </w:r>
      <w:proofErr w:type="spellEnd"/>
      <w:proofErr w:type="gramEnd"/>
      <w:r>
        <w:t>()[:</w:t>
      </w:r>
      <w:proofErr w:type="spellStart"/>
      <w:r>
        <w:t>total_samples</w:t>
      </w:r>
      <w:proofErr w:type="spellEnd"/>
      <w:r>
        <w:t>]:</w:t>
      </w:r>
    </w:p>
    <w:p w14:paraId="52B61CAB" w14:textId="77777777" w:rsidR="00C25663" w:rsidRDefault="00C25663" w:rsidP="00C25663">
      <w:pPr>
        <w:jc w:val="both"/>
      </w:pPr>
      <w:r>
        <w:t xml:space="preserve">    for </w:t>
      </w:r>
      <w:proofErr w:type="spellStart"/>
      <w:r>
        <w:t>mag_well</w:t>
      </w:r>
      <w:proofErr w:type="spellEnd"/>
      <w:r>
        <w:t xml:space="preserve"> in </w:t>
      </w:r>
      <w:proofErr w:type="spellStart"/>
      <w:r>
        <w:t>mag_</w:t>
      </w:r>
      <w:proofErr w:type="gramStart"/>
      <w:r>
        <w:t>plate.wells</w:t>
      </w:r>
      <w:proofErr w:type="spellEnd"/>
      <w:proofErr w:type="gramEnd"/>
      <w:r>
        <w:t>()[</w:t>
      </w:r>
      <w:proofErr w:type="spellStart"/>
      <w:r>
        <w:t>starting_mag_well</w:t>
      </w:r>
      <w:proofErr w:type="spellEnd"/>
      <w:r>
        <w:t xml:space="preserve">: </w:t>
      </w:r>
      <w:proofErr w:type="spellStart"/>
      <w:r>
        <w:t>total_samples</w:t>
      </w:r>
      <w:proofErr w:type="spellEnd"/>
      <w:r>
        <w:t xml:space="preserve"> + </w:t>
      </w:r>
      <w:proofErr w:type="spellStart"/>
      <w:r>
        <w:t>starting_mag_well</w:t>
      </w:r>
      <w:proofErr w:type="spellEnd"/>
      <w:r>
        <w:t>]:</w:t>
      </w:r>
    </w:p>
    <w:p w14:paraId="2F769CAC" w14:textId="77777777" w:rsidR="00C25663" w:rsidRDefault="00C25663" w:rsidP="00C25663">
      <w:pPr>
        <w:jc w:val="both"/>
      </w:pPr>
      <w:r>
        <w:t xml:space="preserve">        p300.pick_up_</w:t>
      </w:r>
      <w:proofErr w:type="gramStart"/>
      <w:r>
        <w:t>tip(</w:t>
      </w:r>
      <w:proofErr w:type="gramEnd"/>
      <w:r>
        <w:t>)</w:t>
      </w:r>
    </w:p>
    <w:p w14:paraId="74653013" w14:textId="77777777" w:rsidR="00C25663" w:rsidRDefault="00C25663" w:rsidP="00C25663">
      <w:pPr>
        <w:jc w:val="both"/>
      </w:pPr>
      <w:r>
        <w:t xml:space="preserve">        p300.transfer(</w:t>
      </w:r>
    </w:p>
    <w:p w14:paraId="68F22E94" w14:textId="77777777" w:rsidR="00C25663" w:rsidRDefault="00C25663" w:rsidP="00C25663">
      <w:pPr>
        <w:jc w:val="both"/>
      </w:pPr>
      <w:r>
        <w:t xml:space="preserve">            volume_of_ethanol100 * 1.1,</w:t>
      </w:r>
    </w:p>
    <w:p w14:paraId="2DF1D057" w14:textId="77777777" w:rsidR="00C25663" w:rsidRDefault="00C25663" w:rsidP="00C25663">
      <w:pPr>
        <w:jc w:val="both"/>
      </w:pPr>
      <w:r>
        <w:t xml:space="preserve">            </w:t>
      </w:r>
      <w:proofErr w:type="spellStart"/>
      <w:r>
        <w:t>mag_</w:t>
      </w:r>
      <w:proofErr w:type="gramStart"/>
      <w:r>
        <w:t>well.bottom</w:t>
      </w:r>
      <w:proofErr w:type="spellEnd"/>
      <w:proofErr w:type="gramEnd"/>
      <w:r>
        <w:t>(1),</w:t>
      </w:r>
    </w:p>
    <w:p w14:paraId="30D254A6" w14:textId="77777777" w:rsidR="00C25663" w:rsidRDefault="00C25663" w:rsidP="00C25663">
      <w:pPr>
        <w:jc w:val="both"/>
      </w:pPr>
      <w:r>
        <w:t xml:space="preserve">            </w:t>
      </w:r>
      <w:proofErr w:type="spellStart"/>
      <w:proofErr w:type="gramStart"/>
      <w:r>
        <w:t>waste.top</w:t>
      </w:r>
      <w:proofErr w:type="spellEnd"/>
      <w:r>
        <w:t>(</w:t>
      </w:r>
      <w:proofErr w:type="gramEnd"/>
      <w:r>
        <w:t>),</w:t>
      </w:r>
    </w:p>
    <w:p w14:paraId="1006433E" w14:textId="77777777" w:rsidR="00C25663" w:rsidRDefault="00C25663" w:rsidP="00C25663">
      <w:pPr>
        <w:jc w:val="both"/>
      </w:pPr>
      <w:r>
        <w:t xml:space="preserve">            </w:t>
      </w:r>
      <w:proofErr w:type="spellStart"/>
      <w:r>
        <w:t>air_gap</w:t>
      </w:r>
      <w:proofErr w:type="spellEnd"/>
      <w:r>
        <w:t>=10,</w:t>
      </w:r>
    </w:p>
    <w:p w14:paraId="5B4E5A51" w14:textId="77777777" w:rsidR="00C25663" w:rsidRDefault="00C25663" w:rsidP="00C25663">
      <w:pPr>
        <w:jc w:val="both"/>
      </w:pPr>
      <w:r>
        <w:t xml:space="preserve">            </w:t>
      </w:r>
      <w:proofErr w:type="spellStart"/>
      <w:r>
        <w:t>new_tip</w:t>
      </w:r>
      <w:proofErr w:type="spellEnd"/>
      <w:r>
        <w:t>='never'</w:t>
      </w:r>
    </w:p>
    <w:p w14:paraId="67EBC97D" w14:textId="77777777" w:rsidR="00C25663" w:rsidRDefault="00C25663" w:rsidP="00C25663">
      <w:pPr>
        <w:jc w:val="both"/>
      </w:pPr>
      <w:r>
        <w:t xml:space="preserve">        )</w:t>
      </w:r>
    </w:p>
    <w:p w14:paraId="5B9DA81C" w14:textId="77777777" w:rsidR="00C25663" w:rsidRDefault="00C25663" w:rsidP="00C25663">
      <w:pPr>
        <w:jc w:val="both"/>
      </w:pPr>
      <w:r>
        <w:t xml:space="preserve">        p300.touch_</w:t>
      </w:r>
      <w:proofErr w:type="gramStart"/>
      <w:r>
        <w:t>tip(</w:t>
      </w:r>
      <w:proofErr w:type="gramEnd"/>
      <w:r>
        <w:t>)</w:t>
      </w:r>
    </w:p>
    <w:p w14:paraId="4A4722FF" w14:textId="77777777" w:rsidR="00C25663" w:rsidRDefault="00C25663" w:rsidP="00C25663">
      <w:pPr>
        <w:jc w:val="both"/>
      </w:pPr>
      <w:r>
        <w:t xml:space="preserve">        p300.blow_out(waste)</w:t>
      </w:r>
    </w:p>
    <w:p w14:paraId="26166EE6" w14:textId="77777777" w:rsidR="00C25663" w:rsidRDefault="00C25663" w:rsidP="00C25663">
      <w:pPr>
        <w:jc w:val="both"/>
      </w:pPr>
      <w:r>
        <w:t xml:space="preserve">        p300.drop_</w:t>
      </w:r>
      <w:proofErr w:type="gramStart"/>
      <w:r>
        <w:t>tip(</w:t>
      </w:r>
      <w:proofErr w:type="gramEnd"/>
      <w:r>
        <w:t>)</w:t>
      </w:r>
    </w:p>
    <w:p w14:paraId="45A9345D" w14:textId="77777777" w:rsidR="00C25663" w:rsidRDefault="00C25663" w:rsidP="00C25663">
      <w:pPr>
        <w:jc w:val="both"/>
      </w:pPr>
      <w:r>
        <w:t xml:space="preserve">    # Return aspiration speed back to default before moving on in the protocol execution</w:t>
      </w:r>
    </w:p>
    <w:p w14:paraId="074AA037" w14:textId="77777777" w:rsidR="00C25663" w:rsidRDefault="00C25663" w:rsidP="00C25663">
      <w:pPr>
        <w:jc w:val="both"/>
      </w:pPr>
      <w:r>
        <w:t xml:space="preserve">    p300.flow_</w:t>
      </w:r>
      <w:proofErr w:type="gramStart"/>
      <w:r>
        <w:t>rate.aspirate</w:t>
      </w:r>
      <w:proofErr w:type="gramEnd"/>
      <w:r>
        <w:t xml:space="preserve"> = p300_aspirate_default</w:t>
      </w:r>
    </w:p>
    <w:p w14:paraId="54F11BF2" w14:textId="77777777" w:rsidR="00C25663" w:rsidRDefault="00C25663" w:rsidP="00C25663">
      <w:pPr>
        <w:jc w:val="both"/>
      </w:pPr>
      <w:r>
        <w:t xml:space="preserve">    </w:t>
      </w:r>
      <w:proofErr w:type="spellStart"/>
      <w:r>
        <w:t>mag_</w:t>
      </w:r>
      <w:proofErr w:type="gramStart"/>
      <w:r>
        <w:t>deck.disengage</w:t>
      </w:r>
      <w:proofErr w:type="spellEnd"/>
      <w:proofErr w:type="gramEnd"/>
      <w:r>
        <w:t>()</w:t>
      </w:r>
    </w:p>
    <w:p w14:paraId="40C9F512" w14:textId="77777777" w:rsidR="00C25663" w:rsidRDefault="00C25663" w:rsidP="00C25663">
      <w:pPr>
        <w:jc w:val="both"/>
      </w:pPr>
    </w:p>
    <w:p w14:paraId="1ECB8B6F" w14:textId="77777777" w:rsidR="00C25663" w:rsidRDefault="00C25663" w:rsidP="00C25663">
      <w:pPr>
        <w:jc w:val="both"/>
      </w:pPr>
      <w:r>
        <w:t xml:space="preserve">    # Wash beads with 80% ethanol (3 washes in total)</w:t>
      </w:r>
    </w:p>
    <w:p w14:paraId="01B0D747" w14:textId="77777777" w:rsid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protocol.pause</w:t>
      </w:r>
      <w:proofErr w:type="spellEnd"/>
      <w:proofErr w:type="gramEnd"/>
      <w:r>
        <w:t>('Ensure 80 percent ethanol has been loaded into A4 of the 15mL_50mL tube rack located in slot 5 prior to resuming protocol.')</w:t>
      </w:r>
    </w:p>
    <w:p w14:paraId="783F69E0" w14:textId="77777777" w:rsidR="00C25663" w:rsidRDefault="00C25663" w:rsidP="00C25663">
      <w:pPr>
        <w:jc w:val="both"/>
      </w:pPr>
      <w:r>
        <w:t xml:space="preserve">    for </w:t>
      </w:r>
      <w:proofErr w:type="spellStart"/>
      <w:r>
        <w:t>i</w:t>
      </w:r>
      <w:proofErr w:type="spellEnd"/>
      <w:r>
        <w:t xml:space="preserve"> in </w:t>
      </w:r>
      <w:proofErr w:type="gramStart"/>
      <w:r>
        <w:t>range(</w:t>
      </w:r>
      <w:proofErr w:type="gramEnd"/>
      <w:r>
        <w:t>3):</w:t>
      </w:r>
    </w:p>
    <w:p w14:paraId="33CDA13A" w14:textId="77777777" w:rsidR="00C25663" w:rsidRDefault="00C25663" w:rsidP="00C25663">
      <w:pPr>
        <w:jc w:val="both"/>
      </w:pPr>
      <w:r>
        <w:t xml:space="preserve">        if </w:t>
      </w:r>
      <w:proofErr w:type="spellStart"/>
      <w:r>
        <w:t>mag_</w:t>
      </w:r>
      <w:proofErr w:type="gramStart"/>
      <w:r>
        <w:t>deck.status</w:t>
      </w:r>
      <w:proofErr w:type="spellEnd"/>
      <w:proofErr w:type="gramEnd"/>
      <w:r>
        <w:t xml:space="preserve"> == 'engaged':</w:t>
      </w:r>
    </w:p>
    <w:p w14:paraId="72AEF95F" w14:textId="77777777" w:rsidR="00C25663" w:rsidRDefault="00C25663" w:rsidP="00C25663">
      <w:pPr>
        <w:jc w:val="both"/>
      </w:pPr>
      <w:r>
        <w:t xml:space="preserve">            </w:t>
      </w:r>
      <w:proofErr w:type="spellStart"/>
      <w:r>
        <w:t>mag_</w:t>
      </w:r>
      <w:proofErr w:type="gramStart"/>
      <w:r>
        <w:t>deck.disengage</w:t>
      </w:r>
      <w:proofErr w:type="spellEnd"/>
      <w:proofErr w:type="gramEnd"/>
      <w:r>
        <w:t>()</w:t>
      </w:r>
    </w:p>
    <w:p w14:paraId="3DA1A068" w14:textId="77777777" w:rsidR="00C25663" w:rsidRDefault="00C25663" w:rsidP="00C25663">
      <w:pPr>
        <w:jc w:val="both"/>
      </w:pPr>
      <w:r>
        <w:t xml:space="preserve">        </w:t>
      </w:r>
      <w:proofErr w:type="spellStart"/>
      <w:proofErr w:type="gramStart"/>
      <w:r>
        <w:t>reagentTransfer</w:t>
      </w:r>
      <w:proofErr w:type="spellEnd"/>
      <w:r>
        <w:t>(</w:t>
      </w:r>
      <w:proofErr w:type="gramEnd"/>
      <w:r>
        <w:t xml:space="preserve">volume_of_ethanol80, ethanol80) </w:t>
      </w:r>
    </w:p>
    <w:p w14:paraId="7C938906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mag_</w:t>
      </w:r>
      <w:proofErr w:type="gramStart"/>
      <w:r>
        <w:t>deck.engage</w:t>
      </w:r>
      <w:proofErr w:type="spellEnd"/>
      <w:proofErr w:type="gramEnd"/>
      <w:r>
        <w:t>()</w:t>
      </w:r>
    </w:p>
    <w:p w14:paraId="42FCA3D0" w14:textId="77777777" w:rsidR="00C25663" w:rsidRDefault="00C25663" w:rsidP="00C25663">
      <w:pPr>
        <w:jc w:val="both"/>
      </w:pPr>
      <w:r>
        <w:t xml:space="preserve">        </w:t>
      </w:r>
      <w:proofErr w:type="spellStart"/>
      <w:proofErr w:type="gramStart"/>
      <w:r>
        <w:t>protocol.delay</w:t>
      </w:r>
      <w:proofErr w:type="spellEnd"/>
      <w:proofErr w:type="gramEnd"/>
      <w:r>
        <w:t>(minutes=2, msg='Incubating on magnet for 2 minutes.')</w:t>
      </w:r>
    </w:p>
    <w:p w14:paraId="71254D7C" w14:textId="77777777" w:rsidR="00C25663" w:rsidRDefault="00C25663" w:rsidP="00C25663">
      <w:pPr>
        <w:jc w:val="both"/>
      </w:pPr>
    </w:p>
    <w:p w14:paraId="3F1A6F9B" w14:textId="77777777" w:rsidR="00C25663" w:rsidRDefault="00C25663" w:rsidP="00C25663">
      <w:pPr>
        <w:jc w:val="both"/>
      </w:pPr>
      <w:r>
        <w:t xml:space="preserve">        # Remove supernatant after wash incubation</w:t>
      </w:r>
    </w:p>
    <w:p w14:paraId="743853F7" w14:textId="77777777" w:rsidR="00C25663" w:rsidRDefault="00C25663" w:rsidP="00C25663">
      <w:pPr>
        <w:jc w:val="both"/>
      </w:pPr>
      <w:r>
        <w:t xml:space="preserve">        # Reduce aspiration speed prior to removing supernatant</w:t>
      </w:r>
    </w:p>
    <w:p w14:paraId="2FFA0F96" w14:textId="77777777" w:rsidR="00C25663" w:rsidRDefault="00C25663" w:rsidP="00C25663">
      <w:pPr>
        <w:jc w:val="both"/>
      </w:pPr>
      <w:r>
        <w:t xml:space="preserve">        p300.flow_</w:t>
      </w:r>
      <w:proofErr w:type="gramStart"/>
      <w:r>
        <w:t>rate.aspirate</w:t>
      </w:r>
      <w:proofErr w:type="gramEnd"/>
      <w:r>
        <w:t xml:space="preserve"> = p300_aspirate_slow</w:t>
      </w:r>
    </w:p>
    <w:p w14:paraId="2734B3DA" w14:textId="77777777" w:rsidR="00C25663" w:rsidRDefault="00C25663" w:rsidP="00C25663">
      <w:pPr>
        <w:jc w:val="both"/>
      </w:pPr>
      <w:r>
        <w:t xml:space="preserve">        # for </w:t>
      </w:r>
      <w:proofErr w:type="spellStart"/>
      <w:r>
        <w:t>mag_well</w:t>
      </w:r>
      <w:proofErr w:type="spellEnd"/>
      <w:r>
        <w:t xml:space="preserve"> in </w:t>
      </w:r>
      <w:proofErr w:type="spellStart"/>
      <w:r>
        <w:t>mag_</w:t>
      </w:r>
      <w:proofErr w:type="gramStart"/>
      <w:r>
        <w:t>plate.wells</w:t>
      </w:r>
      <w:proofErr w:type="spellEnd"/>
      <w:proofErr w:type="gramEnd"/>
      <w:r>
        <w:t>()[:</w:t>
      </w:r>
      <w:proofErr w:type="spellStart"/>
      <w:r>
        <w:t>total_samples</w:t>
      </w:r>
      <w:proofErr w:type="spellEnd"/>
      <w:r>
        <w:t>]:</w:t>
      </w:r>
    </w:p>
    <w:p w14:paraId="2BE47B2D" w14:textId="77777777" w:rsidR="00C25663" w:rsidRDefault="00C25663" w:rsidP="00C25663">
      <w:pPr>
        <w:jc w:val="both"/>
      </w:pPr>
      <w:r>
        <w:t xml:space="preserve">        for </w:t>
      </w:r>
      <w:proofErr w:type="spellStart"/>
      <w:r>
        <w:t>mag_well</w:t>
      </w:r>
      <w:proofErr w:type="spellEnd"/>
      <w:r>
        <w:t xml:space="preserve"> in </w:t>
      </w:r>
      <w:proofErr w:type="spellStart"/>
      <w:r>
        <w:t>mag_</w:t>
      </w:r>
      <w:proofErr w:type="gramStart"/>
      <w:r>
        <w:t>plate.wells</w:t>
      </w:r>
      <w:proofErr w:type="spellEnd"/>
      <w:proofErr w:type="gramEnd"/>
      <w:r>
        <w:t>()[</w:t>
      </w:r>
      <w:proofErr w:type="spellStart"/>
      <w:r>
        <w:t>starting_mag_well</w:t>
      </w:r>
      <w:proofErr w:type="spellEnd"/>
      <w:r>
        <w:t xml:space="preserve">: </w:t>
      </w:r>
      <w:proofErr w:type="spellStart"/>
      <w:r>
        <w:t>total_samples</w:t>
      </w:r>
      <w:proofErr w:type="spellEnd"/>
      <w:r>
        <w:t xml:space="preserve"> + </w:t>
      </w:r>
      <w:proofErr w:type="spellStart"/>
      <w:r>
        <w:t>starting_mag_well</w:t>
      </w:r>
      <w:proofErr w:type="spellEnd"/>
      <w:r>
        <w:t>]:</w:t>
      </w:r>
    </w:p>
    <w:p w14:paraId="77564409" w14:textId="77777777" w:rsidR="00C25663" w:rsidRDefault="00C25663" w:rsidP="00C25663">
      <w:pPr>
        <w:jc w:val="both"/>
      </w:pPr>
      <w:r>
        <w:t xml:space="preserve">            p300.pick_up_</w:t>
      </w:r>
      <w:proofErr w:type="gramStart"/>
      <w:r>
        <w:t>tip(</w:t>
      </w:r>
      <w:proofErr w:type="gramEnd"/>
      <w:r>
        <w:t>)</w:t>
      </w:r>
    </w:p>
    <w:p w14:paraId="437D138B" w14:textId="77777777" w:rsidR="00C25663" w:rsidRDefault="00C25663" w:rsidP="00C25663">
      <w:pPr>
        <w:jc w:val="both"/>
      </w:pPr>
      <w:r>
        <w:t xml:space="preserve">            p300.transfer(</w:t>
      </w:r>
    </w:p>
    <w:p w14:paraId="30638228" w14:textId="77777777" w:rsidR="00C25663" w:rsidRDefault="00C25663" w:rsidP="00C25663">
      <w:pPr>
        <w:jc w:val="both"/>
      </w:pPr>
      <w:r>
        <w:t xml:space="preserve">                volume_of_ethanol80 * 1.1,</w:t>
      </w:r>
    </w:p>
    <w:p w14:paraId="7484F705" w14:textId="77777777" w:rsidR="00C25663" w:rsidRDefault="00C25663" w:rsidP="00C25663">
      <w:pPr>
        <w:jc w:val="both"/>
      </w:pPr>
      <w:r>
        <w:t xml:space="preserve">                </w:t>
      </w:r>
      <w:proofErr w:type="spellStart"/>
      <w:r>
        <w:t>mag_</w:t>
      </w:r>
      <w:proofErr w:type="gramStart"/>
      <w:r>
        <w:t>well.bottom</w:t>
      </w:r>
      <w:proofErr w:type="spellEnd"/>
      <w:proofErr w:type="gramEnd"/>
      <w:r>
        <w:t>(1),</w:t>
      </w:r>
    </w:p>
    <w:p w14:paraId="2C056764" w14:textId="77777777" w:rsidR="00C25663" w:rsidRDefault="00C25663" w:rsidP="00C25663">
      <w:pPr>
        <w:jc w:val="both"/>
      </w:pPr>
      <w:r>
        <w:t xml:space="preserve">                </w:t>
      </w:r>
      <w:proofErr w:type="spellStart"/>
      <w:proofErr w:type="gramStart"/>
      <w:r>
        <w:t>waste.top</w:t>
      </w:r>
      <w:proofErr w:type="spellEnd"/>
      <w:r>
        <w:t>(</w:t>
      </w:r>
      <w:proofErr w:type="gramEnd"/>
      <w:r>
        <w:t>),</w:t>
      </w:r>
    </w:p>
    <w:p w14:paraId="665C2272" w14:textId="77777777" w:rsidR="00C25663" w:rsidRDefault="00C25663" w:rsidP="00C25663">
      <w:pPr>
        <w:jc w:val="both"/>
      </w:pPr>
      <w:r>
        <w:t xml:space="preserve">                </w:t>
      </w:r>
      <w:proofErr w:type="spellStart"/>
      <w:r>
        <w:t>air_gap</w:t>
      </w:r>
      <w:proofErr w:type="spellEnd"/>
      <w:r>
        <w:t>=10,</w:t>
      </w:r>
    </w:p>
    <w:p w14:paraId="77A25550" w14:textId="77777777" w:rsidR="00C25663" w:rsidRDefault="00C25663" w:rsidP="00C25663">
      <w:pPr>
        <w:jc w:val="both"/>
      </w:pPr>
      <w:r>
        <w:t xml:space="preserve">                </w:t>
      </w:r>
      <w:proofErr w:type="spellStart"/>
      <w:r>
        <w:t>new_tip</w:t>
      </w:r>
      <w:proofErr w:type="spellEnd"/>
      <w:r>
        <w:t>='never'</w:t>
      </w:r>
    </w:p>
    <w:p w14:paraId="29AFDF77" w14:textId="77777777" w:rsidR="00C25663" w:rsidRDefault="00C25663" w:rsidP="00C25663">
      <w:pPr>
        <w:jc w:val="both"/>
      </w:pPr>
      <w:r>
        <w:t xml:space="preserve">            )</w:t>
      </w:r>
    </w:p>
    <w:p w14:paraId="5B1CA661" w14:textId="77777777" w:rsidR="00C25663" w:rsidRDefault="00C25663" w:rsidP="00C25663">
      <w:pPr>
        <w:jc w:val="both"/>
      </w:pPr>
      <w:r>
        <w:t xml:space="preserve">            p300.blow_out(waste)</w:t>
      </w:r>
    </w:p>
    <w:p w14:paraId="7527C262" w14:textId="77777777" w:rsidR="00C25663" w:rsidRDefault="00C25663" w:rsidP="00C25663">
      <w:pPr>
        <w:jc w:val="both"/>
      </w:pPr>
      <w:r>
        <w:t xml:space="preserve">            p300.drop_</w:t>
      </w:r>
      <w:proofErr w:type="gramStart"/>
      <w:r>
        <w:t>tip(</w:t>
      </w:r>
      <w:proofErr w:type="gramEnd"/>
      <w:r>
        <w:t>)</w:t>
      </w:r>
    </w:p>
    <w:p w14:paraId="11592011" w14:textId="77777777" w:rsidR="00C25663" w:rsidRDefault="00C25663" w:rsidP="00C25663">
      <w:pPr>
        <w:jc w:val="both"/>
      </w:pPr>
      <w:r>
        <w:t xml:space="preserve">        p300.flow_</w:t>
      </w:r>
      <w:proofErr w:type="gramStart"/>
      <w:r>
        <w:t>rate.aspirate</w:t>
      </w:r>
      <w:proofErr w:type="gramEnd"/>
      <w:r>
        <w:t xml:space="preserve"> = p300_aspirate_default</w:t>
      </w:r>
    </w:p>
    <w:p w14:paraId="232FE666" w14:textId="77777777" w:rsidR="00C25663" w:rsidRDefault="00C25663" w:rsidP="00C25663">
      <w:pPr>
        <w:jc w:val="both"/>
      </w:pPr>
    </w:p>
    <w:p w14:paraId="7FA68FB2" w14:textId="77777777" w:rsidR="00C25663" w:rsidRDefault="00C25663" w:rsidP="00C25663">
      <w:pPr>
        <w:jc w:val="both"/>
      </w:pPr>
    </w:p>
    <w:p w14:paraId="33E3AC28" w14:textId="77777777" w:rsidR="00C25663" w:rsidRDefault="00C25663" w:rsidP="00C25663">
      <w:pPr>
        <w:jc w:val="both"/>
      </w:pPr>
    </w:p>
    <w:p w14:paraId="40504430" w14:textId="77777777" w:rsidR="00C25663" w:rsidRDefault="00C25663" w:rsidP="00C25663">
      <w:pPr>
        <w:jc w:val="both"/>
      </w:pPr>
      <w:r>
        <w:t xml:space="preserve">    # Wash beads with 250 </w:t>
      </w:r>
      <w:proofErr w:type="spellStart"/>
      <w:r>
        <w:t>uL</w:t>
      </w:r>
      <w:proofErr w:type="spellEnd"/>
      <w:r>
        <w:t xml:space="preserve"> ABC</w:t>
      </w:r>
    </w:p>
    <w:p w14:paraId="6254AE1E" w14:textId="77777777" w:rsid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protocol.pause</w:t>
      </w:r>
      <w:proofErr w:type="spellEnd"/>
      <w:proofErr w:type="gramEnd"/>
      <w:r>
        <w:t>('Open cap on ABC tube.')</w:t>
      </w:r>
    </w:p>
    <w:p w14:paraId="65A89614" w14:textId="77777777" w:rsidR="00C25663" w:rsidRDefault="00C25663" w:rsidP="00C25663">
      <w:pPr>
        <w:jc w:val="both"/>
      </w:pPr>
      <w:r>
        <w:t xml:space="preserve">    if </w:t>
      </w:r>
      <w:proofErr w:type="spellStart"/>
      <w:r>
        <w:t>mag_</w:t>
      </w:r>
      <w:proofErr w:type="gramStart"/>
      <w:r>
        <w:t>deck.status</w:t>
      </w:r>
      <w:proofErr w:type="spellEnd"/>
      <w:proofErr w:type="gramEnd"/>
      <w:r>
        <w:t xml:space="preserve"> == 'engaged':</w:t>
      </w:r>
    </w:p>
    <w:p w14:paraId="0F926DA9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mag_</w:t>
      </w:r>
      <w:proofErr w:type="gramStart"/>
      <w:r>
        <w:t>deck.disengage</w:t>
      </w:r>
      <w:proofErr w:type="spellEnd"/>
      <w:proofErr w:type="gramEnd"/>
      <w:r>
        <w:t>()</w:t>
      </w:r>
    </w:p>
    <w:p w14:paraId="7F85B18D" w14:textId="77777777" w:rsid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reagentTransfer</w:t>
      </w:r>
      <w:proofErr w:type="spellEnd"/>
      <w:r>
        <w:t>(</w:t>
      </w:r>
      <w:proofErr w:type="gramEnd"/>
      <w:r>
        <w:t xml:space="preserve">250, ABC) </w:t>
      </w:r>
    </w:p>
    <w:p w14:paraId="46F9612A" w14:textId="77777777" w:rsid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mixWells</w:t>
      </w:r>
      <w:proofErr w:type="spellEnd"/>
      <w:r>
        <w:t>(</w:t>
      </w:r>
      <w:proofErr w:type="spellStart"/>
      <w:proofErr w:type="gramEnd"/>
      <w:r>
        <w:t>mix_vol</w:t>
      </w:r>
      <w:proofErr w:type="spellEnd"/>
      <w:r>
        <w:t xml:space="preserve">=250, </w:t>
      </w:r>
      <w:proofErr w:type="spellStart"/>
      <w:r>
        <w:t>num_mixes</w:t>
      </w:r>
      <w:proofErr w:type="spellEnd"/>
      <w:r>
        <w:t xml:space="preserve">=0, </w:t>
      </w:r>
      <w:proofErr w:type="spellStart"/>
      <w:r>
        <w:t>delay_min</w:t>
      </w:r>
      <w:proofErr w:type="spellEnd"/>
      <w:r>
        <w:t>=0)</w:t>
      </w:r>
    </w:p>
    <w:p w14:paraId="6811544F" w14:textId="77777777" w:rsidR="00C25663" w:rsidRDefault="00C25663" w:rsidP="00C25663">
      <w:pPr>
        <w:jc w:val="both"/>
      </w:pPr>
      <w:r>
        <w:t xml:space="preserve">    </w:t>
      </w:r>
      <w:proofErr w:type="spellStart"/>
      <w:r>
        <w:t>mag_</w:t>
      </w:r>
      <w:proofErr w:type="gramStart"/>
      <w:r>
        <w:t>deck.engage</w:t>
      </w:r>
      <w:proofErr w:type="spellEnd"/>
      <w:proofErr w:type="gramEnd"/>
      <w:r>
        <w:t>()</w:t>
      </w:r>
    </w:p>
    <w:p w14:paraId="7BDC428C" w14:textId="77777777" w:rsid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protocol.delay</w:t>
      </w:r>
      <w:proofErr w:type="spellEnd"/>
      <w:proofErr w:type="gramEnd"/>
      <w:r>
        <w:t>(minutes=2, msg='Incubating on magnet for 2 minutes.')</w:t>
      </w:r>
    </w:p>
    <w:p w14:paraId="4BF1EB9F" w14:textId="77777777" w:rsidR="00C25663" w:rsidRDefault="00C25663" w:rsidP="00C25663">
      <w:pPr>
        <w:jc w:val="both"/>
      </w:pPr>
    </w:p>
    <w:p w14:paraId="1AE908DB" w14:textId="77777777" w:rsidR="00C25663" w:rsidRDefault="00C25663" w:rsidP="00C25663">
      <w:pPr>
        <w:jc w:val="both"/>
      </w:pPr>
      <w:r>
        <w:t xml:space="preserve">    # Remove supernatant after wash incubation</w:t>
      </w:r>
    </w:p>
    <w:p w14:paraId="79058815" w14:textId="77777777" w:rsidR="00C25663" w:rsidRDefault="00C25663" w:rsidP="00C25663">
      <w:pPr>
        <w:jc w:val="both"/>
      </w:pPr>
      <w:r>
        <w:t xml:space="preserve">    # Reduce aspiration speed prior to removing supernatant</w:t>
      </w:r>
    </w:p>
    <w:p w14:paraId="64427541" w14:textId="77777777" w:rsidR="00C25663" w:rsidRDefault="00C25663" w:rsidP="00C25663">
      <w:pPr>
        <w:jc w:val="both"/>
      </w:pPr>
      <w:r>
        <w:t xml:space="preserve">    p300.flow_</w:t>
      </w:r>
      <w:proofErr w:type="gramStart"/>
      <w:r>
        <w:t>rate.aspirate</w:t>
      </w:r>
      <w:proofErr w:type="gramEnd"/>
      <w:r>
        <w:t xml:space="preserve"> = p300_aspirate_slow</w:t>
      </w:r>
    </w:p>
    <w:p w14:paraId="6499208B" w14:textId="77777777" w:rsidR="00C25663" w:rsidRDefault="00C25663" w:rsidP="00C25663">
      <w:pPr>
        <w:jc w:val="both"/>
      </w:pPr>
      <w:r>
        <w:t xml:space="preserve">    # for </w:t>
      </w:r>
      <w:proofErr w:type="spellStart"/>
      <w:r>
        <w:t>mag_well</w:t>
      </w:r>
      <w:proofErr w:type="spellEnd"/>
      <w:r>
        <w:t xml:space="preserve"> in </w:t>
      </w:r>
      <w:proofErr w:type="spellStart"/>
      <w:r>
        <w:t>mag_</w:t>
      </w:r>
      <w:proofErr w:type="gramStart"/>
      <w:r>
        <w:t>plate.wells</w:t>
      </w:r>
      <w:proofErr w:type="spellEnd"/>
      <w:proofErr w:type="gramEnd"/>
      <w:r>
        <w:t>()[:</w:t>
      </w:r>
      <w:proofErr w:type="spellStart"/>
      <w:r>
        <w:t>total_samples</w:t>
      </w:r>
      <w:proofErr w:type="spellEnd"/>
      <w:r>
        <w:t>]:</w:t>
      </w:r>
    </w:p>
    <w:p w14:paraId="61825DD8" w14:textId="77777777" w:rsidR="00C25663" w:rsidRDefault="00C25663" w:rsidP="00C25663">
      <w:pPr>
        <w:jc w:val="both"/>
      </w:pPr>
      <w:r>
        <w:t xml:space="preserve">    for </w:t>
      </w:r>
      <w:proofErr w:type="spellStart"/>
      <w:r>
        <w:t>mag_well</w:t>
      </w:r>
      <w:proofErr w:type="spellEnd"/>
      <w:r>
        <w:t xml:space="preserve"> in </w:t>
      </w:r>
      <w:proofErr w:type="spellStart"/>
      <w:r>
        <w:t>mag_</w:t>
      </w:r>
      <w:proofErr w:type="gramStart"/>
      <w:r>
        <w:t>plate.wells</w:t>
      </w:r>
      <w:proofErr w:type="spellEnd"/>
      <w:proofErr w:type="gramEnd"/>
      <w:r>
        <w:t>()[</w:t>
      </w:r>
      <w:proofErr w:type="spellStart"/>
      <w:r>
        <w:t>starting_mag_well</w:t>
      </w:r>
      <w:proofErr w:type="spellEnd"/>
      <w:r>
        <w:t xml:space="preserve">: </w:t>
      </w:r>
      <w:proofErr w:type="spellStart"/>
      <w:r>
        <w:t>total_samples</w:t>
      </w:r>
      <w:proofErr w:type="spellEnd"/>
      <w:r>
        <w:t xml:space="preserve"> + </w:t>
      </w:r>
      <w:proofErr w:type="spellStart"/>
      <w:r>
        <w:t>starting_mag_well</w:t>
      </w:r>
      <w:proofErr w:type="spellEnd"/>
      <w:r>
        <w:t>]:</w:t>
      </w:r>
    </w:p>
    <w:p w14:paraId="61571024" w14:textId="77777777" w:rsidR="00C25663" w:rsidRDefault="00C25663" w:rsidP="00C25663">
      <w:pPr>
        <w:jc w:val="both"/>
      </w:pPr>
      <w:r>
        <w:t xml:space="preserve">        p300.pick_up_</w:t>
      </w:r>
      <w:proofErr w:type="gramStart"/>
      <w:r>
        <w:t>tip(</w:t>
      </w:r>
      <w:proofErr w:type="gramEnd"/>
      <w:r>
        <w:t>)</w:t>
      </w:r>
    </w:p>
    <w:p w14:paraId="64132BC3" w14:textId="77777777" w:rsidR="00C25663" w:rsidRDefault="00C25663" w:rsidP="00C25663">
      <w:pPr>
        <w:jc w:val="both"/>
      </w:pPr>
      <w:r>
        <w:t xml:space="preserve">        p300.transfer(</w:t>
      </w:r>
    </w:p>
    <w:p w14:paraId="4E82CD40" w14:textId="77777777" w:rsidR="00C25663" w:rsidRDefault="00C25663" w:rsidP="00C25663">
      <w:pPr>
        <w:jc w:val="both"/>
      </w:pPr>
      <w:r>
        <w:t xml:space="preserve">            250 * 1.1,</w:t>
      </w:r>
    </w:p>
    <w:p w14:paraId="0B09024B" w14:textId="77777777" w:rsidR="00C25663" w:rsidRDefault="00C25663" w:rsidP="00C25663">
      <w:pPr>
        <w:jc w:val="both"/>
      </w:pPr>
      <w:r>
        <w:t xml:space="preserve">            </w:t>
      </w:r>
      <w:proofErr w:type="spellStart"/>
      <w:r>
        <w:t>mag_</w:t>
      </w:r>
      <w:proofErr w:type="gramStart"/>
      <w:r>
        <w:t>well.bottom</w:t>
      </w:r>
      <w:proofErr w:type="spellEnd"/>
      <w:proofErr w:type="gramEnd"/>
      <w:r>
        <w:t>(1),</w:t>
      </w:r>
    </w:p>
    <w:p w14:paraId="73A9BC41" w14:textId="77777777" w:rsidR="00C25663" w:rsidRDefault="00C25663" w:rsidP="00C25663">
      <w:pPr>
        <w:jc w:val="both"/>
      </w:pPr>
      <w:r>
        <w:t xml:space="preserve">            </w:t>
      </w:r>
      <w:proofErr w:type="spellStart"/>
      <w:proofErr w:type="gramStart"/>
      <w:r>
        <w:t>waste.top</w:t>
      </w:r>
      <w:proofErr w:type="spellEnd"/>
      <w:r>
        <w:t>(</w:t>
      </w:r>
      <w:proofErr w:type="gramEnd"/>
      <w:r>
        <w:t>),</w:t>
      </w:r>
    </w:p>
    <w:p w14:paraId="51A7EE9E" w14:textId="77777777" w:rsidR="00C25663" w:rsidRDefault="00C25663" w:rsidP="00C25663">
      <w:pPr>
        <w:jc w:val="both"/>
      </w:pPr>
      <w:r>
        <w:t xml:space="preserve">            </w:t>
      </w:r>
      <w:proofErr w:type="spellStart"/>
      <w:r>
        <w:t>air_gap</w:t>
      </w:r>
      <w:proofErr w:type="spellEnd"/>
      <w:r>
        <w:t>=10,</w:t>
      </w:r>
    </w:p>
    <w:p w14:paraId="3279F78B" w14:textId="77777777" w:rsidR="00C25663" w:rsidRDefault="00C25663" w:rsidP="00C25663">
      <w:pPr>
        <w:jc w:val="both"/>
      </w:pPr>
      <w:r>
        <w:t xml:space="preserve">            </w:t>
      </w:r>
      <w:proofErr w:type="spellStart"/>
      <w:r>
        <w:t>new_tip</w:t>
      </w:r>
      <w:proofErr w:type="spellEnd"/>
      <w:r>
        <w:t>='never'</w:t>
      </w:r>
    </w:p>
    <w:p w14:paraId="0C1A68AA" w14:textId="77777777" w:rsidR="00C25663" w:rsidRDefault="00C25663" w:rsidP="00C25663">
      <w:pPr>
        <w:jc w:val="both"/>
      </w:pPr>
      <w:r>
        <w:t xml:space="preserve">        )</w:t>
      </w:r>
    </w:p>
    <w:p w14:paraId="6C2DFB13" w14:textId="77777777" w:rsidR="00C25663" w:rsidRDefault="00C25663" w:rsidP="00C25663">
      <w:pPr>
        <w:jc w:val="both"/>
      </w:pPr>
      <w:r>
        <w:t xml:space="preserve">        p300.blow_out(waste)</w:t>
      </w:r>
    </w:p>
    <w:p w14:paraId="3B060662" w14:textId="77777777" w:rsidR="00C25663" w:rsidRDefault="00C25663" w:rsidP="00C25663">
      <w:pPr>
        <w:jc w:val="both"/>
      </w:pPr>
      <w:r>
        <w:t xml:space="preserve">        p300.drop_</w:t>
      </w:r>
      <w:proofErr w:type="gramStart"/>
      <w:r>
        <w:t>tip(</w:t>
      </w:r>
      <w:proofErr w:type="gramEnd"/>
      <w:r>
        <w:t>)</w:t>
      </w:r>
    </w:p>
    <w:p w14:paraId="712FA874" w14:textId="77777777" w:rsidR="00C25663" w:rsidRDefault="00C25663" w:rsidP="00C25663">
      <w:pPr>
        <w:jc w:val="both"/>
      </w:pPr>
      <w:r>
        <w:t xml:space="preserve">    # Return aspiration speed back to default before moving on in the protocol execution</w:t>
      </w:r>
    </w:p>
    <w:p w14:paraId="4C5E5596" w14:textId="77777777" w:rsidR="00C25663" w:rsidRDefault="00C25663" w:rsidP="00C25663">
      <w:pPr>
        <w:jc w:val="both"/>
      </w:pPr>
      <w:r>
        <w:t xml:space="preserve">    p300.flow_</w:t>
      </w:r>
      <w:proofErr w:type="gramStart"/>
      <w:r>
        <w:t>rate.aspirate</w:t>
      </w:r>
      <w:proofErr w:type="gramEnd"/>
      <w:r>
        <w:t xml:space="preserve"> = p300_aspirate_default</w:t>
      </w:r>
    </w:p>
    <w:p w14:paraId="5A06479D" w14:textId="77777777" w:rsidR="00C25663" w:rsidRDefault="00C25663" w:rsidP="00C25663">
      <w:pPr>
        <w:jc w:val="both"/>
      </w:pPr>
    </w:p>
    <w:p w14:paraId="3DF62FFF" w14:textId="77777777" w:rsidR="00C25663" w:rsidRDefault="00C25663" w:rsidP="00C25663">
      <w:pPr>
        <w:jc w:val="both"/>
      </w:pPr>
      <w:r>
        <w:t xml:space="preserve">    </w:t>
      </w:r>
      <w:proofErr w:type="spellStart"/>
      <w:r>
        <w:t>mag_</w:t>
      </w:r>
      <w:proofErr w:type="gramStart"/>
      <w:r>
        <w:t>deck.disengage</w:t>
      </w:r>
      <w:proofErr w:type="spellEnd"/>
      <w:proofErr w:type="gramEnd"/>
      <w:r>
        <w:t>()</w:t>
      </w:r>
    </w:p>
    <w:p w14:paraId="289C1AF0" w14:textId="77777777" w:rsidR="00C25663" w:rsidRDefault="00C25663" w:rsidP="00C25663">
      <w:pPr>
        <w:jc w:val="both"/>
      </w:pPr>
    </w:p>
    <w:p w14:paraId="07C21FBD" w14:textId="77777777" w:rsidR="00C25663" w:rsidRDefault="00C25663" w:rsidP="00C25663">
      <w:pPr>
        <w:jc w:val="both"/>
      </w:pPr>
      <w:r>
        <w:t xml:space="preserve">    # </w:t>
      </w:r>
      <w:proofErr w:type="gramStart"/>
      <w:r>
        <w:t>resuspend</w:t>
      </w:r>
      <w:proofErr w:type="gramEnd"/>
      <w:r>
        <w:t xml:space="preserve"> proteins and beads in 100uL of 100mM ABC and move to 2mL tubes for incubation</w:t>
      </w:r>
    </w:p>
    <w:p w14:paraId="3D485221" w14:textId="77777777" w:rsid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reagentTransfer</w:t>
      </w:r>
      <w:proofErr w:type="spellEnd"/>
      <w:r>
        <w:t>(</w:t>
      </w:r>
      <w:proofErr w:type="gramEnd"/>
      <w:r>
        <w:t>100, ABC)</w:t>
      </w:r>
    </w:p>
    <w:p w14:paraId="1A8385DF" w14:textId="77777777" w:rsid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protocol.pause</w:t>
      </w:r>
      <w:proofErr w:type="spellEnd"/>
      <w:proofErr w:type="gramEnd"/>
      <w:r>
        <w:t>('Ensure new collection tubes have been placed in 2.0 mL aluminum block prior to resuming protocol.')</w:t>
      </w:r>
    </w:p>
    <w:p w14:paraId="42B3733C" w14:textId="77777777" w:rsidR="00C25663" w:rsidRDefault="00C25663" w:rsidP="00C25663">
      <w:pPr>
        <w:jc w:val="both"/>
      </w:pPr>
      <w:r>
        <w:t xml:space="preserve">    p300.transfer(</w:t>
      </w:r>
    </w:p>
    <w:p w14:paraId="7958999D" w14:textId="77777777" w:rsidR="00C25663" w:rsidRDefault="00C25663" w:rsidP="00C25663">
      <w:pPr>
        <w:jc w:val="both"/>
      </w:pPr>
      <w:r>
        <w:t xml:space="preserve">        100 * 1.5,</w:t>
      </w:r>
    </w:p>
    <w:p w14:paraId="570A0D8D" w14:textId="77777777" w:rsidR="00C25663" w:rsidRDefault="00C25663" w:rsidP="00C25663">
      <w:pPr>
        <w:jc w:val="both"/>
      </w:pPr>
      <w:r>
        <w:t xml:space="preserve">        # </w:t>
      </w:r>
      <w:proofErr w:type="spellStart"/>
      <w:r>
        <w:t>mag_</w:t>
      </w:r>
      <w:proofErr w:type="gramStart"/>
      <w:r>
        <w:t>plate.wells</w:t>
      </w:r>
      <w:proofErr w:type="spellEnd"/>
      <w:proofErr w:type="gramEnd"/>
      <w:r>
        <w:t>()[:</w:t>
      </w:r>
      <w:proofErr w:type="spellStart"/>
      <w:r>
        <w:t>total_samples</w:t>
      </w:r>
      <w:proofErr w:type="spellEnd"/>
      <w:r>
        <w:t>],</w:t>
      </w:r>
    </w:p>
    <w:p w14:paraId="37B6BB41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mag_</w:t>
      </w:r>
      <w:proofErr w:type="gramStart"/>
      <w:r>
        <w:t>plate.wells</w:t>
      </w:r>
      <w:proofErr w:type="spellEnd"/>
      <w:proofErr w:type="gramEnd"/>
      <w:r>
        <w:t>()[</w:t>
      </w:r>
      <w:proofErr w:type="spellStart"/>
      <w:r>
        <w:t>starting_mag_well</w:t>
      </w:r>
      <w:proofErr w:type="spellEnd"/>
      <w:r>
        <w:t xml:space="preserve">: </w:t>
      </w:r>
      <w:proofErr w:type="spellStart"/>
      <w:r>
        <w:t>total_samples</w:t>
      </w:r>
      <w:proofErr w:type="spellEnd"/>
      <w:r>
        <w:t xml:space="preserve"> + </w:t>
      </w:r>
      <w:proofErr w:type="spellStart"/>
      <w:r>
        <w:t>starting_mag_well</w:t>
      </w:r>
      <w:proofErr w:type="spellEnd"/>
      <w:r>
        <w:t>],</w:t>
      </w:r>
    </w:p>
    <w:p w14:paraId="783A8F11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temp_</w:t>
      </w:r>
      <w:proofErr w:type="gramStart"/>
      <w:r>
        <w:t>plate.wells</w:t>
      </w:r>
      <w:proofErr w:type="spellEnd"/>
      <w:proofErr w:type="gramEnd"/>
      <w:r>
        <w:t>()[</w:t>
      </w:r>
      <w:proofErr w:type="spellStart"/>
      <w:r>
        <w:t>number_of_samples:number_of_samples</w:t>
      </w:r>
      <w:proofErr w:type="spellEnd"/>
      <w:r>
        <w:t xml:space="preserve"> + </w:t>
      </w:r>
      <w:proofErr w:type="spellStart"/>
      <w:r>
        <w:t>total_samples</w:t>
      </w:r>
      <w:proofErr w:type="spellEnd"/>
      <w:r>
        <w:t>],</w:t>
      </w:r>
    </w:p>
    <w:p w14:paraId="798F72F0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mix_before</w:t>
      </w:r>
      <w:proofErr w:type="spellEnd"/>
      <w:proofErr w:type="gramStart"/>
      <w:r>
        <w:t>=(</w:t>
      </w:r>
      <w:proofErr w:type="gramEnd"/>
      <w:r>
        <w:t>10, 100),</w:t>
      </w:r>
    </w:p>
    <w:p w14:paraId="0F395375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new_tip</w:t>
      </w:r>
      <w:proofErr w:type="spellEnd"/>
      <w:r>
        <w:t>='always',</w:t>
      </w:r>
    </w:p>
    <w:p w14:paraId="25436322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touch_tip</w:t>
      </w:r>
      <w:proofErr w:type="spellEnd"/>
      <w:r>
        <w:t>=True,</w:t>
      </w:r>
    </w:p>
    <w:p w14:paraId="253EC899" w14:textId="77777777" w:rsidR="00C25663" w:rsidRDefault="00C25663" w:rsidP="00C25663">
      <w:pPr>
        <w:jc w:val="both"/>
      </w:pPr>
      <w:r>
        <w:lastRenderedPageBreak/>
        <w:t xml:space="preserve">        </w:t>
      </w:r>
      <w:proofErr w:type="spellStart"/>
      <w:r>
        <w:t>blow_out</w:t>
      </w:r>
      <w:proofErr w:type="spellEnd"/>
      <w:r>
        <w:t>=True,</w:t>
      </w:r>
    </w:p>
    <w:p w14:paraId="74A266BA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blow_out_location</w:t>
      </w:r>
      <w:proofErr w:type="spellEnd"/>
      <w:r>
        <w:t>='destination well'</w:t>
      </w:r>
    </w:p>
    <w:p w14:paraId="154BE2E9" w14:textId="77777777" w:rsidR="00C25663" w:rsidRDefault="00C25663" w:rsidP="00C25663">
      <w:pPr>
        <w:jc w:val="both"/>
      </w:pPr>
      <w:r>
        <w:t xml:space="preserve">    )</w:t>
      </w:r>
    </w:p>
    <w:p w14:paraId="1B4CC982" w14:textId="77777777" w:rsidR="00C25663" w:rsidRDefault="00C25663" w:rsidP="00C25663">
      <w:pPr>
        <w:jc w:val="both"/>
      </w:pPr>
    </w:p>
    <w:p w14:paraId="6BDB30ED" w14:textId="77777777" w:rsidR="00C25663" w:rsidRDefault="00C25663" w:rsidP="00C25663">
      <w:pPr>
        <w:jc w:val="both"/>
      </w:pPr>
      <w:r>
        <w:t xml:space="preserve">    # </w:t>
      </w:r>
      <w:proofErr w:type="gramStart"/>
      <w:r>
        <w:t>transfer</w:t>
      </w:r>
      <w:proofErr w:type="gramEnd"/>
      <w:r>
        <w:t xml:space="preserve"> trypsin to each sample and change the mix volume from 50 to 20 if p20 will be used</w:t>
      </w:r>
    </w:p>
    <w:p w14:paraId="52F0F6D9" w14:textId="77777777" w:rsid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protocol.pause</w:t>
      </w:r>
      <w:proofErr w:type="spellEnd"/>
      <w:proofErr w:type="gramEnd"/>
      <w:r>
        <w:t>('Ensure trypsin (0.2ug/</w:t>
      </w:r>
      <w:proofErr w:type="spellStart"/>
      <w:r>
        <w:t>uL</w:t>
      </w:r>
      <w:proofErr w:type="spellEnd"/>
      <w:r>
        <w:t>) has been loaded into C6 of the 2ml tube rack located in slot 4 prior to resuming protocol.')</w:t>
      </w:r>
    </w:p>
    <w:p w14:paraId="013ABB54" w14:textId="77777777" w:rsidR="00C25663" w:rsidRDefault="00C25663" w:rsidP="00C25663">
      <w:pPr>
        <w:jc w:val="both"/>
      </w:pPr>
      <w:r>
        <w:t xml:space="preserve">    p50.transfer(</w:t>
      </w:r>
    </w:p>
    <w:p w14:paraId="4531267C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volume_of_trypsin</w:t>
      </w:r>
      <w:proofErr w:type="spellEnd"/>
      <w:r>
        <w:t>,</w:t>
      </w:r>
    </w:p>
    <w:p w14:paraId="099E39E5" w14:textId="77777777" w:rsidR="00C25663" w:rsidRDefault="00C25663" w:rsidP="00C25663">
      <w:pPr>
        <w:jc w:val="both"/>
      </w:pPr>
      <w:r>
        <w:t xml:space="preserve">        trypsin,</w:t>
      </w:r>
    </w:p>
    <w:p w14:paraId="161FB2C7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temp_</w:t>
      </w:r>
      <w:proofErr w:type="gramStart"/>
      <w:r>
        <w:t>plate.wells</w:t>
      </w:r>
      <w:proofErr w:type="spellEnd"/>
      <w:proofErr w:type="gramEnd"/>
      <w:r>
        <w:t>()[:</w:t>
      </w:r>
      <w:proofErr w:type="spellStart"/>
      <w:r>
        <w:t>total_samples</w:t>
      </w:r>
      <w:proofErr w:type="spellEnd"/>
      <w:r>
        <w:t>],</w:t>
      </w:r>
    </w:p>
    <w:p w14:paraId="591A32B1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mix_after</w:t>
      </w:r>
      <w:proofErr w:type="spellEnd"/>
      <w:proofErr w:type="gramStart"/>
      <w:r>
        <w:t>=(</w:t>
      </w:r>
      <w:proofErr w:type="gramEnd"/>
      <w:r>
        <w:t>5, 50),</w:t>
      </w:r>
    </w:p>
    <w:p w14:paraId="5D178531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new_tip</w:t>
      </w:r>
      <w:proofErr w:type="spellEnd"/>
      <w:r>
        <w:t>='always',</w:t>
      </w:r>
    </w:p>
    <w:p w14:paraId="6A5DA149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touch_tip</w:t>
      </w:r>
      <w:proofErr w:type="spellEnd"/>
      <w:r>
        <w:t>=True,</w:t>
      </w:r>
    </w:p>
    <w:p w14:paraId="25014A5C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blow_out</w:t>
      </w:r>
      <w:proofErr w:type="spellEnd"/>
      <w:r>
        <w:t>=True,</w:t>
      </w:r>
    </w:p>
    <w:p w14:paraId="3D8E60EC" w14:textId="77777777" w:rsidR="00C25663" w:rsidRDefault="00C25663" w:rsidP="00C25663">
      <w:pPr>
        <w:jc w:val="both"/>
      </w:pPr>
      <w:r>
        <w:t xml:space="preserve">        </w:t>
      </w:r>
      <w:proofErr w:type="spellStart"/>
      <w:r>
        <w:t>blowout_location</w:t>
      </w:r>
      <w:proofErr w:type="spellEnd"/>
      <w:r>
        <w:t>='destination well')</w:t>
      </w:r>
    </w:p>
    <w:p w14:paraId="3CAA438E" w14:textId="1A290BBD" w:rsidR="00C25663" w:rsidRPr="00C25663" w:rsidRDefault="00C25663" w:rsidP="00C25663">
      <w:pPr>
        <w:jc w:val="both"/>
      </w:pPr>
      <w:r>
        <w:t xml:space="preserve">    </w:t>
      </w:r>
      <w:proofErr w:type="spellStart"/>
      <w:proofErr w:type="gramStart"/>
      <w:r>
        <w:t>protocol.comment</w:t>
      </w:r>
      <w:proofErr w:type="spellEnd"/>
      <w:proofErr w:type="gramEnd"/>
      <w:r>
        <w:t>('Transfer digest tubes to plate shaker for overnight digestion.')</w:t>
      </w:r>
    </w:p>
    <w:sectPr w:rsidR="00C25663" w:rsidRPr="00C25663" w:rsidSect="001C6E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M7Y0NTe0NLewNLZU0lEKTi0uzszPAykwrAUA5UnU9iwAAAA="/>
  </w:docVars>
  <w:rsids>
    <w:rsidRoot w:val="003E5ED4"/>
    <w:rsid w:val="000B23CA"/>
    <w:rsid w:val="001C6E11"/>
    <w:rsid w:val="003E5ED4"/>
    <w:rsid w:val="006125F2"/>
    <w:rsid w:val="00C25663"/>
    <w:rsid w:val="00D131DD"/>
    <w:rsid w:val="00F03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5BFF4F"/>
  <w14:defaultImageDpi w14:val="32767"/>
  <w15:chartTrackingRefBased/>
  <w15:docId w15:val="{A94D6E21-119B-D343-B1E4-995EE76EE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9</Pages>
  <Words>4976</Words>
  <Characters>28518</Characters>
  <Application>Microsoft Office Word</Application>
  <DocSecurity>0</DocSecurity>
  <Lines>483</Lines>
  <Paragraphs>161</Paragraphs>
  <ScaleCrop>false</ScaleCrop>
  <Company/>
  <LinksUpToDate>false</LinksUpToDate>
  <CharactersWithSpaces>33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Nilanjana Das</cp:lastModifiedBy>
  <cp:revision>3</cp:revision>
  <dcterms:created xsi:type="dcterms:W3CDTF">2021-09-15T07:19:00Z</dcterms:created>
  <dcterms:modified xsi:type="dcterms:W3CDTF">2021-09-15T07:19:00Z</dcterms:modified>
</cp:coreProperties>
</file>